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4FF601EA" w14:textId="159ADCD2" w:rsidR="002D64BD" w:rsidRDefault="00687EB0" w:rsidP="0012793C">
      <w:pPr>
        <w:jc w:val="center"/>
      </w:pPr>
      <w:r>
        <w:t>Art Theory: Tim Burton</w:t>
      </w:r>
    </w:p>
    <w:p w14:paraId="0C40C510" w14:textId="2A17D44F" w:rsidR="00CB5B41" w:rsidRPr="00597FC1" w:rsidRDefault="00F72C4E" w:rsidP="006E290E">
      <w:pPr>
        <w:jc w:val="center"/>
      </w:pPr>
      <w:r w:rsidRPr="00597FC1">
        <w:t xml:space="preserve">Student’s </w:t>
      </w:r>
      <w:r w:rsidR="00CB5B41" w:rsidRPr="00597FC1">
        <w:t>Name</w:t>
      </w:r>
    </w:p>
    <w:p w14:paraId="079B9F04" w14:textId="62CE898C" w:rsidR="006A3710" w:rsidRPr="00597FC1" w:rsidRDefault="00CB5B41" w:rsidP="006E290E">
      <w:pPr>
        <w:jc w:val="center"/>
      </w:pPr>
      <w:r w:rsidRPr="00597FC1">
        <w:t>Institution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5E7B0D6B" w14:textId="0880A2D8" w:rsidR="00C135F4" w:rsidRDefault="00687EB0" w:rsidP="00C135F4">
      <w:pPr>
        <w:jc w:val="center"/>
      </w:pPr>
      <w:r>
        <w:lastRenderedPageBreak/>
        <w:t>Art Theory: Tim Burton</w:t>
      </w:r>
    </w:p>
    <w:p w14:paraId="4BFD3C2A" w14:textId="0485D3F5" w:rsidR="00637D40" w:rsidRDefault="00687EB0" w:rsidP="00637D40">
      <w:pPr>
        <w:ind w:firstLine="720"/>
      </w:pPr>
      <w:r>
        <w:t xml:space="preserve">According to </w:t>
      </w:r>
      <w:r w:rsidR="00637D40">
        <w:t xml:space="preserve">Plato’s </w:t>
      </w:r>
      <w:r w:rsidR="001C38CC">
        <w:t xml:space="preserve">theory </w:t>
      </w:r>
      <w:r w:rsidR="00872927" w:rsidRPr="00F74E72">
        <w:rPr>
          <w:noProof/>
        </w:rPr>
        <w:t>o</w:t>
      </w:r>
      <w:r w:rsidR="00F74E72">
        <w:rPr>
          <w:noProof/>
        </w:rPr>
        <w:t>f</w:t>
      </w:r>
      <w:r w:rsidR="00872927">
        <w:t xml:space="preserve"> </w:t>
      </w:r>
      <w:r w:rsidR="00E96C1D">
        <w:t xml:space="preserve">art, </w:t>
      </w:r>
      <w:r w:rsidR="00341195">
        <w:t xml:space="preserve">it </w:t>
      </w:r>
      <w:r w:rsidR="00095C77">
        <w:t xml:space="preserve">is </w:t>
      </w:r>
      <w:r w:rsidR="00916EF1">
        <w:t xml:space="preserve">something that </w:t>
      </w:r>
      <w:r w:rsidR="00C917E4">
        <w:t xml:space="preserve">always </w:t>
      </w:r>
      <w:r w:rsidR="004E1A13">
        <w:t xml:space="preserve">leads the audience towards </w:t>
      </w:r>
      <w:r w:rsidR="00D44031">
        <w:t xml:space="preserve">an </w:t>
      </w:r>
      <w:r w:rsidR="009C275A">
        <w:t xml:space="preserve">illusion, </w:t>
      </w:r>
      <w:r w:rsidR="00ED38EA">
        <w:t xml:space="preserve">primarily </w:t>
      </w:r>
      <w:r w:rsidR="007E1687">
        <w:t xml:space="preserve">because it </w:t>
      </w:r>
      <w:r w:rsidR="00993AF2">
        <w:t xml:space="preserve">is </w:t>
      </w:r>
      <w:r w:rsidR="00900505">
        <w:t xml:space="preserve">a </w:t>
      </w:r>
      <w:r w:rsidR="000C1292">
        <w:t xml:space="preserve">copy </w:t>
      </w:r>
      <w:r w:rsidR="000446FD">
        <w:t xml:space="preserve">of </w:t>
      </w:r>
      <w:r w:rsidR="00515EB3">
        <w:t xml:space="preserve">physical </w:t>
      </w:r>
      <w:r w:rsidR="00775BB6">
        <w:t xml:space="preserve">things, </w:t>
      </w:r>
      <w:r w:rsidR="00951DAC">
        <w:t xml:space="preserve">that </w:t>
      </w:r>
      <w:r w:rsidR="00EA44FD">
        <w:t xml:space="preserve">are </w:t>
      </w:r>
      <w:r w:rsidR="00215AC2">
        <w:t xml:space="preserve">also </w:t>
      </w:r>
      <w:r w:rsidR="004C09C2">
        <w:t>imitations</w:t>
      </w:r>
      <w:r w:rsidR="00C15E67">
        <w:t xml:space="preserve"> </w:t>
      </w:r>
      <w:r w:rsidR="00F64E2F">
        <w:t xml:space="preserve">of </w:t>
      </w:r>
      <w:r w:rsidR="00315E78">
        <w:t xml:space="preserve">form. </w:t>
      </w:r>
      <w:r w:rsidR="0068161E">
        <w:t xml:space="preserve">Therefore, </w:t>
      </w:r>
      <w:r w:rsidR="00F82626">
        <w:t xml:space="preserve">one </w:t>
      </w:r>
      <w:r w:rsidR="00CE3CBF">
        <w:t>cannot</w:t>
      </w:r>
      <w:r w:rsidR="00F4322C">
        <w:t xml:space="preserve"> </w:t>
      </w:r>
      <w:r w:rsidR="00CE3CBF" w:rsidRPr="00F74E72">
        <w:rPr>
          <w:noProof/>
        </w:rPr>
        <w:t>outrightly</w:t>
      </w:r>
      <w:r w:rsidR="00F33F0D">
        <w:t xml:space="preserve"> </w:t>
      </w:r>
      <w:r w:rsidR="00116354">
        <w:t xml:space="preserve">categorize </w:t>
      </w:r>
      <w:r w:rsidR="00837DED">
        <w:t xml:space="preserve">art </w:t>
      </w:r>
      <w:r w:rsidR="00250FFD">
        <w:t xml:space="preserve">as </w:t>
      </w:r>
      <w:r w:rsidR="006C3B75">
        <w:t xml:space="preserve">being </w:t>
      </w:r>
      <w:r w:rsidR="004A1170">
        <w:t xml:space="preserve">a </w:t>
      </w:r>
      <w:r w:rsidR="006C343D">
        <w:t xml:space="preserve">representation </w:t>
      </w:r>
      <w:r w:rsidR="00AE1D3E">
        <w:t xml:space="preserve">of </w:t>
      </w:r>
      <w:r w:rsidR="00AF6D4E">
        <w:t>reality</w:t>
      </w:r>
      <w:r w:rsidR="00A379D2">
        <w:t xml:space="preserve"> (</w:t>
      </w:r>
      <w:r w:rsidR="00A379D2" w:rsidRPr="00AF3A33">
        <w:rPr>
          <w:color w:val="222222"/>
          <w:shd w:val="clear" w:color="auto" w:fill="FFFFFF"/>
        </w:rPr>
        <w:t>Schwartz</w:t>
      </w:r>
      <w:r w:rsidR="00A379D2">
        <w:rPr>
          <w:color w:val="222222"/>
          <w:shd w:val="clear" w:color="auto" w:fill="FFFFFF"/>
        </w:rPr>
        <w:t>, 2014)</w:t>
      </w:r>
      <w:bookmarkStart w:id="0" w:name="_GoBack"/>
      <w:bookmarkEnd w:id="0"/>
      <w:r w:rsidR="00AF6D4E">
        <w:t xml:space="preserve">. </w:t>
      </w:r>
      <w:r w:rsidR="005C2CBE">
        <w:t xml:space="preserve">Much </w:t>
      </w:r>
      <w:r w:rsidR="00F501CC">
        <w:t xml:space="preserve">of the </w:t>
      </w:r>
      <w:r w:rsidR="004D7418">
        <w:t xml:space="preserve">Art </w:t>
      </w:r>
      <w:r w:rsidR="002C3E1F">
        <w:t xml:space="preserve">by </w:t>
      </w:r>
      <w:r w:rsidR="00BB1DDC">
        <w:t xml:space="preserve">Tim </w:t>
      </w:r>
      <w:r w:rsidR="002D6204">
        <w:t xml:space="preserve">Burton </w:t>
      </w:r>
      <w:r w:rsidR="008E1CA5">
        <w:t xml:space="preserve">has </w:t>
      </w:r>
      <w:r w:rsidR="00B8212B">
        <w:t xml:space="preserve">centered </w:t>
      </w:r>
      <w:r w:rsidR="00B9659F">
        <w:t xml:space="preserve">around </w:t>
      </w:r>
      <w:r w:rsidR="000B7B86">
        <w:t xml:space="preserve">illusions </w:t>
      </w:r>
      <w:r w:rsidR="0067652F">
        <w:t xml:space="preserve">and </w:t>
      </w:r>
      <w:r w:rsidR="00486706">
        <w:t xml:space="preserve">experiences </w:t>
      </w:r>
      <w:r w:rsidR="00B066F5">
        <w:t xml:space="preserve">beyond the </w:t>
      </w:r>
      <w:r w:rsidR="00115A7B">
        <w:t xml:space="preserve">normal </w:t>
      </w:r>
      <w:r w:rsidR="00A35152">
        <w:t xml:space="preserve">world, </w:t>
      </w:r>
      <w:r w:rsidR="003F0FB2">
        <w:t xml:space="preserve">which </w:t>
      </w:r>
      <w:r w:rsidR="00E27272">
        <w:t xml:space="preserve">serves </w:t>
      </w:r>
      <w:r w:rsidR="00E45B53">
        <w:t xml:space="preserve">an </w:t>
      </w:r>
      <w:r w:rsidR="00830C0B">
        <w:t xml:space="preserve">important </w:t>
      </w:r>
      <w:r w:rsidR="00016173">
        <w:t xml:space="preserve">purpose </w:t>
      </w:r>
      <w:r w:rsidR="009D43D5">
        <w:t xml:space="preserve">in </w:t>
      </w:r>
      <w:r w:rsidR="00382325">
        <w:t xml:space="preserve">exemplifying the </w:t>
      </w:r>
      <w:r w:rsidR="00EF187B">
        <w:t xml:space="preserve">experience </w:t>
      </w:r>
      <w:r w:rsidR="00C911A6">
        <w:t xml:space="preserve">herein. </w:t>
      </w:r>
      <w:r w:rsidR="007439CF">
        <w:t xml:space="preserve">Essentially, </w:t>
      </w:r>
      <w:r w:rsidR="00DD25EC">
        <w:t xml:space="preserve">productions </w:t>
      </w:r>
      <w:r w:rsidR="00530A8B">
        <w:t xml:space="preserve">such </w:t>
      </w:r>
      <w:r w:rsidR="004A735E">
        <w:t xml:space="preserve">as </w:t>
      </w:r>
      <w:r w:rsidR="008A2A67">
        <w:rPr>
          <w:i/>
        </w:rPr>
        <w:t>Abra</w:t>
      </w:r>
      <w:r w:rsidR="00D61945">
        <w:rPr>
          <w:i/>
        </w:rPr>
        <w:t xml:space="preserve">ham </w:t>
      </w:r>
      <w:r w:rsidR="0020415B">
        <w:rPr>
          <w:i/>
        </w:rPr>
        <w:t xml:space="preserve">Lincoln: </w:t>
      </w:r>
      <w:r w:rsidR="00C14AC8">
        <w:rPr>
          <w:i/>
        </w:rPr>
        <w:t xml:space="preserve">The </w:t>
      </w:r>
      <w:r w:rsidR="005177F9">
        <w:rPr>
          <w:i/>
        </w:rPr>
        <w:t xml:space="preserve">Vampire </w:t>
      </w:r>
      <w:r w:rsidR="001E3012">
        <w:rPr>
          <w:i/>
        </w:rPr>
        <w:t>Hunter</w:t>
      </w:r>
      <w:r w:rsidR="000365EF">
        <w:rPr>
          <w:i/>
        </w:rPr>
        <w:t xml:space="preserve"> </w:t>
      </w:r>
      <w:r w:rsidR="000C2904">
        <w:t xml:space="preserve">offer </w:t>
      </w:r>
      <w:r w:rsidR="00CD5C68">
        <w:t xml:space="preserve">a </w:t>
      </w:r>
      <w:r w:rsidR="00C204B4">
        <w:t xml:space="preserve">blend </w:t>
      </w:r>
      <w:r w:rsidR="005A4AC1">
        <w:t xml:space="preserve">between </w:t>
      </w:r>
      <w:r w:rsidR="00F761A4">
        <w:t xml:space="preserve">reality </w:t>
      </w:r>
      <w:r w:rsidR="001A218E">
        <w:t xml:space="preserve">and </w:t>
      </w:r>
      <w:r w:rsidR="006A4AD9">
        <w:t xml:space="preserve">illusion, </w:t>
      </w:r>
      <w:r w:rsidR="00FB654F">
        <w:t xml:space="preserve">much to the </w:t>
      </w:r>
      <w:r w:rsidR="005274B3">
        <w:t xml:space="preserve">extent </w:t>
      </w:r>
      <w:r w:rsidR="00A91E76">
        <w:t xml:space="preserve">of </w:t>
      </w:r>
      <w:r w:rsidR="005851A4">
        <w:t xml:space="preserve">giving the </w:t>
      </w:r>
      <w:r w:rsidR="00063E58">
        <w:t xml:space="preserve">audience </w:t>
      </w:r>
      <w:r w:rsidR="002E2929">
        <w:t xml:space="preserve">an </w:t>
      </w:r>
      <w:r w:rsidR="00537657">
        <w:t xml:space="preserve">experience </w:t>
      </w:r>
      <w:r w:rsidR="00E838CE">
        <w:t xml:space="preserve">close </w:t>
      </w:r>
      <w:r w:rsidR="00E10BD2">
        <w:t xml:space="preserve">to </w:t>
      </w:r>
      <w:r w:rsidR="00FF2B5A" w:rsidRPr="00F74E72">
        <w:rPr>
          <w:noProof/>
        </w:rPr>
        <w:t>rea</w:t>
      </w:r>
      <w:r w:rsidR="00F74E72">
        <w:rPr>
          <w:noProof/>
        </w:rPr>
        <w:t>l</w:t>
      </w:r>
      <w:r w:rsidR="00FF2B5A" w:rsidRPr="00F74E72">
        <w:rPr>
          <w:noProof/>
        </w:rPr>
        <w:t>ity</w:t>
      </w:r>
      <w:r w:rsidR="00FF2B5A">
        <w:t xml:space="preserve"> </w:t>
      </w:r>
      <w:r w:rsidR="002D0FF9">
        <w:t xml:space="preserve">but </w:t>
      </w:r>
      <w:r w:rsidR="0046269F">
        <w:t xml:space="preserve">not </w:t>
      </w:r>
      <w:r w:rsidR="009F4F45">
        <w:t xml:space="preserve">in the </w:t>
      </w:r>
      <w:r w:rsidR="009F47E1">
        <w:t xml:space="preserve">sense </w:t>
      </w:r>
      <w:r w:rsidR="00C04E3D">
        <w:t xml:space="preserve">of </w:t>
      </w:r>
      <w:r w:rsidR="0093080C">
        <w:t xml:space="preserve">being </w:t>
      </w:r>
      <w:r w:rsidR="00B54AA7">
        <w:t xml:space="preserve">actionable. </w:t>
      </w:r>
      <w:r w:rsidR="00FE6595">
        <w:t xml:space="preserve">Notably, </w:t>
      </w:r>
      <w:r w:rsidR="00760F96">
        <w:t xml:space="preserve">despite </w:t>
      </w:r>
      <w:r w:rsidR="004047E2">
        <w:t xml:space="preserve">Lincoln </w:t>
      </w:r>
      <w:r w:rsidR="007C3924">
        <w:t xml:space="preserve">having </w:t>
      </w:r>
      <w:r w:rsidR="003E3B37">
        <w:t xml:space="preserve">been </w:t>
      </w:r>
      <w:r w:rsidR="00D01ADC">
        <w:t xml:space="preserve">a </w:t>
      </w:r>
      <w:r w:rsidR="00EB71C3">
        <w:t xml:space="preserve">real </w:t>
      </w:r>
      <w:r w:rsidR="00A72727">
        <w:t xml:space="preserve">member of the </w:t>
      </w:r>
      <w:r w:rsidR="00DE56D1">
        <w:t xml:space="preserve">society </w:t>
      </w:r>
      <w:r w:rsidR="00705B4E">
        <w:t xml:space="preserve">in the </w:t>
      </w:r>
      <w:r w:rsidR="00A672E0">
        <w:t xml:space="preserve">nineteenth </w:t>
      </w:r>
      <w:r w:rsidR="00D97A86">
        <w:t xml:space="preserve">century, </w:t>
      </w:r>
      <w:r w:rsidR="00050F0C">
        <w:t xml:space="preserve">Vampires </w:t>
      </w:r>
      <w:r w:rsidR="002B7D2D">
        <w:t xml:space="preserve">are </w:t>
      </w:r>
      <w:r w:rsidR="009F72AB">
        <w:t xml:space="preserve">a </w:t>
      </w:r>
      <w:r w:rsidR="00AF557B">
        <w:t xml:space="preserve">myth. </w:t>
      </w:r>
      <w:r w:rsidR="009A481B">
        <w:t xml:space="preserve">However, the </w:t>
      </w:r>
      <w:r w:rsidR="00F74EC5">
        <w:t xml:space="preserve">film </w:t>
      </w:r>
      <w:r w:rsidR="00835E57">
        <w:t xml:space="preserve">was </w:t>
      </w:r>
      <w:r w:rsidR="007C68D1">
        <w:t xml:space="preserve">widely </w:t>
      </w:r>
      <w:r w:rsidR="00420E29">
        <w:t xml:space="preserve">acknowledged </w:t>
      </w:r>
      <w:r w:rsidR="006F6575">
        <w:t xml:space="preserve">as </w:t>
      </w:r>
      <w:r w:rsidR="006A0562">
        <w:t xml:space="preserve">having </w:t>
      </w:r>
      <w:r w:rsidR="002428C3">
        <w:t xml:space="preserve">been </w:t>
      </w:r>
      <w:r w:rsidR="008E212C">
        <w:t xml:space="preserve">good </w:t>
      </w:r>
      <w:r w:rsidR="00ED6C16">
        <w:t xml:space="preserve">enough, </w:t>
      </w:r>
      <w:r w:rsidR="003171F9">
        <w:t xml:space="preserve">a </w:t>
      </w:r>
      <w:r w:rsidR="006502F6">
        <w:t xml:space="preserve">clear </w:t>
      </w:r>
      <w:r w:rsidR="006F5AE0">
        <w:t xml:space="preserve">indicator that </w:t>
      </w:r>
      <w:r w:rsidR="009E577B">
        <w:t xml:space="preserve">Burton </w:t>
      </w:r>
      <w:r w:rsidR="00193D41">
        <w:t xml:space="preserve">was </w:t>
      </w:r>
      <w:r w:rsidR="00433161">
        <w:t xml:space="preserve">on </w:t>
      </w:r>
      <w:r w:rsidR="00EC302B">
        <w:t xml:space="preserve">track </w:t>
      </w:r>
      <w:r w:rsidR="00614D31">
        <w:t xml:space="preserve">in </w:t>
      </w:r>
      <w:r w:rsidR="00B23107">
        <w:t xml:space="preserve">addressing the </w:t>
      </w:r>
      <w:r w:rsidR="00CD500C">
        <w:t xml:space="preserve">entertainment </w:t>
      </w:r>
      <w:r w:rsidR="00C95420">
        <w:t xml:space="preserve">needs </w:t>
      </w:r>
      <w:r w:rsidR="00CC3FE2">
        <w:t xml:space="preserve">of the </w:t>
      </w:r>
      <w:r w:rsidR="005C6D70">
        <w:t xml:space="preserve">contemporary </w:t>
      </w:r>
      <w:r w:rsidR="007053BF">
        <w:t xml:space="preserve">society. </w:t>
      </w:r>
    </w:p>
    <w:p w14:paraId="5F2A87BD" w14:textId="7DDAA60F" w:rsidR="00F74E72" w:rsidRDefault="00A3514B" w:rsidP="00C8507D">
      <w:pPr>
        <w:ind w:firstLine="720"/>
      </w:pPr>
      <w:r>
        <w:t xml:space="preserve">From </w:t>
      </w:r>
      <w:r w:rsidR="00642C20">
        <w:t xml:space="preserve">a </w:t>
      </w:r>
      <w:r w:rsidR="00DC1D74">
        <w:t xml:space="preserve">personal </w:t>
      </w:r>
      <w:r w:rsidR="00ED7C9B">
        <w:t xml:space="preserve">perspective, </w:t>
      </w:r>
      <w:r w:rsidR="00162225">
        <w:t xml:space="preserve">art </w:t>
      </w:r>
      <w:r w:rsidR="00D505DE">
        <w:t xml:space="preserve">ought to </w:t>
      </w:r>
      <w:r w:rsidR="00015F2B">
        <w:t xml:space="preserve">provide </w:t>
      </w:r>
      <w:r w:rsidR="00E57EDB">
        <w:t xml:space="preserve">a </w:t>
      </w:r>
      <w:r w:rsidR="009C1317">
        <w:t xml:space="preserve">divergent </w:t>
      </w:r>
      <w:r w:rsidR="00B57778">
        <w:t xml:space="preserve">view </w:t>
      </w:r>
      <w:r w:rsidR="00F74E72">
        <w:rPr>
          <w:noProof/>
        </w:rPr>
        <w:t>of</w:t>
      </w:r>
      <w:r w:rsidR="00EA2F6D">
        <w:t xml:space="preserve"> the </w:t>
      </w:r>
      <w:r w:rsidR="004C25CE">
        <w:t xml:space="preserve">society, </w:t>
      </w:r>
      <w:r w:rsidR="00141A92">
        <w:t xml:space="preserve">one </w:t>
      </w:r>
      <w:r w:rsidR="00F32E48">
        <w:t xml:space="preserve">that </w:t>
      </w:r>
      <w:r w:rsidR="002F20B2">
        <w:t xml:space="preserve">is </w:t>
      </w:r>
      <w:r w:rsidR="00D95EC7">
        <w:t xml:space="preserve">not </w:t>
      </w:r>
      <w:r w:rsidR="00164C68">
        <w:t xml:space="preserve">limited to the </w:t>
      </w:r>
      <w:r w:rsidR="005A73A1">
        <w:t xml:space="preserve">events </w:t>
      </w:r>
      <w:r w:rsidR="00B7595A">
        <w:t xml:space="preserve">occurring in the </w:t>
      </w:r>
      <w:r w:rsidR="00042FD8">
        <w:t xml:space="preserve">physical </w:t>
      </w:r>
      <w:r w:rsidR="003241D4">
        <w:t xml:space="preserve">sense. </w:t>
      </w:r>
      <w:r w:rsidR="00936BA0">
        <w:t xml:space="preserve">Essentially, </w:t>
      </w:r>
      <w:r w:rsidR="00726F24">
        <w:t xml:space="preserve">artists </w:t>
      </w:r>
      <w:r w:rsidR="00E67402">
        <w:t xml:space="preserve">ought to </w:t>
      </w:r>
      <w:r w:rsidR="00381ADA">
        <w:t xml:space="preserve">have </w:t>
      </w:r>
      <w:r w:rsidR="005516E1">
        <w:t xml:space="preserve">the </w:t>
      </w:r>
      <w:r w:rsidR="002E131B">
        <w:t xml:space="preserve">autonomy </w:t>
      </w:r>
      <w:r w:rsidR="00FB3EFF">
        <w:t xml:space="preserve">to </w:t>
      </w:r>
      <w:r w:rsidR="00990D3F">
        <w:t xml:space="preserve">explore </w:t>
      </w:r>
      <w:r w:rsidR="00153AB9">
        <w:t xml:space="preserve">all that </w:t>
      </w:r>
      <w:r w:rsidR="004D46B0">
        <w:t xml:space="preserve">they </w:t>
      </w:r>
      <w:r w:rsidR="00943BCD">
        <w:t xml:space="preserve">wish </w:t>
      </w:r>
      <w:r w:rsidR="00EB4C32">
        <w:t xml:space="preserve">to </w:t>
      </w:r>
      <w:r w:rsidR="00FA0B2A">
        <w:t xml:space="preserve">experience, </w:t>
      </w:r>
      <w:r w:rsidR="00520FF8">
        <w:t xml:space="preserve">as </w:t>
      </w:r>
      <w:r w:rsidR="007249C8">
        <w:t xml:space="preserve">much </w:t>
      </w:r>
      <w:r w:rsidR="00475B0E">
        <w:t xml:space="preserve">as </w:t>
      </w:r>
      <w:r w:rsidR="00E97087">
        <w:t xml:space="preserve">they </w:t>
      </w:r>
      <w:r w:rsidR="00456767">
        <w:t xml:space="preserve">can. </w:t>
      </w:r>
      <w:r w:rsidR="00770765">
        <w:t xml:space="preserve">However, they </w:t>
      </w:r>
      <w:r w:rsidR="008F1AF8">
        <w:t xml:space="preserve">may </w:t>
      </w:r>
      <w:r w:rsidR="0044627A">
        <w:t xml:space="preserve">not </w:t>
      </w:r>
      <w:r w:rsidR="00625E2C">
        <w:t xml:space="preserve">be </w:t>
      </w:r>
      <w:r w:rsidR="00A042CB">
        <w:t xml:space="preserve">able to </w:t>
      </w:r>
      <w:r w:rsidR="006F6F7C">
        <w:t xml:space="preserve">do </w:t>
      </w:r>
      <w:r w:rsidR="001E02DD">
        <w:t xml:space="preserve">that </w:t>
      </w:r>
      <w:r w:rsidR="00D017AF">
        <w:t xml:space="preserve">if they </w:t>
      </w:r>
      <w:r w:rsidR="002D47E1">
        <w:t xml:space="preserve">are </w:t>
      </w:r>
      <w:r w:rsidR="00123413">
        <w:t xml:space="preserve">limited </w:t>
      </w:r>
      <w:r w:rsidR="00C06696">
        <w:t xml:space="preserve">by having the </w:t>
      </w:r>
      <w:r w:rsidR="00032E64">
        <w:t xml:space="preserve">need </w:t>
      </w:r>
      <w:r w:rsidR="00C67816">
        <w:t xml:space="preserve">to </w:t>
      </w:r>
      <w:r w:rsidR="002C384E">
        <w:t xml:space="preserve">provide </w:t>
      </w:r>
      <w:r w:rsidR="00782E3B">
        <w:t xml:space="preserve">a </w:t>
      </w:r>
      <w:r w:rsidR="00774663">
        <w:t xml:space="preserve">real </w:t>
      </w:r>
      <w:r w:rsidR="00C034D7">
        <w:t xml:space="preserve">experience to </w:t>
      </w:r>
      <w:r w:rsidR="006B6729">
        <w:t xml:space="preserve">the </w:t>
      </w:r>
      <w:r w:rsidR="005834D8">
        <w:t xml:space="preserve">audience. </w:t>
      </w:r>
      <w:r w:rsidR="0059478B">
        <w:t xml:space="preserve">Consequently, </w:t>
      </w:r>
      <w:r w:rsidR="0042671C">
        <w:t xml:space="preserve">having </w:t>
      </w:r>
      <w:r w:rsidR="00D11686">
        <w:t xml:space="preserve">as </w:t>
      </w:r>
      <w:r w:rsidR="00723D9A">
        <w:t xml:space="preserve">much </w:t>
      </w:r>
      <w:r w:rsidR="0065378D">
        <w:t xml:space="preserve">creativity </w:t>
      </w:r>
      <w:r w:rsidR="00391011">
        <w:t xml:space="preserve">as </w:t>
      </w:r>
      <w:r w:rsidR="00392A35">
        <w:t xml:space="preserve">possible </w:t>
      </w:r>
      <w:r w:rsidR="000764D5">
        <w:t xml:space="preserve">within </w:t>
      </w:r>
      <w:r w:rsidR="005E6DED">
        <w:t xml:space="preserve">a </w:t>
      </w:r>
      <w:r w:rsidR="009011E8">
        <w:t xml:space="preserve">work </w:t>
      </w:r>
      <w:r w:rsidR="00ED2693">
        <w:t xml:space="preserve">of </w:t>
      </w:r>
      <w:r w:rsidR="007D5747">
        <w:t xml:space="preserve">art </w:t>
      </w:r>
      <w:r w:rsidR="002D74F9">
        <w:t xml:space="preserve">would </w:t>
      </w:r>
      <w:r w:rsidR="003E14F3">
        <w:t xml:space="preserve">provide the </w:t>
      </w:r>
      <w:r w:rsidR="00702435">
        <w:t xml:space="preserve">artist </w:t>
      </w:r>
      <w:r w:rsidR="00092183">
        <w:t xml:space="preserve">with the </w:t>
      </w:r>
      <w:r w:rsidR="00561F48">
        <w:t xml:space="preserve">ability to </w:t>
      </w:r>
      <w:r w:rsidR="002144C5">
        <w:t xml:space="preserve">communicate to </w:t>
      </w:r>
      <w:r w:rsidR="00ED6140">
        <w:t xml:space="preserve">a </w:t>
      </w:r>
      <w:r w:rsidR="00802F9F">
        <w:t xml:space="preserve">broad </w:t>
      </w:r>
      <w:r w:rsidR="008D1397">
        <w:t xml:space="preserve">audience, </w:t>
      </w:r>
      <w:r w:rsidR="00430E40">
        <w:t xml:space="preserve">primarily </w:t>
      </w:r>
      <w:r w:rsidR="00BD40BC">
        <w:t xml:space="preserve">due to the </w:t>
      </w:r>
      <w:r w:rsidR="0084037F">
        <w:t xml:space="preserve">different </w:t>
      </w:r>
      <w:r w:rsidR="00DF7C16">
        <w:t>interpretations</w:t>
      </w:r>
      <w:r w:rsidR="003560A4">
        <w:t xml:space="preserve"> </w:t>
      </w:r>
      <w:r w:rsidR="00243897">
        <w:t xml:space="preserve">that the </w:t>
      </w:r>
      <w:r w:rsidR="00521A52">
        <w:t xml:space="preserve">audience </w:t>
      </w:r>
      <w:r w:rsidR="008C4095">
        <w:t xml:space="preserve">could </w:t>
      </w:r>
      <w:r w:rsidR="00C36A4C">
        <w:t xml:space="preserve">have of the </w:t>
      </w:r>
      <w:r w:rsidR="00DF7C16">
        <w:t xml:space="preserve">artist’s </w:t>
      </w:r>
      <w:r w:rsidR="00F21D10">
        <w:t>subject. Following</w:t>
      </w:r>
      <w:r w:rsidR="006E33CB">
        <w:t xml:space="preserve"> this </w:t>
      </w:r>
      <w:r w:rsidR="00F81A77">
        <w:t xml:space="preserve">perspective </w:t>
      </w:r>
      <w:r w:rsidR="008C116D">
        <w:t xml:space="preserve">would </w:t>
      </w:r>
      <w:r w:rsidR="00C417A6">
        <w:t xml:space="preserve">give me </w:t>
      </w:r>
      <w:r w:rsidR="005D258E">
        <w:t xml:space="preserve">the </w:t>
      </w:r>
      <w:r w:rsidR="00E73907">
        <w:t xml:space="preserve">appropriate </w:t>
      </w:r>
      <w:r w:rsidR="00CF7BB3">
        <w:t xml:space="preserve">autonomy </w:t>
      </w:r>
      <w:r w:rsidR="007B22AD">
        <w:t xml:space="preserve">to </w:t>
      </w:r>
      <w:r w:rsidR="002347AB">
        <w:t xml:space="preserve">use </w:t>
      </w:r>
      <w:r w:rsidR="00DD58A6">
        <w:t xml:space="preserve">art </w:t>
      </w:r>
      <w:r w:rsidR="00E500E7">
        <w:t xml:space="preserve">in </w:t>
      </w:r>
      <w:r w:rsidR="005D2C8B">
        <w:t xml:space="preserve">an </w:t>
      </w:r>
      <w:r w:rsidR="004909B2">
        <w:t xml:space="preserve">expressive </w:t>
      </w:r>
      <w:r w:rsidR="0069690D">
        <w:t xml:space="preserve">way </w:t>
      </w:r>
      <w:r w:rsidR="000C127B">
        <w:t xml:space="preserve">as </w:t>
      </w:r>
      <w:r w:rsidR="003777A1">
        <w:t xml:space="preserve">much </w:t>
      </w:r>
      <w:r w:rsidR="004365A0">
        <w:t xml:space="preserve">as </w:t>
      </w:r>
      <w:r w:rsidR="002338A3">
        <w:t xml:space="preserve">passing </w:t>
      </w:r>
      <w:r w:rsidR="0059134D">
        <w:t xml:space="preserve">a </w:t>
      </w:r>
      <w:r w:rsidR="00E10374">
        <w:t xml:space="preserve">particular </w:t>
      </w:r>
      <w:r w:rsidR="00694472">
        <w:t xml:space="preserve">message to the audience. </w:t>
      </w:r>
    </w:p>
    <w:p w14:paraId="48217D51" w14:textId="77777777" w:rsidR="00F74E72" w:rsidRDefault="00F74E72">
      <w:pPr>
        <w:spacing w:line="240" w:lineRule="auto"/>
      </w:pPr>
      <w:r>
        <w:br w:type="page"/>
      </w:r>
    </w:p>
    <w:p w14:paraId="387F11CD" w14:textId="4866C3B3" w:rsidR="003A2E62" w:rsidRDefault="00F74E72" w:rsidP="00AF3A33">
      <w:pPr>
        <w:jc w:val="center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lastRenderedPageBreak/>
        <w:t>References</w:t>
      </w:r>
    </w:p>
    <w:p w14:paraId="47D16D9C" w14:textId="46A68E67" w:rsidR="00F74E72" w:rsidRPr="00AF3A33" w:rsidRDefault="002064C0" w:rsidP="00AF3A33">
      <w:pPr>
        <w:ind w:left="720" w:hanging="720"/>
        <w:rPr>
          <w:color w:val="222222"/>
          <w:shd w:val="clear" w:color="auto" w:fill="FFFFFF"/>
        </w:rPr>
      </w:pPr>
      <w:r w:rsidRPr="00AF3A33">
        <w:rPr>
          <w:color w:val="222222"/>
          <w:shd w:val="clear" w:color="auto" w:fill="FFFFFF"/>
        </w:rPr>
        <w:t>Schwartz, H. (2014). </w:t>
      </w:r>
      <w:r w:rsidRPr="00AF3A33">
        <w:rPr>
          <w:i/>
          <w:iCs/>
          <w:color w:val="222222"/>
          <w:shd w:val="clear" w:color="auto" w:fill="FFFFFF"/>
        </w:rPr>
        <w:t>The culture of the copy: Striking likenesses, unreasonable facsimiles</w:t>
      </w:r>
      <w:r w:rsidRPr="00AF3A33">
        <w:rPr>
          <w:color w:val="222222"/>
          <w:shd w:val="clear" w:color="auto" w:fill="FFFFFF"/>
        </w:rPr>
        <w:t>.</w:t>
      </w:r>
      <w:r w:rsidRPr="00AF3A33">
        <w:rPr>
          <w:color w:val="222222"/>
          <w:shd w:val="clear" w:color="auto" w:fill="FFFFFF"/>
        </w:rPr>
        <w:t xml:space="preserve"> New York: Zone Books. </w:t>
      </w:r>
    </w:p>
    <w:sectPr w:rsidR="00F74E72" w:rsidRPr="00AF3A33" w:rsidSect="00CB5B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0CC677" w14:textId="77777777" w:rsidR="00E02BFC" w:rsidRDefault="00E02BFC" w:rsidP="004D6A5D">
      <w:pPr>
        <w:spacing w:line="240" w:lineRule="auto"/>
      </w:pPr>
      <w:r>
        <w:separator/>
      </w:r>
    </w:p>
  </w:endnote>
  <w:endnote w:type="continuationSeparator" w:id="0">
    <w:p w14:paraId="67D83613" w14:textId="77777777" w:rsidR="00E02BFC" w:rsidRDefault="00E02BFC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BC93ED" w14:textId="77777777" w:rsidR="00E02BFC" w:rsidRDefault="00E02BFC" w:rsidP="004D6A5D">
      <w:pPr>
        <w:spacing w:line="240" w:lineRule="auto"/>
      </w:pPr>
      <w:r>
        <w:separator/>
      </w:r>
    </w:p>
  </w:footnote>
  <w:footnote w:type="continuationSeparator" w:id="0">
    <w:p w14:paraId="529D5A16" w14:textId="77777777" w:rsidR="00E02BFC" w:rsidRDefault="00E02BFC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3C31E98E" w:rsidR="005B59EC" w:rsidRDefault="00687EB0" w:rsidP="00CB5B41">
    <w:pPr>
      <w:pStyle w:val="Header"/>
    </w:pPr>
    <w:r>
      <w:t>ART THEORY: TIM BURTON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A379D2">
      <w:rPr>
        <w:noProof/>
      </w:rPr>
      <w:t>3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231F6656" w:rsidR="005B59EC" w:rsidRDefault="00C55D7D" w:rsidP="00CB5B41">
    <w:pPr>
      <w:pStyle w:val="Header"/>
    </w:pPr>
    <w:r>
      <w:t xml:space="preserve">Running head: </w:t>
    </w:r>
    <w:r w:rsidR="00687EB0">
      <w:t>ART THEORY</w:t>
    </w:r>
    <w:r w:rsidR="00A93AB5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F74E72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kws6gFAEBzxLItAAAA"/>
  </w:docVars>
  <w:rsids>
    <w:rsidRoot w:val="00256793"/>
    <w:rsid w:val="0000033C"/>
    <w:rsid w:val="00000614"/>
    <w:rsid w:val="0000062A"/>
    <w:rsid w:val="00000C37"/>
    <w:rsid w:val="00000C3B"/>
    <w:rsid w:val="000010D5"/>
    <w:rsid w:val="000011FE"/>
    <w:rsid w:val="00001301"/>
    <w:rsid w:val="00001EC8"/>
    <w:rsid w:val="00002134"/>
    <w:rsid w:val="000021F2"/>
    <w:rsid w:val="000028D1"/>
    <w:rsid w:val="000029C0"/>
    <w:rsid w:val="00002A65"/>
    <w:rsid w:val="000030DE"/>
    <w:rsid w:val="000033A1"/>
    <w:rsid w:val="0000398D"/>
    <w:rsid w:val="00003DB4"/>
    <w:rsid w:val="00004366"/>
    <w:rsid w:val="00004C71"/>
    <w:rsid w:val="00004E8F"/>
    <w:rsid w:val="000051CC"/>
    <w:rsid w:val="000051E4"/>
    <w:rsid w:val="000053E0"/>
    <w:rsid w:val="00005A5B"/>
    <w:rsid w:val="00005D55"/>
    <w:rsid w:val="0000602A"/>
    <w:rsid w:val="00006559"/>
    <w:rsid w:val="000067CD"/>
    <w:rsid w:val="00006B54"/>
    <w:rsid w:val="00007336"/>
    <w:rsid w:val="000073FC"/>
    <w:rsid w:val="0000750D"/>
    <w:rsid w:val="0000793D"/>
    <w:rsid w:val="0001047A"/>
    <w:rsid w:val="0001091E"/>
    <w:rsid w:val="00010E60"/>
    <w:rsid w:val="000110D3"/>
    <w:rsid w:val="00011174"/>
    <w:rsid w:val="00011207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41E8"/>
    <w:rsid w:val="00014B7F"/>
    <w:rsid w:val="00015546"/>
    <w:rsid w:val="00015913"/>
    <w:rsid w:val="00015AE8"/>
    <w:rsid w:val="00015D0F"/>
    <w:rsid w:val="00015E2C"/>
    <w:rsid w:val="00015E7C"/>
    <w:rsid w:val="00015F2B"/>
    <w:rsid w:val="00016173"/>
    <w:rsid w:val="00016320"/>
    <w:rsid w:val="0001650C"/>
    <w:rsid w:val="000165F0"/>
    <w:rsid w:val="00016712"/>
    <w:rsid w:val="00017E5A"/>
    <w:rsid w:val="00017E7E"/>
    <w:rsid w:val="0002039B"/>
    <w:rsid w:val="00020FBA"/>
    <w:rsid w:val="00020FE9"/>
    <w:rsid w:val="000210CD"/>
    <w:rsid w:val="000210D5"/>
    <w:rsid w:val="00021187"/>
    <w:rsid w:val="0002167D"/>
    <w:rsid w:val="000225AC"/>
    <w:rsid w:val="00022B01"/>
    <w:rsid w:val="00022B0A"/>
    <w:rsid w:val="00022F48"/>
    <w:rsid w:val="0002341E"/>
    <w:rsid w:val="000237A2"/>
    <w:rsid w:val="00023846"/>
    <w:rsid w:val="000238F7"/>
    <w:rsid w:val="00023DF5"/>
    <w:rsid w:val="00023F0E"/>
    <w:rsid w:val="000249C0"/>
    <w:rsid w:val="00024AA1"/>
    <w:rsid w:val="00024D46"/>
    <w:rsid w:val="00025424"/>
    <w:rsid w:val="0002552F"/>
    <w:rsid w:val="0002579A"/>
    <w:rsid w:val="00025C03"/>
    <w:rsid w:val="00026514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C2"/>
    <w:rsid w:val="0003148D"/>
    <w:rsid w:val="000318A9"/>
    <w:rsid w:val="0003250D"/>
    <w:rsid w:val="00032669"/>
    <w:rsid w:val="00032E64"/>
    <w:rsid w:val="00032F94"/>
    <w:rsid w:val="0003305E"/>
    <w:rsid w:val="00033521"/>
    <w:rsid w:val="000337B1"/>
    <w:rsid w:val="00033C76"/>
    <w:rsid w:val="00033CB9"/>
    <w:rsid w:val="00033DBC"/>
    <w:rsid w:val="000340B4"/>
    <w:rsid w:val="000342F2"/>
    <w:rsid w:val="0003456F"/>
    <w:rsid w:val="00034BD0"/>
    <w:rsid w:val="00035AF6"/>
    <w:rsid w:val="00035D4B"/>
    <w:rsid w:val="00035FAE"/>
    <w:rsid w:val="0003637D"/>
    <w:rsid w:val="0003651A"/>
    <w:rsid w:val="000365EF"/>
    <w:rsid w:val="000365F1"/>
    <w:rsid w:val="00036A66"/>
    <w:rsid w:val="00036D72"/>
    <w:rsid w:val="00036F9B"/>
    <w:rsid w:val="0003706B"/>
    <w:rsid w:val="00037186"/>
    <w:rsid w:val="00037343"/>
    <w:rsid w:val="0003740B"/>
    <w:rsid w:val="0003757F"/>
    <w:rsid w:val="0003764D"/>
    <w:rsid w:val="00037C00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2FD8"/>
    <w:rsid w:val="0004369E"/>
    <w:rsid w:val="000437CC"/>
    <w:rsid w:val="000439DD"/>
    <w:rsid w:val="000441FC"/>
    <w:rsid w:val="000443FD"/>
    <w:rsid w:val="00044463"/>
    <w:rsid w:val="000446FD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A8A"/>
    <w:rsid w:val="00046B8A"/>
    <w:rsid w:val="00046C2C"/>
    <w:rsid w:val="00047300"/>
    <w:rsid w:val="000476E8"/>
    <w:rsid w:val="000478D5"/>
    <w:rsid w:val="00047A82"/>
    <w:rsid w:val="00047EF6"/>
    <w:rsid w:val="00047F30"/>
    <w:rsid w:val="0005028B"/>
    <w:rsid w:val="000504C1"/>
    <w:rsid w:val="00050ACF"/>
    <w:rsid w:val="00050CE5"/>
    <w:rsid w:val="00050DFC"/>
    <w:rsid w:val="00050E73"/>
    <w:rsid w:val="00050F0C"/>
    <w:rsid w:val="000516A7"/>
    <w:rsid w:val="000516CD"/>
    <w:rsid w:val="00051AB6"/>
    <w:rsid w:val="00052085"/>
    <w:rsid w:val="000521D2"/>
    <w:rsid w:val="000526B2"/>
    <w:rsid w:val="000529F8"/>
    <w:rsid w:val="00052ED3"/>
    <w:rsid w:val="000535F2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3E58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C3F"/>
    <w:rsid w:val="00066D21"/>
    <w:rsid w:val="0006715D"/>
    <w:rsid w:val="000671F3"/>
    <w:rsid w:val="0006723C"/>
    <w:rsid w:val="00067370"/>
    <w:rsid w:val="0006784A"/>
    <w:rsid w:val="000701E2"/>
    <w:rsid w:val="00070301"/>
    <w:rsid w:val="00070B1D"/>
    <w:rsid w:val="00070EBD"/>
    <w:rsid w:val="00071058"/>
    <w:rsid w:val="000711C4"/>
    <w:rsid w:val="00071B68"/>
    <w:rsid w:val="00071F75"/>
    <w:rsid w:val="000721BE"/>
    <w:rsid w:val="00072310"/>
    <w:rsid w:val="00072A39"/>
    <w:rsid w:val="00072BBB"/>
    <w:rsid w:val="00072E69"/>
    <w:rsid w:val="000732B0"/>
    <w:rsid w:val="000736EA"/>
    <w:rsid w:val="00073721"/>
    <w:rsid w:val="00073AD4"/>
    <w:rsid w:val="00073B58"/>
    <w:rsid w:val="00074323"/>
    <w:rsid w:val="000745D8"/>
    <w:rsid w:val="00074941"/>
    <w:rsid w:val="00074E88"/>
    <w:rsid w:val="000764CC"/>
    <w:rsid w:val="000764D5"/>
    <w:rsid w:val="0007664D"/>
    <w:rsid w:val="00076919"/>
    <w:rsid w:val="00076F18"/>
    <w:rsid w:val="0007750D"/>
    <w:rsid w:val="00077883"/>
    <w:rsid w:val="00077A35"/>
    <w:rsid w:val="00077AE0"/>
    <w:rsid w:val="00077E40"/>
    <w:rsid w:val="000800CE"/>
    <w:rsid w:val="00080136"/>
    <w:rsid w:val="0008020E"/>
    <w:rsid w:val="00080230"/>
    <w:rsid w:val="000807EE"/>
    <w:rsid w:val="000809B7"/>
    <w:rsid w:val="00081022"/>
    <w:rsid w:val="00081140"/>
    <w:rsid w:val="00081590"/>
    <w:rsid w:val="000815A3"/>
    <w:rsid w:val="000816A8"/>
    <w:rsid w:val="00081ACF"/>
    <w:rsid w:val="000828B1"/>
    <w:rsid w:val="00082DC1"/>
    <w:rsid w:val="00083156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C17"/>
    <w:rsid w:val="00087EF0"/>
    <w:rsid w:val="00087F78"/>
    <w:rsid w:val="00090C62"/>
    <w:rsid w:val="0009129A"/>
    <w:rsid w:val="000912E3"/>
    <w:rsid w:val="00091471"/>
    <w:rsid w:val="000917A0"/>
    <w:rsid w:val="000918AD"/>
    <w:rsid w:val="00091C62"/>
    <w:rsid w:val="00092183"/>
    <w:rsid w:val="000923AC"/>
    <w:rsid w:val="00092892"/>
    <w:rsid w:val="00092EF4"/>
    <w:rsid w:val="0009305B"/>
    <w:rsid w:val="000931FC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C77"/>
    <w:rsid w:val="00095FD1"/>
    <w:rsid w:val="0009691D"/>
    <w:rsid w:val="000969A2"/>
    <w:rsid w:val="00096BC2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A0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BDE"/>
    <w:rsid w:val="000A5C15"/>
    <w:rsid w:val="000A5DE3"/>
    <w:rsid w:val="000A5EA7"/>
    <w:rsid w:val="000A603D"/>
    <w:rsid w:val="000A63E6"/>
    <w:rsid w:val="000A66C4"/>
    <w:rsid w:val="000A67D8"/>
    <w:rsid w:val="000A6F14"/>
    <w:rsid w:val="000A7567"/>
    <w:rsid w:val="000A7957"/>
    <w:rsid w:val="000A7C10"/>
    <w:rsid w:val="000A7E12"/>
    <w:rsid w:val="000A7E36"/>
    <w:rsid w:val="000A7E5A"/>
    <w:rsid w:val="000B0331"/>
    <w:rsid w:val="000B058A"/>
    <w:rsid w:val="000B08B4"/>
    <w:rsid w:val="000B0AD4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771A"/>
    <w:rsid w:val="000B7836"/>
    <w:rsid w:val="000B7861"/>
    <w:rsid w:val="000B7884"/>
    <w:rsid w:val="000B7B85"/>
    <w:rsid w:val="000B7B86"/>
    <w:rsid w:val="000C068F"/>
    <w:rsid w:val="000C0900"/>
    <w:rsid w:val="000C0E80"/>
    <w:rsid w:val="000C0EB7"/>
    <w:rsid w:val="000C127B"/>
    <w:rsid w:val="000C1292"/>
    <w:rsid w:val="000C14ED"/>
    <w:rsid w:val="000C17AF"/>
    <w:rsid w:val="000C18D5"/>
    <w:rsid w:val="000C1C7D"/>
    <w:rsid w:val="000C20EF"/>
    <w:rsid w:val="000C22FE"/>
    <w:rsid w:val="000C2904"/>
    <w:rsid w:val="000C37D6"/>
    <w:rsid w:val="000C383C"/>
    <w:rsid w:val="000C3CB9"/>
    <w:rsid w:val="000C4107"/>
    <w:rsid w:val="000C447D"/>
    <w:rsid w:val="000C548B"/>
    <w:rsid w:val="000C55B9"/>
    <w:rsid w:val="000C581F"/>
    <w:rsid w:val="000C5D86"/>
    <w:rsid w:val="000C5EC2"/>
    <w:rsid w:val="000C6193"/>
    <w:rsid w:val="000C62D6"/>
    <w:rsid w:val="000C6728"/>
    <w:rsid w:val="000C6B80"/>
    <w:rsid w:val="000C6C19"/>
    <w:rsid w:val="000C6C46"/>
    <w:rsid w:val="000C6DD1"/>
    <w:rsid w:val="000C6E4B"/>
    <w:rsid w:val="000C70E3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960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C0"/>
    <w:rsid w:val="000E4B6D"/>
    <w:rsid w:val="000E4EE1"/>
    <w:rsid w:val="000E51BD"/>
    <w:rsid w:val="000E5297"/>
    <w:rsid w:val="000E52B6"/>
    <w:rsid w:val="000E52CF"/>
    <w:rsid w:val="000E5304"/>
    <w:rsid w:val="000E53E5"/>
    <w:rsid w:val="000E5D45"/>
    <w:rsid w:val="000E5D84"/>
    <w:rsid w:val="000E74F8"/>
    <w:rsid w:val="000E75DB"/>
    <w:rsid w:val="000E79FA"/>
    <w:rsid w:val="000E7A71"/>
    <w:rsid w:val="000F06CA"/>
    <w:rsid w:val="000F089B"/>
    <w:rsid w:val="000F0AC9"/>
    <w:rsid w:val="000F0C9D"/>
    <w:rsid w:val="000F1016"/>
    <w:rsid w:val="000F1134"/>
    <w:rsid w:val="000F114C"/>
    <w:rsid w:val="000F1177"/>
    <w:rsid w:val="000F1643"/>
    <w:rsid w:val="000F182B"/>
    <w:rsid w:val="000F1B86"/>
    <w:rsid w:val="000F1DF1"/>
    <w:rsid w:val="000F2067"/>
    <w:rsid w:val="000F2509"/>
    <w:rsid w:val="000F26CD"/>
    <w:rsid w:val="000F303F"/>
    <w:rsid w:val="000F3893"/>
    <w:rsid w:val="000F38B7"/>
    <w:rsid w:val="000F398B"/>
    <w:rsid w:val="000F3C0B"/>
    <w:rsid w:val="000F416D"/>
    <w:rsid w:val="000F4206"/>
    <w:rsid w:val="000F4352"/>
    <w:rsid w:val="000F4E4D"/>
    <w:rsid w:val="000F54B4"/>
    <w:rsid w:val="000F562A"/>
    <w:rsid w:val="000F5742"/>
    <w:rsid w:val="000F5AB9"/>
    <w:rsid w:val="000F613B"/>
    <w:rsid w:val="000F6606"/>
    <w:rsid w:val="000F69DF"/>
    <w:rsid w:val="000F6D21"/>
    <w:rsid w:val="000F6D5E"/>
    <w:rsid w:val="000F7C51"/>
    <w:rsid w:val="000F7E03"/>
    <w:rsid w:val="00100072"/>
    <w:rsid w:val="00100EA2"/>
    <w:rsid w:val="00101242"/>
    <w:rsid w:val="00101AEF"/>
    <w:rsid w:val="00101B40"/>
    <w:rsid w:val="0010218C"/>
    <w:rsid w:val="001024A0"/>
    <w:rsid w:val="00102E08"/>
    <w:rsid w:val="00102E80"/>
    <w:rsid w:val="00102F24"/>
    <w:rsid w:val="00103C46"/>
    <w:rsid w:val="00103D64"/>
    <w:rsid w:val="00103E4A"/>
    <w:rsid w:val="00103E52"/>
    <w:rsid w:val="001042B9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958"/>
    <w:rsid w:val="0011048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A7B"/>
    <w:rsid w:val="00115C97"/>
    <w:rsid w:val="00115CA3"/>
    <w:rsid w:val="00115CB0"/>
    <w:rsid w:val="001162C6"/>
    <w:rsid w:val="00116354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575"/>
    <w:rsid w:val="001217E5"/>
    <w:rsid w:val="00121942"/>
    <w:rsid w:val="001219BB"/>
    <w:rsid w:val="00121C14"/>
    <w:rsid w:val="00122504"/>
    <w:rsid w:val="00122778"/>
    <w:rsid w:val="00122A11"/>
    <w:rsid w:val="00122B38"/>
    <w:rsid w:val="00122C56"/>
    <w:rsid w:val="00123413"/>
    <w:rsid w:val="00123480"/>
    <w:rsid w:val="001235E7"/>
    <w:rsid w:val="00123BD7"/>
    <w:rsid w:val="00123DA5"/>
    <w:rsid w:val="00123ED3"/>
    <w:rsid w:val="0012437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60A"/>
    <w:rsid w:val="001269DC"/>
    <w:rsid w:val="00126ADD"/>
    <w:rsid w:val="00126F36"/>
    <w:rsid w:val="001273A7"/>
    <w:rsid w:val="001276B6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54E8"/>
    <w:rsid w:val="0013554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1A92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777"/>
    <w:rsid w:val="0014690A"/>
    <w:rsid w:val="001470D9"/>
    <w:rsid w:val="00147119"/>
    <w:rsid w:val="001478F7"/>
    <w:rsid w:val="00147B70"/>
    <w:rsid w:val="00147D8C"/>
    <w:rsid w:val="00147F2D"/>
    <w:rsid w:val="00147FEC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282"/>
    <w:rsid w:val="0015253C"/>
    <w:rsid w:val="00152B26"/>
    <w:rsid w:val="00152EF2"/>
    <w:rsid w:val="00153AB9"/>
    <w:rsid w:val="00153BCF"/>
    <w:rsid w:val="00153F3C"/>
    <w:rsid w:val="00154349"/>
    <w:rsid w:val="00154B06"/>
    <w:rsid w:val="00154B5A"/>
    <w:rsid w:val="00154BB9"/>
    <w:rsid w:val="00154ECE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225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C68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AAE"/>
    <w:rsid w:val="00167224"/>
    <w:rsid w:val="001675CF"/>
    <w:rsid w:val="00167E16"/>
    <w:rsid w:val="00167F55"/>
    <w:rsid w:val="001704D0"/>
    <w:rsid w:val="00170619"/>
    <w:rsid w:val="0017095E"/>
    <w:rsid w:val="00170D16"/>
    <w:rsid w:val="00170D3E"/>
    <w:rsid w:val="00171019"/>
    <w:rsid w:val="0017154C"/>
    <w:rsid w:val="001717AB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48E"/>
    <w:rsid w:val="00177622"/>
    <w:rsid w:val="0017767C"/>
    <w:rsid w:val="001776F4"/>
    <w:rsid w:val="00177A19"/>
    <w:rsid w:val="00177BD5"/>
    <w:rsid w:val="00180C66"/>
    <w:rsid w:val="00180D8D"/>
    <w:rsid w:val="00181111"/>
    <w:rsid w:val="00181869"/>
    <w:rsid w:val="001818A6"/>
    <w:rsid w:val="00181B66"/>
    <w:rsid w:val="00181CFF"/>
    <w:rsid w:val="00181DC3"/>
    <w:rsid w:val="0018283A"/>
    <w:rsid w:val="00182ABB"/>
    <w:rsid w:val="00183099"/>
    <w:rsid w:val="001831E0"/>
    <w:rsid w:val="001835DA"/>
    <w:rsid w:val="00183619"/>
    <w:rsid w:val="001837DD"/>
    <w:rsid w:val="001839FD"/>
    <w:rsid w:val="00183E95"/>
    <w:rsid w:val="00183EDF"/>
    <w:rsid w:val="001844E5"/>
    <w:rsid w:val="0018450D"/>
    <w:rsid w:val="0018492F"/>
    <w:rsid w:val="00184BED"/>
    <w:rsid w:val="0018533A"/>
    <w:rsid w:val="00185393"/>
    <w:rsid w:val="00185611"/>
    <w:rsid w:val="0018567F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F67"/>
    <w:rsid w:val="00192E3C"/>
    <w:rsid w:val="00193551"/>
    <w:rsid w:val="001935B0"/>
    <w:rsid w:val="0019368A"/>
    <w:rsid w:val="00193B6B"/>
    <w:rsid w:val="00193D41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6D2"/>
    <w:rsid w:val="001A0D25"/>
    <w:rsid w:val="001A0EC0"/>
    <w:rsid w:val="001A107E"/>
    <w:rsid w:val="001A12F5"/>
    <w:rsid w:val="001A16AB"/>
    <w:rsid w:val="001A218E"/>
    <w:rsid w:val="001A21EF"/>
    <w:rsid w:val="001A2501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430A"/>
    <w:rsid w:val="001A463D"/>
    <w:rsid w:val="001A47C9"/>
    <w:rsid w:val="001A4F62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A28"/>
    <w:rsid w:val="001B2989"/>
    <w:rsid w:val="001B2B4A"/>
    <w:rsid w:val="001B2DE4"/>
    <w:rsid w:val="001B2FC2"/>
    <w:rsid w:val="001B3781"/>
    <w:rsid w:val="001B3950"/>
    <w:rsid w:val="001B3C9F"/>
    <w:rsid w:val="001B3DC7"/>
    <w:rsid w:val="001B3EC0"/>
    <w:rsid w:val="001B3F3E"/>
    <w:rsid w:val="001B3F9C"/>
    <w:rsid w:val="001B406C"/>
    <w:rsid w:val="001B406E"/>
    <w:rsid w:val="001B42A4"/>
    <w:rsid w:val="001B4507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AAB"/>
    <w:rsid w:val="001C0E56"/>
    <w:rsid w:val="001C1012"/>
    <w:rsid w:val="001C11D5"/>
    <w:rsid w:val="001C1B46"/>
    <w:rsid w:val="001C1E92"/>
    <w:rsid w:val="001C1EBC"/>
    <w:rsid w:val="001C2468"/>
    <w:rsid w:val="001C24E7"/>
    <w:rsid w:val="001C2603"/>
    <w:rsid w:val="001C2649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8CC"/>
    <w:rsid w:val="001C3C91"/>
    <w:rsid w:val="001C3FEF"/>
    <w:rsid w:val="001C41C7"/>
    <w:rsid w:val="001C4208"/>
    <w:rsid w:val="001C437F"/>
    <w:rsid w:val="001C4670"/>
    <w:rsid w:val="001C4772"/>
    <w:rsid w:val="001C570A"/>
    <w:rsid w:val="001C5FFC"/>
    <w:rsid w:val="001C6074"/>
    <w:rsid w:val="001C610A"/>
    <w:rsid w:val="001C633D"/>
    <w:rsid w:val="001C6471"/>
    <w:rsid w:val="001C6744"/>
    <w:rsid w:val="001C684A"/>
    <w:rsid w:val="001C7B33"/>
    <w:rsid w:val="001C7BD5"/>
    <w:rsid w:val="001C7DC4"/>
    <w:rsid w:val="001C7DFB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279F"/>
    <w:rsid w:val="001D298E"/>
    <w:rsid w:val="001D29FC"/>
    <w:rsid w:val="001D2D20"/>
    <w:rsid w:val="001D3312"/>
    <w:rsid w:val="001D3315"/>
    <w:rsid w:val="001D35EA"/>
    <w:rsid w:val="001D3984"/>
    <w:rsid w:val="001D3A22"/>
    <w:rsid w:val="001D3B51"/>
    <w:rsid w:val="001D3EE3"/>
    <w:rsid w:val="001D4531"/>
    <w:rsid w:val="001D4678"/>
    <w:rsid w:val="001D4906"/>
    <w:rsid w:val="001D4D5F"/>
    <w:rsid w:val="001D4F0F"/>
    <w:rsid w:val="001D54D2"/>
    <w:rsid w:val="001D5742"/>
    <w:rsid w:val="001D5787"/>
    <w:rsid w:val="001D59F8"/>
    <w:rsid w:val="001D5DB2"/>
    <w:rsid w:val="001D6222"/>
    <w:rsid w:val="001D6425"/>
    <w:rsid w:val="001D673D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E02D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3012"/>
    <w:rsid w:val="001E313E"/>
    <w:rsid w:val="001E3792"/>
    <w:rsid w:val="001E389A"/>
    <w:rsid w:val="001E3B87"/>
    <w:rsid w:val="001E3F70"/>
    <w:rsid w:val="001E3FC7"/>
    <w:rsid w:val="001E4204"/>
    <w:rsid w:val="001E446C"/>
    <w:rsid w:val="001E5098"/>
    <w:rsid w:val="001E5386"/>
    <w:rsid w:val="001E56E2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EE"/>
    <w:rsid w:val="001F2329"/>
    <w:rsid w:val="001F25D0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7AF"/>
    <w:rsid w:val="001F7958"/>
    <w:rsid w:val="001F7A15"/>
    <w:rsid w:val="002002D3"/>
    <w:rsid w:val="00200EE9"/>
    <w:rsid w:val="002011B8"/>
    <w:rsid w:val="00201423"/>
    <w:rsid w:val="00201714"/>
    <w:rsid w:val="002019B5"/>
    <w:rsid w:val="00201E47"/>
    <w:rsid w:val="00202E34"/>
    <w:rsid w:val="00202FD3"/>
    <w:rsid w:val="00203669"/>
    <w:rsid w:val="00204087"/>
    <w:rsid w:val="0020415B"/>
    <w:rsid w:val="0020444D"/>
    <w:rsid w:val="00204774"/>
    <w:rsid w:val="00204D00"/>
    <w:rsid w:val="00204D30"/>
    <w:rsid w:val="002050D2"/>
    <w:rsid w:val="00205213"/>
    <w:rsid w:val="002054F5"/>
    <w:rsid w:val="00205764"/>
    <w:rsid w:val="00205A4B"/>
    <w:rsid w:val="00205EC3"/>
    <w:rsid w:val="002064C0"/>
    <w:rsid w:val="0020651A"/>
    <w:rsid w:val="00206F66"/>
    <w:rsid w:val="002072C3"/>
    <w:rsid w:val="0020735D"/>
    <w:rsid w:val="002076E8"/>
    <w:rsid w:val="00207C70"/>
    <w:rsid w:val="00207C74"/>
    <w:rsid w:val="0021009D"/>
    <w:rsid w:val="00210375"/>
    <w:rsid w:val="00210684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30CB"/>
    <w:rsid w:val="0021377A"/>
    <w:rsid w:val="00213952"/>
    <w:rsid w:val="00213CD8"/>
    <w:rsid w:val="00214164"/>
    <w:rsid w:val="002144C5"/>
    <w:rsid w:val="00214AD9"/>
    <w:rsid w:val="00214F80"/>
    <w:rsid w:val="00214FFE"/>
    <w:rsid w:val="00215497"/>
    <w:rsid w:val="00215AC2"/>
    <w:rsid w:val="00215D1D"/>
    <w:rsid w:val="00215EB1"/>
    <w:rsid w:val="00216AA6"/>
    <w:rsid w:val="00216BE4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4C6"/>
    <w:rsid w:val="0022454D"/>
    <w:rsid w:val="00225011"/>
    <w:rsid w:val="00225287"/>
    <w:rsid w:val="002252A9"/>
    <w:rsid w:val="00225377"/>
    <w:rsid w:val="002253FC"/>
    <w:rsid w:val="0022574B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854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06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6A7"/>
    <w:rsid w:val="002338A3"/>
    <w:rsid w:val="00233CC7"/>
    <w:rsid w:val="00233F95"/>
    <w:rsid w:val="002347AB"/>
    <w:rsid w:val="00234A98"/>
    <w:rsid w:val="00234B26"/>
    <w:rsid w:val="00234C53"/>
    <w:rsid w:val="00234DAC"/>
    <w:rsid w:val="00234FB9"/>
    <w:rsid w:val="0023511C"/>
    <w:rsid w:val="00235692"/>
    <w:rsid w:val="002356E0"/>
    <w:rsid w:val="00235943"/>
    <w:rsid w:val="00235A13"/>
    <w:rsid w:val="002362C3"/>
    <w:rsid w:val="002367CA"/>
    <w:rsid w:val="00236D8A"/>
    <w:rsid w:val="00236FA2"/>
    <w:rsid w:val="002372E2"/>
    <w:rsid w:val="00237B7A"/>
    <w:rsid w:val="0024003D"/>
    <w:rsid w:val="00240057"/>
    <w:rsid w:val="0024013B"/>
    <w:rsid w:val="0024032D"/>
    <w:rsid w:val="002406DE"/>
    <w:rsid w:val="00240D02"/>
    <w:rsid w:val="00240E08"/>
    <w:rsid w:val="00241029"/>
    <w:rsid w:val="0024105F"/>
    <w:rsid w:val="002412E7"/>
    <w:rsid w:val="0024166D"/>
    <w:rsid w:val="00241F23"/>
    <w:rsid w:val="00242854"/>
    <w:rsid w:val="002428C3"/>
    <w:rsid w:val="00242C5B"/>
    <w:rsid w:val="00242D9F"/>
    <w:rsid w:val="00242DD6"/>
    <w:rsid w:val="00242E49"/>
    <w:rsid w:val="00243238"/>
    <w:rsid w:val="002435D2"/>
    <w:rsid w:val="00243897"/>
    <w:rsid w:val="00243C6B"/>
    <w:rsid w:val="00243D65"/>
    <w:rsid w:val="002442C8"/>
    <w:rsid w:val="002443E5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438"/>
    <w:rsid w:val="00250B8A"/>
    <w:rsid w:val="00250CEF"/>
    <w:rsid w:val="00250FFD"/>
    <w:rsid w:val="002510DC"/>
    <w:rsid w:val="0025125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600"/>
    <w:rsid w:val="0025668C"/>
    <w:rsid w:val="00256793"/>
    <w:rsid w:val="002567C7"/>
    <w:rsid w:val="002568C6"/>
    <w:rsid w:val="00256AD2"/>
    <w:rsid w:val="002574B4"/>
    <w:rsid w:val="00257663"/>
    <w:rsid w:val="00257B17"/>
    <w:rsid w:val="00257DA4"/>
    <w:rsid w:val="00257F28"/>
    <w:rsid w:val="0026047E"/>
    <w:rsid w:val="00260667"/>
    <w:rsid w:val="00260750"/>
    <w:rsid w:val="00260CA9"/>
    <w:rsid w:val="0026132C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CFE"/>
    <w:rsid w:val="00262D8B"/>
    <w:rsid w:val="00263182"/>
    <w:rsid w:val="00263317"/>
    <w:rsid w:val="00263427"/>
    <w:rsid w:val="00263706"/>
    <w:rsid w:val="0026416A"/>
    <w:rsid w:val="00264666"/>
    <w:rsid w:val="002649D7"/>
    <w:rsid w:val="00264CD2"/>
    <w:rsid w:val="00265543"/>
    <w:rsid w:val="00265570"/>
    <w:rsid w:val="002656CE"/>
    <w:rsid w:val="0026575C"/>
    <w:rsid w:val="00265994"/>
    <w:rsid w:val="00265A4A"/>
    <w:rsid w:val="00265EC2"/>
    <w:rsid w:val="00265F29"/>
    <w:rsid w:val="00266002"/>
    <w:rsid w:val="002660BB"/>
    <w:rsid w:val="0026636E"/>
    <w:rsid w:val="002663C2"/>
    <w:rsid w:val="00266CE5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2D61"/>
    <w:rsid w:val="002730E3"/>
    <w:rsid w:val="00273557"/>
    <w:rsid w:val="00273803"/>
    <w:rsid w:val="00273B86"/>
    <w:rsid w:val="00273C00"/>
    <w:rsid w:val="00273EB6"/>
    <w:rsid w:val="002743C3"/>
    <w:rsid w:val="00274E41"/>
    <w:rsid w:val="00275CA3"/>
    <w:rsid w:val="00276608"/>
    <w:rsid w:val="002767C6"/>
    <w:rsid w:val="002768AA"/>
    <w:rsid w:val="002769F7"/>
    <w:rsid w:val="00276D03"/>
    <w:rsid w:val="0027700E"/>
    <w:rsid w:val="00277684"/>
    <w:rsid w:val="0027777A"/>
    <w:rsid w:val="00277788"/>
    <w:rsid w:val="00277B30"/>
    <w:rsid w:val="00277D31"/>
    <w:rsid w:val="00277EB4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55BE"/>
    <w:rsid w:val="002857CB"/>
    <w:rsid w:val="0028585D"/>
    <w:rsid w:val="00285EFB"/>
    <w:rsid w:val="0028607F"/>
    <w:rsid w:val="002860D9"/>
    <w:rsid w:val="002861A2"/>
    <w:rsid w:val="00286282"/>
    <w:rsid w:val="0028648A"/>
    <w:rsid w:val="00286850"/>
    <w:rsid w:val="002868DF"/>
    <w:rsid w:val="00287002"/>
    <w:rsid w:val="00287176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298A"/>
    <w:rsid w:val="002931EB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C62"/>
    <w:rsid w:val="00295CFD"/>
    <w:rsid w:val="002964FB"/>
    <w:rsid w:val="002965A2"/>
    <w:rsid w:val="00296CD8"/>
    <w:rsid w:val="00297458"/>
    <w:rsid w:val="002A0506"/>
    <w:rsid w:val="002A087A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CC4"/>
    <w:rsid w:val="002B1D0A"/>
    <w:rsid w:val="002B1D5F"/>
    <w:rsid w:val="002B1FF4"/>
    <w:rsid w:val="002B23FE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889"/>
    <w:rsid w:val="002B695F"/>
    <w:rsid w:val="002B697F"/>
    <w:rsid w:val="002B6C5D"/>
    <w:rsid w:val="002B7266"/>
    <w:rsid w:val="002B74E1"/>
    <w:rsid w:val="002B774B"/>
    <w:rsid w:val="002B77D5"/>
    <w:rsid w:val="002B7827"/>
    <w:rsid w:val="002B7C0B"/>
    <w:rsid w:val="002B7D2D"/>
    <w:rsid w:val="002B7E2C"/>
    <w:rsid w:val="002C0297"/>
    <w:rsid w:val="002C0B42"/>
    <w:rsid w:val="002C0C9D"/>
    <w:rsid w:val="002C0CA0"/>
    <w:rsid w:val="002C12AB"/>
    <w:rsid w:val="002C1813"/>
    <w:rsid w:val="002C1835"/>
    <w:rsid w:val="002C1B70"/>
    <w:rsid w:val="002C1EC4"/>
    <w:rsid w:val="002C20F1"/>
    <w:rsid w:val="002C27E1"/>
    <w:rsid w:val="002C2A3B"/>
    <w:rsid w:val="002C2B57"/>
    <w:rsid w:val="002C2BC7"/>
    <w:rsid w:val="002C3477"/>
    <w:rsid w:val="002C356E"/>
    <w:rsid w:val="002C384E"/>
    <w:rsid w:val="002C39BF"/>
    <w:rsid w:val="002C3E1F"/>
    <w:rsid w:val="002C467E"/>
    <w:rsid w:val="002C4789"/>
    <w:rsid w:val="002C4B43"/>
    <w:rsid w:val="002C5646"/>
    <w:rsid w:val="002C5832"/>
    <w:rsid w:val="002C5CF3"/>
    <w:rsid w:val="002C64CC"/>
    <w:rsid w:val="002C6A69"/>
    <w:rsid w:val="002C6B04"/>
    <w:rsid w:val="002C6FDA"/>
    <w:rsid w:val="002C7078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0FF9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3B"/>
    <w:rsid w:val="002D35D7"/>
    <w:rsid w:val="002D378D"/>
    <w:rsid w:val="002D38A5"/>
    <w:rsid w:val="002D41D8"/>
    <w:rsid w:val="002D43C2"/>
    <w:rsid w:val="002D4400"/>
    <w:rsid w:val="002D4471"/>
    <w:rsid w:val="002D47E1"/>
    <w:rsid w:val="002D5645"/>
    <w:rsid w:val="002D58D4"/>
    <w:rsid w:val="002D60A1"/>
    <w:rsid w:val="002D6204"/>
    <w:rsid w:val="002D63AA"/>
    <w:rsid w:val="002D64BD"/>
    <w:rsid w:val="002D69EB"/>
    <w:rsid w:val="002D6F36"/>
    <w:rsid w:val="002D6FCA"/>
    <w:rsid w:val="002D6FDA"/>
    <w:rsid w:val="002D709C"/>
    <w:rsid w:val="002D74F9"/>
    <w:rsid w:val="002D7957"/>
    <w:rsid w:val="002D7A7F"/>
    <w:rsid w:val="002E00EF"/>
    <w:rsid w:val="002E05C6"/>
    <w:rsid w:val="002E0B96"/>
    <w:rsid w:val="002E109A"/>
    <w:rsid w:val="002E12BE"/>
    <w:rsid w:val="002E12C1"/>
    <w:rsid w:val="002E131B"/>
    <w:rsid w:val="002E1603"/>
    <w:rsid w:val="002E17BD"/>
    <w:rsid w:val="002E1C74"/>
    <w:rsid w:val="002E1F52"/>
    <w:rsid w:val="002E2730"/>
    <w:rsid w:val="002E2850"/>
    <w:rsid w:val="002E28C6"/>
    <w:rsid w:val="002E28E6"/>
    <w:rsid w:val="002E2929"/>
    <w:rsid w:val="002E2E77"/>
    <w:rsid w:val="002E3355"/>
    <w:rsid w:val="002E3AC0"/>
    <w:rsid w:val="002E3E3E"/>
    <w:rsid w:val="002E4C74"/>
    <w:rsid w:val="002E516B"/>
    <w:rsid w:val="002E5483"/>
    <w:rsid w:val="002E5879"/>
    <w:rsid w:val="002E58B6"/>
    <w:rsid w:val="002E58B8"/>
    <w:rsid w:val="002E5C2D"/>
    <w:rsid w:val="002E6E88"/>
    <w:rsid w:val="002E7245"/>
    <w:rsid w:val="002E7462"/>
    <w:rsid w:val="002E7565"/>
    <w:rsid w:val="002E778D"/>
    <w:rsid w:val="002E78FE"/>
    <w:rsid w:val="002E7D4C"/>
    <w:rsid w:val="002F0022"/>
    <w:rsid w:val="002F00D2"/>
    <w:rsid w:val="002F0A33"/>
    <w:rsid w:val="002F0B48"/>
    <w:rsid w:val="002F179D"/>
    <w:rsid w:val="002F185F"/>
    <w:rsid w:val="002F2032"/>
    <w:rsid w:val="002F20B2"/>
    <w:rsid w:val="002F2599"/>
    <w:rsid w:val="002F2732"/>
    <w:rsid w:val="002F27E1"/>
    <w:rsid w:val="002F2D3F"/>
    <w:rsid w:val="002F390C"/>
    <w:rsid w:val="002F431C"/>
    <w:rsid w:val="002F48BA"/>
    <w:rsid w:val="002F5177"/>
    <w:rsid w:val="002F59AB"/>
    <w:rsid w:val="002F5A2C"/>
    <w:rsid w:val="002F5AB3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98C"/>
    <w:rsid w:val="002F79AE"/>
    <w:rsid w:val="002F7DD6"/>
    <w:rsid w:val="003004C9"/>
    <w:rsid w:val="0030080C"/>
    <w:rsid w:val="00300B5F"/>
    <w:rsid w:val="00300C6E"/>
    <w:rsid w:val="00300D23"/>
    <w:rsid w:val="003013B4"/>
    <w:rsid w:val="00301A8E"/>
    <w:rsid w:val="00301CBD"/>
    <w:rsid w:val="00301F4E"/>
    <w:rsid w:val="00302936"/>
    <w:rsid w:val="00302B92"/>
    <w:rsid w:val="00303694"/>
    <w:rsid w:val="00303772"/>
    <w:rsid w:val="003037A7"/>
    <w:rsid w:val="00303AD2"/>
    <w:rsid w:val="003044D2"/>
    <w:rsid w:val="00304586"/>
    <w:rsid w:val="00304682"/>
    <w:rsid w:val="003047E5"/>
    <w:rsid w:val="00304E05"/>
    <w:rsid w:val="00304E3B"/>
    <w:rsid w:val="00304E92"/>
    <w:rsid w:val="00304FB2"/>
    <w:rsid w:val="0030504E"/>
    <w:rsid w:val="0030513F"/>
    <w:rsid w:val="003060B8"/>
    <w:rsid w:val="003066F4"/>
    <w:rsid w:val="00306E60"/>
    <w:rsid w:val="00307318"/>
    <w:rsid w:val="003079F1"/>
    <w:rsid w:val="0031032B"/>
    <w:rsid w:val="003105E1"/>
    <w:rsid w:val="0031068A"/>
    <w:rsid w:val="0031093E"/>
    <w:rsid w:val="00310EB4"/>
    <w:rsid w:val="003110FF"/>
    <w:rsid w:val="003115B4"/>
    <w:rsid w:val="003116BC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6E8"/>
    <w:rsid w:val="00315812"/>
    <w:rsid w:val="00315906"/>
    <w:rsid w:val="00315A92"/>
    <w:rsid w:val="00315E78"/>
    <w:rsid w:val="00316755"/>
    <w:rsid w:val="00316E6B"/>
    <w:rsid w:val="003170A6"/>
    <w:rsid w:val="003171F9"/>
    <w:rsid w:val="003172F0"/>
    <w:rsid w:val="003177B5"/>
    <w:rsid w:val="00317C40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25ED"/>
    <w:rsid w:val="0032276A"/>
    <w:rsid w:val="003232F3"/>
    <w:rsid w:val="00323670"/>
    <w:rsid w:val="00323AA0"/>
    <w:rsid w:val="00323B2D"/>
    <w:rsid w:val="00323DF8"/>
    <w:rsid w:val="003241D4"/>
    <w:rsid w:val="0032430D"/>
    <w:rsid w:val="003244AF"/>
    <w:rsid w:val="0032474E"/>
    <w:rsid w:val="003247AE"/>
    <w:rsid w:val="003249A9"/>
    <w:rsid w:val="00324B2D"/>
    <w:rsid w:val="00324B6A"/>
    <w:rsid w:val="00324BFF"/>
    <w:rsid w:val="003250E2"/>
    <w:rsid w:val="00325DA2"/>
    <w:rsid w:val="00325F39"/>
    <w:rsid w:val="0032608F"/>
    <w:rsid w:val="003269E2"/>
    <w:rsid w:val="00326CFE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D58"/>
    <w:rsid w:val="00330F2A"/>
    <w:rsid w:val="003311A5"/>
    <w:rsid w:val="00331556"/>
    <w:rsid w:val="003317E9"/>
    <w:rsid w:val="00331AEC"/>
    <w:rsid w:val="00332304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100"/>
    <w:rsid w:val="003362BF"/>
    <w:rsid w:val="00336690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BD9"/>
    <w:rsid w:val="00340E1E"/>
    <w:rsid w:val="00341195"/>
    <w:rsid w:val="003414E0"/>
    <w:rsid w:val="003415BF"/>
    <w:rsid w:val="0034162C"/>
    <w:rsid w:val="003416F9"/>
    <w:rsid w:val="00341865"/>
    <w:rsid w:val="00341AB3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167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954"/>
    <w:rsid w:val="00355C59"/>
    <w:rsid w:val="00355EFC"/>
    <w:rsid w:val="00355F3F"/>
    <w:rsid w:val="003560A4"/>
    <w:rsid w:val="0035684B"/>
    <w:rsid w:val="00356E84"/>
    <w:rsid w:val="003574B1"/>
    <w:rsid w:val="00357A7F"/>
    <w:rsid w:val="00360325"/>
    <w:rsid w:val="00360452"/>
    <w:rsid w:val="003605BC"/>
    <w:rsid w:val="0036064B"/>
    <w:rsid w:val="003607F2"/>
    <w:rsid w:val="003608F1"/>
    <w:rsid w:val="00360CC3"/>
    <w:rsid w:val="00360EF6"/>
    <w:rsid w:val="00360F08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5B6"/>
    <w:rsid w:val="0036392D"/>
    <w:rsid w:val="00363A9C"/>
    <w:rsid w:val="00363AA8"/>
    <w:rsid w:val="003640EC"/>
    <w:rsid w:val="003645EE"/>
    <w:rsid w:val="00364750"/>
    <w:rsid w:val="003647DA"/>
    <w:rsid w:val="0036480B"/>
    <w:rsid w:val="00364D63"/>
    <w:rsid w:val="00365299"/>
    <w:rsid w:val="003654DC"/>
    <w:rsid w:val="003656A4"/>
    <w:rsid w:val="00365749"/>
    <w:rsid w:val="003660D8"/>
    <w:rsid w:val="003662EB"/>
    <w:rsid w:val="00366662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C14"/>
    <w:rsid w:val="003709C2"/>
    <w:rsid w:val="00370A2D"/>
    <w:rsid w:val="00370ABB"/>
    <w:rsid w:val="00370B8F"/>
    <w:rsid w:val="00370C07"/>
    <w:rsid w:val="0037158F"/>
    <w:rsid w:val="003715B4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510E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A50"/>
    <w:rsid w:val="0037723C"/>
    <w:rsid w:val="00377455"/>
    <w:rsid w:val="003777A1"/>
    <w:rsid w:val="003777CE"/>
    <w:rsid w:val="00377AAA"/>
    <w:rsid w:val="00380065"/>
    <w:rsid w:val="003800B1"/>
    <w:rsid w:val="003800E7"/>
    <w:rsid w:val="003802E1"/>
    <w:rsid w:val="00380A84"/>
    <w:rsid w:val="00381270"/>
    <w:rsid w:val="00381ADA"/>
    <w:rsid w:val="00381EEE"/>
    <w:rsid w:val="00382325"/>
    <w:rsid w:val="0038234F"/>
    <w:rsid w:val="00382598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66A4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011"/>
    <w:rsid w:val="00391296"/>
    <w:rsid w:val="0039139F"/>
    <w:rsid w:val="003915D2"/>
    <w:rsid w:val="003916DB"/>
    <w:rsid w:val="00391817"/>
    <w:rsid w:val="00392801"/>
    <w:rsid w:val="003929C9"/>
    <w:rsid w:val="00392A35"/>
    <w:rsid w:val="00392D41"/>
    <w:rsid w:val="00392DA1"/>
    <w:rsid w:val="003933BC"/>
    <w:rsid w:val="003936CD"/>
    <w:rsid w:val="00394067"/>
    <w:rsid w:val="0039418A"/>
    <w:rsid w:val="00394676"/>
    <w:rsid w:val="00394D72"/>
    <w:rsid w:val="00394F63"/>
    <w:rsid w:val="00395471"/>
    <w:rsid w:val="00395A04"/>
    <w:rsid w:val="00395B0B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E8E"/>
    <w:rsid w:val="003A07EB"/>
    <w:rsid w:val="003A0DCA"/>
    <w:rsid w:val="003A0FA9"/>
    <w:rsid w:val="003A106A"/>
    <w:rsid w:val="003A126D"/>
    <w:rsid w:val="003A13EF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AB0"/>
    <w:rsid w:val="003A6B35"/>
    <w:rsid w:val="003A6C74"/>
    <w:rsid w:val="003A7A96"/>
    <w:rsid w:val="003A7C4F"/>
    <w:rsid w:val="003A7C86"/>
    <w:rsid w:val="003A7D49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2EBC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69F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432"/>
    <w:rsid w:val="003D0737"/>
    <w:rsid w:val="003D0EF2"/>
    <w:rsid w:val="003D11CD"/>
    <w:rsid w:val="003D13B8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42E4"/>
    <w:rsid w:val="003D44E5"/>
    <w:rsid w:val="003D4D3D"/>
    <w:rsid w:val="003D58F4"/>
    <w:rsid w:val="003D5C30"/>
    <w:rsid w:val="003D5E29"/>
    <w:rsid w:val="003D627D"/>
    <w:rsid w:val="003D65DF"/>
    <w:rsid w:val="003D6D0A"/>
    <w:rsid w:val="003D6D3F"/>
    <w:rsid w:val="003D6DF9"/>
    <w:rsid w:val="003D6E06"/>
    <w:rsid w:val="003D76E4"/>
    <w:rsid w:val="003D777B"/>
    <w:rsid w:val="003D78B3"/>
    <w:rsid w:val="003D7A5A"/>
    <w:rsid w:val="003D7FF4"/>
    <w:rsid w:val="003E018E"/>
    <w:rsid w:val="003E045F"/>
    <w:rsid w:val="003E08F6"/>
    <w:rsid w:val="003E093C"/>
    <w:rsid w:val="003E12E6"/>
    <w:rsid w:val="003E14AE"/>
    <w:rsid w:val="003E14F3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B08"/>
    <w:rsid w:val="003E3B37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0FB2"/>
    <w:rsid w:val="003F18AA"/>
    <w:rsid w:val="003F19D8"/>
    <w:rsid w:val="003F1BFD"/>
    <w:rsid w:val="003F1CB5"/>
    <w:rsid w:val="003F1E32"/>
    <w:rsid w:val="003F2084"/>
    <w:rsid w:val="003F2449"/>
    <w:rsid w:val="003F29B5"/>
    <w:rsid w:val="003F2B59"/>
    <w:rsid w:val="003F2EEC"/>
    <w:rsid w:val="003F31CE"/>
    <w:rsid w:val="003F38E0"/>
    <w:rsid w:val="003F3B3C"/>
    <w:rsid w:val="003F3E23"/>
    <w:rsid w:val="003F41BD"/>
    <w:rsid w:val="003F43CC"/>
    <w:rsid w:val="003F44CB"/>
    <w:rsid w:val="003F460B"/>
    <w:rsid w:val="003F48EE"/>
    <w:rsid w:val="003F4970"/>
    <w:rsid w:val="003F4D3B"/>
    <w:rsid w:val="003F5458"/>
    <w:rsid w:val="003F5A1F"/>
    <w:rsid w:val="003F5A46"/>
    <w:rsid w:val="003F5BE8"/>
    <w:rsid w:val="003F5F6D"/>
    <w:rsid w:val="003F6AF6"/>
    <w:rsid w:val="003F6F2F"/>
    <w:rsid w:val="003F6F69"/>
    <w:rsid w:val="003F7019"/>
    <w:rsid w:val="003F78FD"/>
    <w:rsid w:val="003F7E6A"/>
    <w:rsid w:val="00400253"/>
    <w:rsid w:val="004002BC"/>
    <w:rsid w:val="004002E9"/>
    <w:rsid w:val="0040045D"/>
    <w:rsid w:val="004005AC"/>
    <w:rsid w:val="00400771"/>
    <w:rsid w:val="004007AD"/>
    <w:rsid w:val="0040136D"/>
    <w:rsid w:val="0040140D"/>
    <w:rsid w:val="004014C9"/>
    <w:rsid w:val="0040179A"/>
    <w:rsid w:val="004019F6"/>
    <w:rsid w:val="00401A7A"/>
    <w:rsid w:val="00401C31"/>
    <w:rsid w:val="00401FEA"/>
    <w:rsid w:val="004028EC"/>
    <w:rsid w:val="004029C5"/>
    <w:rsid w:val="00403188"/>
    <w:rsid w:val="004039FD"/>
    <w:rsid w:val="00403A6B"/>
    <w:rsid w:val="00403FD6"/>
    <w:rsid w:val="0040427E"/>
    <w:rsid w:val="0040429A"/>
    <w:rsid w:val="004047E2"/>
    <w:rsid w:val="00404812"/>
    <w:rsid w:val="00404856"/>
    <w:rsid w:val="00404C58"/>
    <w:rsid w:val="004050B3"/>
    <w:rsid w:val="004050D4"/>
    <w:rsid w:val="00405787"/>
    <w:rsid w:val="00405889"/>
    <w:rsid w:val="00405945"/>
    <w:rsid w:val="00405DA1"/>
    <w:rsid w:val="00405EF3"/>
    <w:rsid w:val="0040644F"/>
    <w:rsid w:val="004065CD"/>
    <w:rsid w:val="004067F0"/>
    <w:rsid w:val="0040681E"/>
    <w:rsid w:val="00406CA4"/>
    <w:rsid w:val="00406EF6"/>
    <w:rsid w:val="00407004"/>
    <w:rsid w:val="004074A4"/>
    <w:rsid w:val="004074C6"/>
    <w:rsid w:val="004076A0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5290"/>
    <w:rsid w:val="0041596B"/>
    <w:rsid w:val="00415A98"/>
    <w:rsid w:val="00415AFA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B22"/>
    <w:rsid w:val="00417E08"/>
    <w:rsid w:val="00417FB6"/>
    <w:rsid w:val="0042039D"/>
    <w:rsid w:val="00420761"/>
    <w:rsid w:val="00420A31"/>
    <w:rsid w:val="00420E29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F15"/>
    <w:rsid w:val="00425723"/>
    <w:rsid w:val="00425D76"/>
    <w:rsid w:val="00425F85"/>
    <w:rsid w:val="00426358"/>
    <w:rsid w:val="0042671C"/>
    <w:rsid w:val="00426BB9"/>
    <w:rsid w:val="00426D45"/>
    <w:rsid w:val="00426E6B"/>
    <w:rsid w:val="0042729D"/>
    <w:rsid w:val="00427A3B"/>
    <w:rsid w:val="00427BDC"/>
    <w:rsid w:val="0043052E"/>
    <w:rsid w:val="00430849"/>
    <w:rsid w:val="004309DE"/>
    <w:rsid w:val="00430E16"/>
    <w:rsid w:val="00430E40"/>
    <w:rsid w:val="00430FFF"/>
    <w:rsid w:val="00431581"/>
    <w:rsid w:val="00431876"/>
    <w:rsid w:val="004318AC"/>
    <w:rsid w:val="00431B1D"/>
    <w:rsid w:val="00431BA2"/>
    <w:rsid w:val="00431CB4"/>
    <w:rsid w:val="00431CF4"/>
    <w:rsid w:val="00432001"/>
    <w:rsid w:val="00432E50"/>
    <w:rsid w:val="004330D6"/>
    <w:rsid w:val="00433161"/>
    <w:rsid w:val="00433905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5A0"/>
    <w:rsid w:val="00436A08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1089"/>
    <w:rsid w:val="00441653"/>
    <w:rsid w:val="0044178B"/>
    <w:rsid w:val="00441A64"/>
    <w:rsid w:val="00441A6B"/>
    <w:rsid w:val="00441E27"/>
    <w:rsid w:val="0044254F"/>
    <w:rsid w:val="00442B4E"/>
    <w:rsid w:val="00442C9D"/>
    <w:rsid w:val="00442E6E"/>
    <w:rsid w:val="004430B3"/>
    <w:rsid w:val="004439C9"/>
    <w:rsid w:val="00443E33"/>
    <w:rsid w:val="004441FD"/>
    <w:rsid w:val="00444275"/>
    <w:rsid w:val="00444641"/>
    <w:rsid w:val="0044470C"/>
    <w:rsid w:val="0044478F"/>
    <w:rsid w:val="00444A75"/>
    <w:rsid w:val="00444D08"/>
    <w:rsid w:val="00444D86"/>
    <w:rsid w:val="00445275"/>
    <w:rsid w:val="00445B08"/>
    <w:rsid w:val="0044627A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40E3"/>
    <w:rsid w:val="00454B2D"/>
    <w:rsid w:val="00454D2F"/>
    <w:rsid w:val="00454DA7"/>
    <w:rsid w:val="00454DBD"/>
    <w:rsid w:val="004553DD"/>
    <w:rsid w:val="004555C5"/>
    <w:rsid w:val="004556B0"/>
    <w:rsid w:val="00456102"/>
    <w:rsid w:val="00456293"/>
    <w:rsid w:val="00456352"/>
    <w:rsid w:val="004566CB"/>
    <w:rsid w:val="00456767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69F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2BD"/>
    <w:rsid w:val="00466333"/>
    <w:rsid w:val="0046644E"/>
    <w:rsid w:val="004667E0"/>
    <w:rsid w:val="00466AE7"/>
    <w:rsid w:val="00466CDE"/>
    <w:rsid w:val="0046711F"/>
    <w:rsid w:val="0046731D"/>
    <w:rsid w:val="0046755E"/>
    <w:rsid w:val="0047011A"/>
    <w:rsid w:val="00470157"/>
    <w:rsid w:val="004708A4"/>
    <w:rsid w:val="00470A0D"/>
    <w:rsid w:val="00470BCE"/>
    <w:rsid w:val="00470C15"/>
    <w:rsid w:val="0047100C"/>
    <w:rsid w:val="00471252"/>
    <w:rsid w:val="00471663"/>
    <w:rsid w:val="00471DED"/>
    <w:rsid w:val="004722B2"/>
    <w:rsid w:val="004723B4"/>
    <w:rsid w:val="00472404"/>
    <w:rsid w:val="00472626"/>
    <w:rsid w:val="00472A36"/>
    <w:rsid w:val="00473A5A"/>
    <w:rsid w:val="00473A8B"/>
    <w:rsid w:val="00474280"/>
    <w:rsid w:val="004743AE"/>
    <w:rsid w:val="004746C1"/>
    <w:rsid w:val="00474D30"/>
    <w:rsid w:val="00474FE7"/>
    <w:rsid w:val="004750BE"/>
    <w:rsid w:val="00475B0E"/>
    <w:rsid w:val="00475B66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346"/>
    <w:rsid w:val="004807B7"/>
    <w:rsid w:val="00480842"/>
    <w:rsid w:val="00480970"/>
    <w:rsid w:val="00480E4F"/>
    <w:rsid w:val="0048167B"/>
    <w:rsid w:val="00482147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06"/>
    <w:rsid w:val="0048671A"/>
    <w:rsid w:val="00486AB4"/>
    <w:rsid w:val="00486B60"/>
    <w:rsid w:val="00486E57"/>
    <w:rsid w:val="0048700E"/>
    <w:rsid w:val="00487DD8"/>
    <w:rsid w:val="00490219"/>
    <w:rsid w:val="00490506"/>
    <w:rsid w:val="00490526"/>
    <w:rsid w:val="00490677"/>
    <w:rsid w:val="004909B2"/>
    <w:rsid w:val="00490EB6"/>
    <w:rsid w:val="004913F4"/>
    <w:rsid w:val="0049144C"/>
    <w:rsid w:val="004915DA"/>
    <w:rsid w:val="00491681"/>
    <w:rsid w:val="004916E4"/>
    <w:rsid w:val="004917EA"/>
    <w:rsid w:val="00491892"/>
    <w:rsid w:val="004926FF"/>
    <w:rsid w:val="0049281E"/>
    <w:rsid w:val="00492B84"/>
    <w:rsid w:val="00494006"/>
    <w:rsid w:val="00494165"/>
    <w:rsid w:val="004944A6"/>
    <w:rsid w:val="004948CA"/>
    <w:rsid w:val="00494918"/>
    <w:rsid w:val="00494938"/>
    <w:rsid w:val="00494A3D"/>
    <w:rsid w:val="00494B3B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CB8"/>
    <w:rsid w:val="00496D69"/>
    <w:rsid w:val="00497085"/>
    <w:rsid w:val="004975E9"/>
    <w:rsid w:val="004A09D8"/>
    <w:rsid w:val="004A0B5D"/>
    <w:rsid w:val="004A0B8A"/>
    <w:rsid w:val="004A0E78"/>
    <w:rsid w:val="004A1170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780"/>
    <w:rsid w:val="004A2D63"/>
    <w:rsid w:val="004A2D6A"/>
    <w:rsid w:val="004A2FD4"/>
    <w:rsid w:val="004A33EB"/>
    <w:rsid w:val="004A3C58"/>
    <w:rsid w:val="004A4440"/>
    <w:rsid w:val="004A44DD"/>
    <w:rsid w:val="004A467B"/>
    <w:rsid w:val="004A4A7B"/>
    <w:rsid w:val="004A4F1C"/>
    <w:rsid w:val="004A51BA"/>
    <w:rsid w:val="004A533A"/>
    <w:rsid w:val="004A5A43"/>
    <w:rsid w:val="004A5B63"/>
    <w:rsid w:val="004A5DA9"/>
    <w:rsid w:val="004A6677"/>
    <w:rsid w:val="004A68AB"/>
    <w:rsid w:val="004A6CF9"/>
    <w:rsid w:val="004A735E"/>
    <w:rsid w:val="004A7796"/>
    <w:rsid w:val="004A7865"/>
    <w:rsid w:val="004A7E65"/>
    <w:rsid w:val="004B04E7"/>
    <w:rsid w:val="004B0531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B03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9C2"/>
    <w:rsid w:val="004C0BA1"/>
    <w:rsid w:val="004C118B"/>
    <w:rsid w:val="004C11DD"/>
    <w:rsid w:val="004C1AD2"/>
    <w:rsid w:val="004C1B44"/>
    <w:rsid w:val="004C1C02"/>
    <w:rsid w:val="004C2401"/>
    <w:rsid w:val="004C25CE"/>
    <w:rsid w:val="004C2B69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800"/>
    <w:rsid w:val="004C6A22"/>
    <w:rsid w:val="004C6A72"/>
    <w:rsid w:val="004C6AC3"/>
    <w:rsid w:val="004C6B5A"/>
    <w:rsid w:val="004C6F8C"/>
    <w:rsid w:val="004C73F2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6B0"/>
    <w:rsid w:val="004D473D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418"/>
    <w:rsid w:val="004D7609"/>
    <w:rsid w:val="004D7758"/>
    <w:rsid w:val="004D7B85"/>
    <w:rsid w:val="004E00B4"/>
    <w:rsid w:val="004E09F1"/>
    <w:rsid w:val="004E0A42"/>
    <w:rsid w:val="004E135D"/>
    <w:rsid w:val="004E14D4"/>
    <w:rsid w:val="004E1815"/>
    <w:rsid w:val="004E1A13"/>
    <w:rsid w:val="004E1F06"/>
    <w:rsid w:val="004E20A3"/>
    <w:rsid w:val="004E217F"/>
    <w:rsid w:val="004E25E6"/>
    <w:rsid w:val="004E27AE"/>
    <w:rsid w:val="004E27E9"/>
    <w:rsid w:val="004E29C2"/>
    <w:rsid w:val="004E2C13"/>
    <w:rsid w:val="004E31D1"/>
    <w:rsid w:val="004E32BC"/>
    <w:rsid w:val="004E37B1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B41"/>
    <w:rsid w:val="004E5C4A"/>
    <w:rsid w:val="004E5DCD"/>
    <w:rsid w:val="004E5EC9"/>
    <w:rsid w:val="004E6867"/>
    <w:rsid w:val="004E6CE5"/>
    <w:rsid w:val="004E6E04"/>
    <w:rsid w:val="004E7439"/>
    <w:rsid w:val="004E7500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6B5F"/>
    <w:rsid w:val="004F73A6"/>
    <w:rsid w:val="004F7589"/>
    <w:rsid w:val="004F7618"/>
    <w:rsid w:val="004F76F1"/>
    <w:rsid w:val="004F7B5C"/>
    <w:rsid w:val="005013B3"/>
    <w:rsid w:val="00501536"/>
    <w:rsid w:val="0050173A"/>
    <w:rsid w:val="005018B2"/>
    <w:rsid w:val="00501E8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84B"/>
    <w:rsid w:val="005048BA"/>
    <w:rsid w:val="00504DC4"/>
    <w:rsid w:val="00505920"/>
    <w:rsid w:val="00505C67"/>
    <w:rsid w:val="00505CEF"/>
    <w:rsid w:val="0050645A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EE6"/>
    <w:rsid w:val="0051201E"/>
    <w:rsid w:val="005121C2"/>
    <w:rsid w:val="00512B0F"/>
    <w:rsid w:val="005138BA"/>
    <w:rsid w:val="00513A2F"/>
    <w:rsid w:val="005149A7"/>
    <w:rsid w:val="00514D0F"/>
    <w:rsid w:val="00514DA8"/>
    <w:rsid w:val="00515168"/>
    <w:rsid w:val="0051528B"/>
    <w:rsid w:val="005153CF"/>
    <w:rsid w:val="00515406"/>
    <w:rsid w:val="00515EB3"/>
    <w:rsid w:val="00516440"/>
    <w:rsid w:val="005164AD"/>
    <w:rsid w:val="00516613"/>
    <w:rsid w:val="005169F6"/>
    <w:rsid w:val="00516F34"/>
    <w:rsid w:val="0051773D"/>
    <w:rsid w:val="005177F9"/>
    <w:rsid w:val="00517995"/>
    <w:rsid w:val="005179C9"/>
    <w:rsid w:val="00520674"/>
    <w:rsid w:val="00520698"/>
    <w:rsid w:val="00520842"/>
    <w:rsid w:val="00520973"/>
    <w:rsid w:val="00520E69"/>
    <w:rsid w:val="00520FF8"/>
    <w:rsid w:val="0052103A"/>
    <w:rsid w:val="005210C5"/>
    <w:rsid w:val="00521600"/>
    <w:rsid w:val="00521906"/>
    <w:rsid w:val="00521A52"/>
    <w:rsid w:val="00521D58"/>
    <w:rsid w:val="0052239D"/>
    <w:rsid w:val="005224AB"/>
    <w:rsid w:val="00522785"/>
    <w:rsid w:val="00522C9C"/>
    <w:rsid w:val="00523070"/>
    <w:rsid w:val="0052308F"/>
    <w:rsid w:val="005230CC"/>
    <w:rsid w:val="00523256"/>
    <w:rsid w:val="0052326B"/>
    <w:rsid w:val="005234DD"/>
    <w:rsid w:val="00523C81"/>
    <w:rsid w:val="00523D31"/>
    <w:rsid w:val="005245FA"/>
    <w:rsid w:val="0052464D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E5"/>
    <w:rsid w:val="00526DEE"/>
    <w:rsid w:val="005274B3"/>
    <w:rsid w:val="0053001B"/>
    <w:rsid w:val="00530085"/>
    <w:rsid w:val="00530266"/>
    <w:rsid w:val="0053047F"/>
    <w:rsid w:val="0053053D"/>
    <w:rsid w:val="00530719"/>
    <w:rsid w:val="00530802"/>
    <w:rsid w:val="00530A8B"/>
    <w:rsid w:val="00530B66"/>
    <w:rsid w:val="00530C38"/>
    <w:rsid w:val="00531272"/>
    <w:rsid w:val="0053184F"/>
    <w:rsid w:val="00531A23"/>
    <w:rsid w:val="00531B53"/>
    <w:rsid w:val="00531F48"/>
    <w:rsid w:val="00532351"/>
    <w:rsid w:val="00532601"/>
    <w:rsid w:val="005329F2"/>
    <w:rsid w:val="00532C33"/>
    <w:rsid w:val="00532FF5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316"/>
    <w:rsid w:val="00534530"/>
    <w:rsid w:val="00534BDA"/>
    <w:rsid w:val="005355AD"/>
    <w:rsid w:val="00535658"/>
    <w:rsid w:val="00535964"/>
    <w:rsid w:val="00535A24"/>
    <w:rsid w:val="00536057"/>
    <w:rsid w:val="00536567"/>
    <w:rsid w:val="005368D9"/>
    <w:rsid w:val="00537610"/>
    <w:rsid w:val="00537657"/>
    <w:rsid w:val="00537900"/>
    <w:rsid w:val="00537947"/>
    <w:rsid w:val="005379F5"/>
    <w:rsid w:val="00537CDC"/>
    <w:rsid w:val="00537D23"/>
    <w:rsid w:val="00537EA8"/>
    <w:rsid w:val="00537EC8"/>
    <w:rsid w:val="00540214"/>
    <w:rsid w:val="00540443"/>
    <w:rsid w:val="00540892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CD2"/>
    <w:rsid w:val="00543513"/>
    <w:rsid w:val="00543B99"/>
    <w:rsid w:val="00543E67"/>
    <w:rsid w:val="00543ED5"/>
    <w:rsid w:val="005440FD"/>
    <w:rsid w:val="005444A6"/>
    <w:rsid w:val="00544E4C"/>
    <w:rsid w:val="0054530B"/>
    <w:rsid w:val="00545656"/>
    <w:rsid w:val="0054588E"/>
    <w:rsid w:val="005459C6"/>
    <w:rsid w:val="005466C3"/>
    <w:rsid w:val="00546FB6"/>
    <w:rsid w:val="005475FB"/>
    <w:rsid w:val="00547E1F"/>
    <w:rsid w:val="00547E55"/>
    <w:rsid w:val="00547FF7"/>
    <w:rsid w:val="0055008C"/>
    <w:rsid w:val="0055031B"/>
    <w:rsid w:val="0055070E"/>
    <w:rsid w:val="00550727"/>
    <w:rsid w:val="00550A9A"/>
    <w:rsid w:val="00550AB4"/>
    <w:rsid w:val="00550AD1"/>
    <w:rsid w:val="00550B97"/>
    <w:rsid w:val="005514A8"/>
    <w:rsid w:val="005516E1"/>
    <w:rsid w:val="00552268"/>
    <w:rsid w:val="005523F6"/>
    <w:rsid w:val="005524BA"/>
    <w:rsid w:val="00552DFB"/>
    <w:rsid w:val="00552EFA"/>
    <w:rsid w:val="00553464"/>
    <w:rsid w:val="005536F1"/>
    <w:rsid w:val="00553900"/>
    <w:rsid w:val="00553915"/>
    <w:rsid w:val="00553B2A"/>
    <w:rsid w:val="00554401"/>
    <w:rsid w:val="00554748"/>
    <w:rsid w:val="0055491F"/>
    <w:rsid w:val="00554949"/>
    <w:rsid w:val="00554B72"/>
    <w:rsid w:val="00554DAE"/>
    <w:rsid w:val="0055528D"/>
    <w:rsid w:val="00555635"/>
    <w:rsid w:val="00555A2B"/>
    <w:rsid w:val="00555DC5"/>
    <w:rsid w:val="0055628C"/>
    <w:rsid w:val="005563C3"/>
    <w:rsid w:val="00556B5D"/>
    <w:rsid w:val="00556E49"/>
    <w:rsid w:val="0055705A"/>
    <w:rsid w:val="00557524"/>
    <w:rsid w:val="00557543"/>
    <w:rsid w:val="00557563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C6E"/>
    <w:rsid w:val="00561F00"/>
    <w:rsid w:val="00561F48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48C"/>
    <w:rsid w:val="0057079E"/>
    <w:rsid w:val="00570C40"/>
    <w:rsid w:val="00570F49"/>
    <w:rsid w:val="0057137A"/>
    <w:rsid w:val="00571636"/>
    <w:rsid w:val="00571A35"/>
    <w:rsid w:val="00571C19"/>
    <w:rsid w:val="00571C71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C23"/>
    <w:rsid w:val="00575EE3"/>
    <w:rsid w:val="0057605B"/>
    <w:rsid w:val="005764E7"/>
    <w:rsid w:val="005765F8"/>
    <w:rsid w:val="00576618"/>
    <w:rsid w:val="00576C1D"/>
    <w:rsid w:val="00576D9D"/>
    <w:rsid w:val="00576EF5"/>
    <w:rsid w:val="005773A4"/>
    <w:rsid w:val="00577844"/>
    <w:rsid w:val="00577C3F"/>
    <w:rsid w:val="00577CD8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512"/>
    <w:rsid w:val="00582C37"/>
    <w:rsid w:val="00582CB3"/>
    <w:rsid w:val="00582F85"/>
    <w:rsid w:val="00583182"/>
    <w:rsid w:val="005834D8"/>
    <w:rsid w:val="0058386C"/>
    <w:rsid w:val="00583DAB"/>
    <w:rsid w:val="005841DA"/>
    <w:rsid w:val="0058420E"/>
    <w:rsid w:val="0058441A"/>
    <w:rsid w:val="00584802"/>
    <w:rsid w:val="00584890"/>
    <w:rsid w:val="00584B38"/>
    <w:rsid w:val="00584BAA"/>
    <w:rsid w:val="00584E75"/>
    <w:rsid w:val="005851A4"/>
    <w:rsid w:val="0058590C"/>
    <w:rsid w:val="00585A3E"/>
    <w:rsid w:val="00585CBC"/>
    <w:rsid w:val="00585D83"/>
    <w:rsid w:val="00585E4D"/>
    <w:rsid w:val="00585EC5"/>
    <w:rsid w:val="00586048"/>
    <w:rsid w:val="0058612F"/>
    <w:rsid w:val="00586131"/>
    <w:rsid w:val="00586228"/>
    <w:rsid w:val="005864DD"/>
    <w:rsid w:val="005866FF"/>
    <w:rsid w:val="005869F9"/>
    <w:rsid w:val="005871E2"/>
    <w:rsid w:val="0058792E"/>
    <w:rsid w:val="00590211"/>
    <w:rsid w:val="00590382"/>
    <w:rsid w:val="00590508"/>
    <w:rsid w:val="005909A3"/>
    <w:rsid w:val="00590A9C"/>
    <w:rsid w:val="00590B26"/>
    <w:rsid w:val="00590D77"/>
    <w:rsid w:val="00590E2C"/>
    <w:rsid w:val="0059123F"/>
    <w:rsid w:val="0059134D"/>
    <w:rsid w:val="00591533"/>
    <w:rsid w:val="005917C5"/>
    <w:rsid w:val="005919AA"/>
    <w:rsid w:val="00591E31"/>
    <w:rsid w:val="00591FD8"/>
    <w:rsid w:val="005922C8"/>
    <w:rsid w:val="005925B0"/>
    <w:rsid w:val="00593014"/>
    <w:rsid w:val="005932E7"/>
    <w:rsid w:val="005937A0"/>
    <w:rsid w:val="00593804"/>
    <w:rsid w:val="00593945"/>
    <w:rsid w:val="00593A6C"/>
    <w:rsid w:val="00593F9A"/>
    <w:rsid w:val="005943A3"/>
    <w:rsid w:val="005944E6"/>
    <w:rsid w:val="0059478B"/>
    <w:rsid w:val="005948EC"/>
    <w:rsid w:val="00594CE9"/>
    <w:rsid w:val="00594D6E"/>
    <w:rsid w:val="00594D70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54"/>
    <w:rsid w:val="00596586"/>
    <w:rsid w:val="005973EA"/>
    <w:rsid w:val="00597569"/>
    <w:rsid w:val="0059782A"/>
    <w:rsid w:val="00597FC1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B22"/>
    <w:rsid w:val="005A4140"/>
    <w:rsid w:val="005A4186"/>
    <w:rsid w:val="005A4486"/>
    <w:rsid w:val="005A457B"/>
    <w:rsid w:val="005A48B5"/>
    <w:rsid w:val="005A4AC1"/>
    <w:rsid w:val="005A4C15"/>
    <w:rsid w:val="005A50F6"/>
    <w:rsid w:val="005A557D"/>
    <w:rsid w:val="005A55DF"/>
    <w:rsid w:val="005A669A"/>
    <w:rsid w:val="005A6E80"/>
    <w:rsid w:val="005A72EA"/>
    <w:rsid w:val="005A73A1"/>
    <w:rsid w:val="005A74A9"/>
    <w:rsid w:val="005A79F1"/>
    <w:rsid w:val="005A7A86"/>
    <w:rsid w:val="005A7F95"/>
    <w:rsid w:val="005A7FBB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A4C"/>
    <w:rsid w:val="005B3B46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793"/>
    <w:rsid w:val="005C17BE"/>
    <w:rsid w:val="005C19D2"/>
    <w:rsid w:val="005C1C5D"/>
    <w:rsid w:val="005C200D"/>
    <w:rsid w:val="005C2548"/>
    <w:rsid w:val="005C26B3"/>
    <w:rsid w:val="005C272B"/>
    <w:rsid w:val="005C277D"/>
    <w:rsid w:val="005C29D0"/>
    <w:rsid w:val="005C2AC3"/>
    <w:rsid w:val="005C2CBE"/>
    <w:rsid w:val="005C2E43"/>
    <w:rsid w:val="005C362F"/>
    <w:rsid w:val="005C3718"/>
    <w:rsid w:val="005C3A9E"/>
    <w:rsid w:val="005C3C6C"/>
    <w:rsid w:val="005C3DA8"/>
    <w:rsid w:val="005C3E66"/>
    <w:rsid w:val="005C3E88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D70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58E"/>
    <w:rsid w:val="005D27EC"/>
    <w:rsid w:val="005D2C8B"/>
    <w:rsid w:val="005D2CDB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41A"/>
    <w:rsid w:val="005D6456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377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50EB"/>
    <w:rsid w:val="005E56A8"/>
    <w:rsid w:val="005E56E1"/>
    <w:rsid w:val="005E598D"/>
    <w:rsid w:val="005E5A2F"/>
    <w:rsid w:val="005E5E49"/>
    <w:rsid w:val="005E5F67"/>
    <w:rsid w:val="005E6369"/>
    <w:rsid w:val="005E6848"/>
    <w:rsid w:val="005E6973"/>
    <w:rsid w:val="005E6DED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FFA"/>
    <w:rsid w:val="005F334D"/>
    <w:rsid w:val="005F3506"/>
    <w:rsid w:val="005F38DC"/>
    <w:rsid w:val="005F398A"/>
    <w:rsid w:val="005F3F32"/>
    <w:rsid w:val="005F4565"/>
    <w:rsid w:val="005F457C"/>
    <w:rsid w:val="005F4BF2"/>
    <w:rsid w:val="005F4D76"/>
    <w:rsid w:val="005F4EBB"/>
    <w:rsid w:val="005F4EDA"/>
    <w:rsid w:val="005F4FC1"/>
    <w:rsid w:val="005F53F0"/>
    <w:rsid w:val="005F554D"/>
    <w:rsid w:val="005F5C87"/>
    <w:rsid w:val="005F6621"/>
    <w:rsid w:val="005F6C3F"/>
    <w:rsid w:val="005F6E7C"/>
    <w:rsid w:val="005F77E0"/>
    <w:rsid w:val="005F7AAE"/>
    <w:rsid w:val="005F7CCA"/>
    <w:rsid w:val="005F7FD7"/>
    <w:rsid w:val="00600159"/>
    <w:rsid w:val="006005F8"/>
    <w:rsid w:val="006009F8"/>
    <w:rsid w:val="00601762"/>
    <w:rsid w:val="00601AF5"/>
    <w:rsid w:val="00601C47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413A"/>
    <w:rsid w:val="0060428C"/>
    <w:rsid w:val="00604721"/>
    <w:rsid w:val="00604A8D"/>
    <w:rsid w:val="0060501A"/>
    <w:rsid w:val="0060555C"/>
    <w:rsid w:val="00605594"/>
    <w:rsid w:val="0060578E"/>
    <w:rsid w:val="00605F07"/>
    <w:rsid w:val="006061E3"/>
    <w:rsid w:val="006063D7"/>
    <w:rsid w:val="0060672E"/>
    <w:rsid w:val="006067C9"/>
    <w:rsid w:val="00606950"/>
    <w:rsid w:val="00606B44"/>
    <w:rsid w:val="00606BEF"/>
    <w:rsid w:val="00606E2B"/>
    <w:rsid w:val="00607172"/>
    <w:rsid w:val="006077F3"/>
    <w:rsid w:val="006100C5"/>
    <w:rsid w:val="00610169"/>
    <w:rsid w:val="0061033E"/>
    <w:rsid w:val="00610349"/>
    <w:rsid w:val="00610483"/>
    <w:rsid w:val="006106C3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9F9"/>
    <w:rsid w:val="00613DDA"/>
    <w:rsid w:val="00613E74"/>
    <w:rsid w:val="00613F12"/>
    <w:rsid w:val="00614166"/>
    <w:rsid w:val="006144A3"/>
    <w:rsid w:val="0061450C"/>
    <w:rsid w:val="006145DE"/>
    <w:rsid w:val="00614754"/>
    <w:rsid w:val="00614804"/>
    <w:rsid w:val="00614BD1"/>
    <w:rsid w:val="00614D31"/>
    <w:rsid w:val="00615136"/>
    <w:rsid w:val="00615233"/>
    <w:rsid w:val="0061560F"/>
    <w:rsid w:val="0061573A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A96"/>
    <w:rsid w:val="00617AA1"/>
    <w:rsid w:val="00617AAF"/>
    <w:rsid w:val="00617E51"/>
    <w:rsid w:val="00620430"/>
    <w:rsid w:val="006208A4"/>
    <w:rsid w:val="00620F07"/>
    <w:rsid w:val="00621160"/>
    <w:rsid w:val="0062118F"/>
    <w:rsid w:val="00621795"/>
    <w:rsid w:val="00621CE4"/>
    <w:rsid w:val="00621CFF"/>
    <w:rsid w:val="006223B5"/>
    <w:rsid w:val="0062268B"/>
    <w:rsid w:val="00622B24"/>
    <w:rsid w:val="00622E89"/>
    <w:rsid w:val="006231F6"/>
    <w:rsid w:val="0062388A"/>
    <w:rsid w:val="00623CC5"/>
    <w:rsid w:val="00623EB9"/>
    <w:rsid w:val="00624327"/>
    <w:rsid w:val="00624584"/>
    <w:rsid w:val="00624EBD"/>
    <w:rsid w:val="00625549"/>
    <w:rsid w:val="0062570D"/>
    <w:rsid w:val="00625D1C"/>
    <w:rsid w:val="00625E2C"/>
    <w:rsid w:val="0062647A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37D40"/>
    <w:rsid w:val="00640136"/>
    <w:rsid w:val="0064034B"/>
    <w:rsid w:val="006403D4"/>
    <w:rsid w:val="006404F4"/>
    <w:rsid w:val="00641CC5"/>
    <w:rsid w:val="00642956"/>
    <w:rsid w:val="00642C20"/>
    <w:rsid w:val="00642C4A"/>
    <w:rsid w:val="00642CDA"/>
    <w:rsid w:val="00642FDC"/>
    <w:rsid w:val="006430CD"/>
    <w:rsid w:val="00643533"/>
    <w:rsid w:val="00643535"/>
    <w:rsid w:val="006435B1"/>
    <w:rsid w:val="0064471E"/>
    <w:rsid w:val="00644B4C"/>
    <w:rsid w:val="00644F29"/>
    <w:rsid w:val="006450D6"/>
    <w:rsid w:val="0064576A"/>
    <w:rsid w:val="00645A7D"/>
    <w:rsid w:val="006461D9"/>
    <w:rsid w:val="0064622D"/>
    <w:rsid w:val="0064641F"/>
    <w:rsid w:val="0064697B"/>
    <w:rsid w:val="00647951"/>
    <w:rsid w:val="00647BDD"/>
    <w:rsid w:val="00647BFB"/>
    <w:rsid w:val="00647DAB"/>
    <w:rsid w:val="00647F1B"/>
    <w:rsid w:val="006500B3"/>
    <w:rsid w:val="006502F6"/>
    <w:rsid w:val="006504BD"/>
    <w:rsid w:val="0065076D"/>
    <w:rsid w:val="00650C2A"/>
    <w:rsid w:val="00650FCE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378D"/>
    <w:rsid w:val="006540B0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48A"/>
    <w:rsid w:val="00656A05"/>
    <w:rsid w:val="00656AC5"/>
    <w:rsid w:val="006570E9"/>
    <w:rsid w:val="006571EA"/>
    <w:rsid w:val="006579F4"/>
    <w:rsid w:val="00657DA4"/>
    <w:rsid w:val="00657DEC"/>
    <w:rsid w:val="006601B5"/>
    <w:rsid w:val="00660622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5FC"/>
    <w:rsid w:val="00663959"/>
    <w:rsid w:val="006639C6"/>
    <w:rsid w:val="00663ED5"/>
    <w:rsid w:val="00664797"/>
    <w:rsid w:val="00664E51"/>
    <w:rsid w:val="006651D7"/>
    <w:rsid w:val="006655B5"/>
    <w:rsid w:val="00665BC3"/>
    <w:rsid w:val="00666612"/>
    <w:rsid w:val="006667C1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93"/>
    <w:rsid w:val="00672FD3"/>
    <w:rsid w:val="0067343B"/>
    <w:rsid w:val="00673522"/>
    <w:rsid w:val="0067399C"/>
    <w:rsid w:val="00674161"/>
    <w:rsid w:val="006743A1"/>
    <w:rsid w:val="00674534"/>
    <w:rsid w:val="00674927"/>
    <w:rsid w:val="00674C90"/>
    <w:rsid w:val="0067595E"/>
    <w:rsid w:val="00675A1D"/>
    <w:rsid w:val="00675A6E"/>
    <w:rsid w:val="00675D56"/>
    <w:rsid w:val="0067652F"/>
    <w:rsid w:val="006765C9"/>
    <w:rsid w:val="006766C8"/>
    <w:rsid w:val="00676A1D"/>
    <w:rsid w:val="00676EF4"/>
    <w:rsid w:val="00677196"/>
    <w:rsid w:val="0067724D"/>
    <w:rsid w:val="0067729A"/>
    <w:rsid w:val="0067740F"/>
    <w:rsid w:val="00677692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61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B62"/>
    <w:rsid w:val="00682C04"/>
    <w:rsid w:val="00682F85"/>
    <w:rsid w:val="00682FA3"/>
    <w:rsid w:val="00682FAE"/>
    <w:rsid w:val="006830B3"/>
    <w:rsid w:val="006832EB"/>
    <w:rsid w:val="00683626"/>
    <w:rsid w:val="00683F63"/>
    <w:rsid w:val="006843DF"/>
    <w:rsid w:val="006844EB"/>
    <w:rsid w:val="00684ED5"/>
    <w:rsid w:val="0068585B"/>
    <w:rsid w:val="00685956"/>
    <w:rsid w:val="00685EED"/>
    <w:rsid w:val="00686569"/>
    <w:rsid w:val="00686968"/>
    <w:rsid w:val="00686B05"/>
    <w:rsid w:val="00686D84"/>
    <w:rsid w:val="00686E2D"/>
    <w:rsid w:val="0068794C"/>
    <w:rsid w:val="00687EB0"/>
    <w:rsid w:val="00687F4F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400"/>
    <w:rsid w:val="006929FF"/>
    <w:rsid w:val="00692EF0"/>
    <w:rsid w:val="006933E1"/>
    <w:rsid w:val="00693655"/>
    <w:rsid w:val="00693892"/>
    <w:rsid w:val="0069399E"/>
    <w:rsid w:val="006939AE"/>
    <w:rsid w:val="00693A72"/>
    <w:rsid w:val="00693CB1"/>
    <w:rsid w:val="00693F51"/>
    <w:rsid w:val="00694206"/>
    <w:rsid w:val="00694472"/>
    <w:rsid w:val="00694ABD"/>
    <w:rsid w:val="00694BCC"/>
    <w:rsid w:val="00694DEA"/>
    <w:rsid w:val="00694FD1"/>
    <w:rsid w:val="00695349"/>
    <w:rsid w:val="0069586C"/>
    <w:rsid w:val="006958EA"/>
    <w:rsid w:val="0069592A"/>
    <w:rsid w:val="00695D7E"/>
    <w:rsid w:val="00695F98"/>
    <w:rsid w:val="0069624D"/>
    <w:rsid w:val="0069652F"/>
    <w:rsid w:val="0069690D"/>
    <w:rsid w:val="00696DB1"/>
    <w:rsid w:val="00696FA1"/>
    <w:rsid w:val="00697420"/>
    <w:rsid w:val="006975E7"/>
    <w:rsid w:val="0069796D"/>
    <w:rsid w:val="006979FC"/>
    <w:rsid w:val="00697B91"/>
    <w:rsid w:val="00697D86"/>
    <w:rsid w:val="006A02A1"/>
    <w:rsid w:val="006A0562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3710"/>
    <w:rsid w:val="006A38A8"/>
    <w:rsid w:val="006A3D9C"/>
    <w:rsid w:val="006A41B5"/>
    <w:rsid w:val="006A4562"/>
    <w:rsid w:val="006A4AD9"/>
    <w:rsid w:val="006A4F61"/>
    <w:rsid w:val="006A5629"/>
    <w:rsid w:val="006A5E1E"/>
    <w:rsid w:val="006A613D"/>
    <w:rsid w:val="006A65F3"/>
    <w:rsid w:val="006A68D6"/>
    <w:rsid w:val="006A6A4A"/>
    <w:rsid w:val="006A6C05"/>
    <w:rsid w:val="006A6E12"/>
    <w:rsid w:val="006A6F74"/>
    <w:rsid w:val="006A70F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93"/>
    <w:rsid w:val="006B6729"/>
    <w:rsid w:val="006B7375"/>
    <w:rsid w:val="006B77BF"/>
    <w:rsid w:val="006B7801"/>
    <w:rsid w:val="006C0132"/>
    <w:rsid w:val="006C02D6"/>
    <w:rsid w:val="006C0D8E"/>
    <w:rsid w:val="006C143B"/>
    <w:rsid w:val="006C1721"/>
    <w:rsid w:val="006C17AD"/>
    <w:rsid w:val="006C1DB5"/>
    <w:rsid w:val="006C1FD1"/>
    <w:rsid w:val="006C24B0"/>
    <w:rsid w:val="006C255B"/>
    <w:rsid w:val="006C270A"/>
    <w:rsid w:val="006C2842"/>
    <w:rsid w:val="006C2A52"/>
    <w:rsid w:val="006C2C07"/>
    <w:rsid w:val="006C2D08"/>
    <w:rsid w:val="006C2D09"/>
    <w:rsid w:val="006C343D"/>
    <w:rsid w:val="006C353F"/>
    <w:rsid w:val="006C3B75"/>
    <w:rsid w:val="006C3D4B"/>
    <w:rsid w:val="006C40D7"/>
    <w:rsid w:val="006C44DE"/>
    <w:rsid w:val="006C4516"/>
    <w:rsid w:val="006C4DB4"/>
    <w:rsid w:val="006C4EDF"/>
    <w:rsid w:val="006C5034"/>
    <w:rsid w:val="006C5590"/>
    <w:rsid w:val="006C5CD9"/>
    <w:rsid w:val="006C64E9"/>
    <w:rsid w:val="006C6554"/>
    <w:rsid w:val="006C67E2"/>
    <w:rsid w:val="006C67F1"/>
    <w:rsid w:val="006C6979"/>
    <w:rsid w:val="006C6BC6"/>
    <w:rsid w:val="006C71A7"/>
    <w:rsid w:val="006C7394"/>
    <w:rsid w:val="006C79A7"/>
    <w:rsid w:val="006D01F1"/>
    <w:rsid w:val="006D02AA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5"/>
    <w:rsid w:val="006D448C"/>
    <w:rsid w:val="006D481B"/>
    <w:rsid w:val="006D495D"/>
    <w:rsid w:val="006D50E5"/>
    <w:rsid w:val="006D52C4"/>
    <w:rsid w:val="006D5A74"/>
    <w:rsid w:val="006D5F3D"/>
    <w:rsid w:val="006D63F8"/>
    <w:rsid w:val="006D6538"/>
    <w:rsid w:val="006D6808"/>
    <w:rsid w:val="006D6B3E"/>
    <w:rsid w:val="006D6CE9"/>
    <w:rsid w:val="006D6DAD"/>
    <w:rsid w:val="006D6EEB"/>
    <w:rsid w:val="006D7024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3CB"/>
    <w:rsid w:val="006E35D8"/>
    <w:rsid w:val="006E3D7A"/>
    <w:rsid w:val="006E4461"/>
    <w:rsid w:val="006E44D7"/>
    <w:rsid w:val="006E453D"/>
    <w:rsid w:val="006E493C"/>
    <w:rsid w:val="006E5040"/>
    <w:rsid w:val="006E5414"/>
    <w:rsid w:val="006E559F"/>
    <w:rsid w:val="006E560D"/>
    <w:rsid w:val="006E566B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B8B"/>
    <w:rsid w:val="006E7FC7"/>
    <w:rsid w:val="006F0C1C"/>
    <w:rsid w:val="006F1495"/>
    <w:rsid w:val="006F193A"/>
    <w:rsid w:val="006F1D11"/>
    <w:rsid w:val="006F202B"/>
    <w:rsid w:val="006F219C"/>
    <w:rsid w:val="006F2CB8"/>
    <w:rsid w:val="006F2FE7"/>
    <w:rsid w:val="006F3A6D"/>
    <w:rsid w:val="006F3F97"/>
    <w:rsid w:val="006F4146"/>
    <w:rsid w:val="006F436A"/>
    <w:rsid w:val="006F4640"/>
    <w:rsid w:val="006F466A"/>
    <w:rsid w:val="006F4E0A"/>
    <w:rsid w:val="006F4E48"/>
    <w:rsid w:val="006F51BB"/>
    <w:rsid w:val="006F546E"/>
    <w:rsid w:val="006F5499"/>
    <w:rsid w:val="006F57F7"/>
    <w:rsid w:val="006F5AE0"/>
    <w:rsid w:val="006F5AF8"/>
    <w:rsid w:val="006F61AA"/>
    <w:rsid w:val="006F6208"/>
    <w:rsid w:val="006F621E"/>
    <w:rsid w:val="006F6575"/>
    <w:rsid w:val="006F6689"/>
    <w:rsid w:val="006F68A5"/>
    <w:rsid w:val="006F6C00"/>
    <w:rsid w:val="006F6E0E"/>
    <w:rsid w:val="006F6F7C"/>
    <w:rsid w:val="006F70C7"/>
    <w:rsid w:val="007008E3"/>
    <w:rsid w:val="007009A1"/>
    <w:rsid w:val="00700A8C"/>
    <w:rsid w:val="00701BD4"/>
    <w:rsid w:val="00702435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3BF"/>
    <w:rsid w:val="00705681"/>
    <w:rsid w:val="0070580C"/>
    <w:rsid w:val="0070596D"/>
    <w:rsid w:val="00705B4E"/>
    <w:rsid w:val="00706309"/>
    <w:rsid w:val="00706A9B"/>
    <w:rsid w:val="00707110"/>
    <w:rsid w:val="0070789D"/>
    <w:rsid w:val="00707DE8"/>
    <w:rsid w:val="00710121"/>
    <w:rsid w:val="007101E4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2025"/>
    <w:rsid w:val="00712E3D"/>
    <w:rsid w:val="00712EF6"/>
    <w:rsid w:val="00713115"/>
    <w:rsid w:val="00713125"/>
    <w:rsid w:val="00713990"/>
    <w:rsid w:val="007139F7"/>
    <w:rsid w:val="00713A77"/>
    <w:rsid w:val="00714009"/>
    <w:rsid w:val="0071453B"/>
    <w:rsid w:val="0071502B"/>
    <w:rsid w:val="00715050"/>
    <w:rsid w:val="00715883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F46"/>
    <w:rsid w:val="00721CE8"/>
    <w:rsid w:val="00722130"/>
    <w:rsid w:val="0072234D"/>
    <w:rsid w:val="0072251C"/>
    <w:rsid w:val="00722830"/>
    <w:rsid w:val="0072303D"/>
    <w:rsid w:val="007231EE"/>
    <w:rsid w:val="00723532"/>
    <w:rsid w:val="007238DB"/>
    <w:rsid w:val="00723D9A"/>
    <w:rsid w:val="00723F93"/>
    <w:rsid w:val="0072433C"/>
    <w:rsid w:val="00724683"/>
    <w:rsid w:val="007247FC"/>
    <w:rsid w:val="007249C8"/>
    <w:rsid w:val="00724AF4"/>
    <w:rsid w:val="00724BE2"/>
    <w:rsid w:val="00724D15"/>
    <w:rsid w:val="00724D84"/>
    <w:rsid w:val="00724DDD"/>
    <w:rsid w:val="007252D6"/>
    <w:rsid w:val="00725471"/>
    <w:rsid w:val="0072598F"/>
    <w:rsid w:val="00726027"/>
    <w:rsid w:val="0072604B"/>
    <w:rsid w:val="007262BB"/>
    <w:rsid w:val="0072649E"/>
    <w:rsid w:val="007267D0"/>
    <w:rsid w:val="00726CC6"/>
    <w:rsid w:val="00726F24"/>
    <w:rsid w:val="0072758E"/>
    <w:rsid w:val="007279BB"/>
    <w:rsid w:val="00727AC6"/>
    <w:rsid w:val="00730030"/>
    <w:rsid w:val="007305A7"/>
    <w:rsid w:val="00730822"/>
    <w:rsid w:val="0073097C"/>
    <w:rsid w:val="00730C70"/>
    <w:rsid w:val="00730C9B"/>
    <w:rsid w:val="00730DA1"/>
    <w:rsid w:val="00730FE9"/>
    <w:rsid w:val="00731015"/>
    <w:rsid w:val="0073143F"/>
    <w:rsid w:val="0073163F"/>
    <w:rsid w:val="00731BB2"/>
    <w:rsid w:val="00731BC6"/>
    <w:rsid w:val="00731C40"/>
    <w:rsid w:val="00731FF1"/>
    <w:rsid w:val="00732013"/>
    <w:rsid w:val="007324A0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51"/>
    <w:rsid w:val="00734EEF"/>
    <w:rsid w:val="007354E5"/>
    <w:rsid w:val="00735782"/>
    <w:rsid w:val="00735865"/>
    <w:rsid w:val="00736E92"/>
    <w:rsid w:val="00736EB7"/>
    <w:rsid w:val="00736FE4"/>
    <w:rsid w:val="007374E7"/>
    <w:rsid w:val="00737598"/>
    <w:rsid w:val="00737892"/>
    <w:rsid w:val="00737963"/>
    <w:rsid w:val="00737B89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578"/>
    <w:rsid w:val="007437DC"/>
    <w:rsid w:val="007439CF"/>
    <w:rsid w:val="00743A1B"/>
    <w:rsid w:val="00743F86"/>
    <w:rsid w:val="007441D4"/>
    <w:rsid w:val="00744300"/>
    <w:rsid w:val="00744415"/>
    <w:rsid w:val="0074510B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ED3"/>
    <w:rsid w:val="00751241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61E8"/>
    <w:rsid w:val="00756548"/>
    <w:rsid w:val="007569C6"/>
    <w:rsid w:val="00756B64"/>
    <w:rsid w:val="0075700A"/>
    <w:rsid w:val="0075728C"/>
    <w:rsid w:val="00757547"/>
    <w:rsid w:val="00757572"/>
    <w:rsid w:val="0075768B"/>
    <w:rsid w:val="00757B0D"/>
    <w:rsid w:val="00757BD9"/>
    <w:rsid w:val="00757EA5"/>
    <w:rsid w:val="00760077"/>
    <w:rsid w:val="00760163"/>
    <w:rsid w:val="007609B6"/>
    <w:rsid w:val="00760C3E"/>
    <w:rsid w:val="00760D61"/>
    <w:rsid w:val="00760F96"/>
    <w:rsid w:val="007610B1"/>
    <w:rsid w:val="00761399"/>
    <w:rsid w:val="0076146F"/>
    <w:rsid w:val="00761603"/>
    <w:rsid w:val="00762126"/>
    <w:rsid w:val="00762292"/>
    <w:rsid w:val="007622DF"/>
    <w:rsid w:val="00762422"/>
    <w:rsid w:val="007624E7"/>
    <w:rsid w:val="00762548"/>
    <w:rsid w:val="007627AC"/>
    <w:rsid w:val="00762B19"/>
    <w:rsid w:val="00762D3F"/>
    <w:rsid w:val="00763245"/>
    <w:rsid w:val="007634B3"/>
    <w:rsid w:val="00763572"/>
    <w:rsid w:val="007637E7"/>
    <w:rsid w:val="0076389F"/>
    <w:rsid w:val="00763A97"/>
    <w:rsid w:val="00763F3C"/>
    <w:rsid w:val="00764175"/>
    <w:rsid w:val="00764A52"/>
    <w:rsid w:val="00764DC8"/>
    <w:rsid w:val="00765058"/>
    <w:rsid w:val="00765535"/>
    <w:rsid w:val="0076584F"/>
    <w:rsid w:val="00766460"/>
    <w:rsid w:val="00766C61"/>
    <w:rsid w:val="00766CFE"/>
    <w:rsid w:val="00766E21"/>
    <w:rsid w:val="007673C5"/>
    <w:rsid w:val="00767601"/>
    <w:rsid w:val="00767BC5"/>
    <w:rsid w:val="007702C5"/>
    <w:rsid w:val="0077073E"/>
    <w:rsid w:val="00770765"/>
    <w:rsid w:val="00770A7E"/>
    <w:rsid w:val="00770AD6"/>
    <w:rsid w:val="00770B3F"/>
    <w:rsid w:val="00770D2B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663"/>
    <w:rsid w:val="00774933"/>
    <w:rsid w:val="00774B2C"/>
    <w:rsid w:val="0077539C"/>
    <w:rsid w:val="007755F0"/>
    <w:rsid w:val="00775679"/>
    <w:rsid w:val="00775934"/>
    <w:rsid w:val="00775BA4"/>
    <w:rsid w:val="00775BB6"/>
    <w:rsid w:val="00775EFC"/>
    <w:rsid w:val="00776037"/>
    <w:rsid w:val="0077632F"/>
    <w:rsid w:val="007766CC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B78"/>
    <w:rsid w:val="00781C28"/>
    <w:rsid w:val="00781E85"/>
    <w:rsid w:val="00782D0C"/>
    <w:rsid w:val="00782E3B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C24"/>
    <w:rsid w:val="00787089"/>
    <w:rsid w:val="00787444"/>
    <w:rsid w:val="00787467"/>
    <w:rsid w:val="00787967"/>
    <w:rsid w:val="00787BB4"/>
    <w:rsid w:val="00790028"/>
    <w:rsid w:val="007900BB"/>
    <w:rsid w:val="007907A4"/>
    <w:rsid w:val="00790ABE"/>
    <w:rsid w:val="00790D3E"/>
    <w:rsid w:val="00791518"/>
    <w:rsid w:val="00791AB0"/>
    <w:rsid w:val="00791D85"/>
    <w:rsid w:val="00791F53"/>
    <w:rsid w:val="007925CF"/>
    <w:rsid w:val="00792C49"/>
    <w:rsid w:val="00792C60"/>
    <w:rsid w:val="00792EE3"/>
    <w:rsid w:val="00793F6B"/>
    <w:rsid w:val="00794194"/>
    <w:rsid w:val="007946B1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FA6"/>
    <w:rsid w:val="0079728D"/>
    <w:rsid w:val="007979DF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B30"/>
    <w:rsid w:val="007A2CFE"/>
    <w:rsid w:val="007A2D59"/>
    <w:rsid w:val="007A2F6E"/>
    <w:rsid w:val="007A3785"/>
    <w:rsid w:val="007A3912"/>
    <w:rsid w:val="007A3E81"/>
    <w:rsid w:val="007A44C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11FE"/>
    <w:rsid w:val="007B1490"/>
    <w:rsid w:val="007B198B"/>
    <w:rsid w:val="007B1B1C"/>
    <w:rsid w:val="007B1B4C"/>
    <w:rsid w:val="007B1D5E"/>
    <w:rsid w:val="007B2186"/>
    <w:rsid w:val="007B225B"/>
    <w:rsid w:val="007B22AD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7C8"/>
    <w:rsid w:val="007B48BA"/>
    <w:rsid w:val="007B48BB"/>
    <w:rsid w:val="007B4A78"/>
    <w:rsid w:val="007B5A70"/>
    <w:rsid w:val="007B5B96"/>
    <w:rsid w:val="007B5F69"/>
    <w:rsid w:val="007B6371"/>
    <w:rsid w:val="007B6385"/>
    <w:rsid w:val="007B6C8C"/>
    <w:rsid w:val="007B6C9F"/>
    <w:rsid w:val="007B6CEA"/>
    <w:rsid w:val="007B715C"/>
    <w:rsid w:val="007B7408"/>
    <w:rsid w:val="007B7CD5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924"/>
    <w:rsid w:val="007C3B89"/>
    <w:rsid w:val="007C42A1"/>
    <w:rsid w:val="007C4566"/>
    <w:rsid w:val="007C483D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DD5"/>
    <w:rsid w:val="007C5EEB"/>
    <w:rsid w:val="007C6759"/>
    <w:rsid w:val="007C68D1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526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47"/>
    <w:rsid w:val="007D57EF"/>
    <w:rsid w:val="007D5E8B"/>
    <w:rsid w:val="007D68FD"/>
    <w:rsid w:val="007D699F"/>
    <w:rsid w:val="007D6F15"/>
    <w:rsid w:val="007D71D0"/>
    <w:rsid w:val="007D744F"/>
    <w:rsid w:val="007D763F"/>
    <w:rsid w:val="007D767F"/>
    <w:rsid w:val="007D76E0"/>
    <w:rsid w:val="007D771E"/>
    <w:rsid w:val="007E00BA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687"/>
    <w:rsid w:val="007E173B"/>
    <w:rsid w:val="007E191E"/>
    <w:rsid w:val="007E1BAD"/>
    <w:rsid w:val="007E29C2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BC1"/>
    <w:rsid w:val="007E6C47"/>
    <w:rsid w:val="007E6CD2"/>
    <w:rsid w:val="007E6F19"/>
    <w:rsid w:val="007E7038"/>
    <w:rsid w:val="007E73A2"/>
    <w:rsid w:val="007E797A"/>
    <w:rsid w:val="007E7BF8"/>
    <w:rsid w:val="007E7CC9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2EC"/>
    <w:rsid w:val="007F4562"/>
    <w:rsid w:val="007F4D55"/>
    <w:rsid w:val="007F548F"/>
    <w:rsid w:val="007F58F4"/>
    <w:rsid w:val="007F5A07"/>
    <w:rsid w:val="007F5BCC"/>
    <w:rsid w:val="007F5DB6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C4B"/>
    <w:rsid w:val="00802F7C"/>
    <w:rsid w:val="00802F9F"/>
    <w:rsid w:val="008039E9"/>
    <w:rsid w:val="00803B30"/>
    <w:rsid w:val="00803B97"/>
    <w:rsid w:val="00803D99"/>
    <w:rsid w:val="00803EDE"/>
    <w:rsid w:val="00804179"/>
    <w:rsid w:val="00804605"/>
    <w:rsid w:val="008051A4"/>
    <w:rsid w:val="008051B1"/>
    <w:rsid w:val="008056EF"/>
    <w:rsid w:val="00805D01"/>
    <w:rsid w:val="008060F1"/>
    <w:rsid w:val="008062F4"/>
    <w:rsid w:val="0080641D"/>
    <w:rsid w:val="00806787"/>
    <w:rsid w:val="00806A73"/>
    <w:rsid w:val="00806A8C"/>
    <w:rsid w:val="008072D6"/>
    <w:rsid w:val="008073B1"/>
    <w:rsid w:val="008078A8"/>
    <w:rsid w:val="0081017C"/>
    <w:rsid w:val="008103A7"/>
    <w:rsid w:val="008103A9"/>
    <w:rsid w:val="00810D17"/>
    <w:rsid w:val="00810D2B"/>
    <w:rsid w:val="00811E4A"/>
    <w:rsid w:val="008122C8"/>
    <w:rsid w:val="00812771"/>
    <w:rsid w:val="00812E26"/>
    <w:rsid w:val="0081313B"/>
    <w:rsid w:val="00813667"/>
    <w:rsid w:val="00814505"/>
    <w:rsid w:val="00814524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0FB9"/>
    <w:rsid w:val="008211B5"/>
    <w:rsid w:val="008213A0"/>
    <w:rsid w:val="00821CD6"/>
    <w:rsid w:val="00821D2C"/>
    <w:rsid w:val="00821D36"/>
    <w:rsid w:val="008222FC"/>
    <w:rsid w:val="00822BE3"/>
    <w:rsid w:val="00822C5C"/>
    <w:rsid w:val="00823A4B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6C2"/>
    <w:rsid w:val="008267FA"/>
    <w:rsid w:val="00826DBC"/>
    <w:rsid w:val="0082752F"/>
    <w:rsid w:val="008276AC"/>
    <w:rsid w:val="0082794B"/>
    <w:rsid w:val="00827EC8"/>
    <w:rsid w:val="00830052"/>
    <w:rsid w:val="008302D4"/>
    <w:rsid w:val="008304D6"/>
    <w:rsid w:val="00830969"/>
    <w:rsid w:val="008309FC"/>
    <w:rsid w:val="00830A86"/>
    <w:rsid w:val="00830ABA"/>
    <w:rsid w:val="00830AFA"/>
    <w:rsid w:val="00830C0B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5066"/>
    <w:rsid w:val="00835598"/>
    <w:rsid w:val="00835C4A"/>
    <w:rsid w:val="00835E57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D57"/>
    <w:rsid w:val="00837DED"/>
    <w:rsid w:val="00837F06"/>
    <w:rsid w:val="00837F38"/>
    <w:rsid w:val="00837F7F"/>
    <w:rsid w:val="0084031C"/>
    <w:rsid w:val="0084037A"/>
    <w:rsid w:val="0084037F"/>
    <w:rsid w:val="008406E0"/>
    <w:rsid w:val="008407C3"/>
    <w:rsid w:val="008407E1"/>
    <w:rsid w:val="00840813"/>
    <w:rsid w:val="00840FDB"/>
    <w:rsid w:val="0084136A"/>
    <w:rsid w:val="00841468"/>
    <w:rsid w:val="008415DA"/>
    <w:rsid w:val="0084187C"/>
    <w:rsid w:val="00841A5F"/>
    <w:rsid w:val="00841AD5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500C8"/>
    <w:rsid w:val="008500F4"/>
    <w:rsid w:val="008501EE"/>
    <w:rsid w:val="008503C3"/>
    <w:rsid w:val="008510C3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F80"/>
    <w:rsid w:val="008650FC"/>
    <w:rsid w:val="008655C7"/>
    <w:rsid w:val="00865A92"/>
    <w:rsid w:val="00865B5F"/>
    <w:rsid w:val="00865BD0"/>
    <w:rsid w:val="00865FB2"/>
    <w:rsid w:val="00866154"/>
    <w:rsid w:val="0086755B"/>
    <w:rsid w:val="008679DC"/>
    <w:rsid w:val="00867BDF"/>
    <w:rsid w:val="00867C9D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927"/>
    <w:rsid w:val="0087298E"/>
    <w:rsid w:val="00872C88"/>
    <w:rsid w:val="00873161"/>
    <w:rsid w:val="00873397"/>
    <w:rsid w:val="0087380E"/>
    <w:rsid w:val="00873CDA"/>
    <w:rsid w:val="00873E4F"/>
    <w:rsid w:val="00874122"/>
    <w:rsid w:val="00874348"/>
    <w:rsid w:val="00874431"/>
    <w:rsid w:val="00874497"/>
    <w:rsid w:val="00875387"/>
    <w:rsid w:val="0087598C"/>
    <w:rsid w:val="00875BD2"/>
    <w:rsid w:val="00875CCC"/>
    <w:rsid w:val="00876065"/>
    <w:rsid w:val="0087663C"/>
    <w:rsid w:val="00876657"/>
    <w:rsid w:val="008767FE"/>
    <w:rsid w:val="008769B4"/>
    <w:rsid w:val="00876BC2"/>
    <w:rsid w:val="00876C34"/>
    <w:rsid w:val="0087705B"/>
    <w:rsid w:val="00877520"/>
    <w:rsid w:val="008779D8"/>
    <w:rsid w:val="00877D8B"/>
    <w:rsid w:val="00877EB7"/>
    <w:rsid w:val="0088001B"/>
    <w:rsid w:val="008801AB"/>
    <w:rsid w:val="00880DAA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FC3"/>
    <w:rsid w:val="00893033"/>
    <w:rsid w:val="0089356A"/>
    <w:rsid w:val="008938A6"/>
    <w:rsid w:val="00893B7C"/>
    <w:rsid w:val="00893B9C"/>
    <w:rsid w:val="00893D14"/>
    <w:rsid w:val="00893D7D"/>
    <w:rsid w:val="00893FEA"/>
    <w:rsid w:val="00894794"/>
    <w:rsid w:val="00894867"/>
    <w:rsid w:val="00894C6C"/>
    <w:rsid w:val="00894CEB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B96"/>
    <w:rsid w:val="008A1C8A"/>
    <w:rsid w:val="008A1DA0"/>
    <w:rsid w:val="008A1DFF"/>
    <w:rsid w:val="008A2031"/>
    <w:rsid w:val="008A2100"/>
    <w:rsid w:val="008A2A67"/>
    <w:rsid w:val="008A2FF5"/>
    <w:rsid w:val="008A31F6"/>
    <w:rsid w:val="008A3321"/>
    <w:rsid w:val="008A33A3"/>
    <w:rsid w:val="008A35DB"/>
    <w:rsid w:val="008A36D3"/>
    <w:rsid w:val="008A3748"/>
    <w:rsid w:val="008A38A9"/>
    <w:rsid w:val="008A47AC"/>
    <w:rsid w:val="008A4C8E"/>
    <w:rsid w:val="008A5087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11FF"/>
    <w:rsid w:val="008B1C5D"/>
    <w:rsid w:val="008B1E2A"/>
    <w:rsid w:val="008B22D1"/>
    <w:rsid w:val="008B2419"/>
    <w:rsid w:val="008B27A0"/>
    <w:rsid w:val="008B2E84"/>
    <w:rsid w:val="008B2F77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67C9"/>
    <w:rsid w:val="008B7106"/>
    <w:rsid w:val="008B71F8"/>
    <w:rsid w:val="008B7896"/>
    <w:rsid w:val="008B7B8C"/>
    <w:rsid w:val="008B7E2A"/>
    <w:rsid w:val="008B7E33"/>
    <w:rsid w:val="008C0038"/>
    <w:rsid w:val="008C041A"/>
    <w:rsid w:val="008C08A5"/>
    <w:rsid w:val="008C0C78"/>
    <w:rsid w:val="008C0C86"/>
    <w:rsid w:val="008C116D"/>
    <w:rsid w:val="008C12D3"/>
    <w:rsid w:val="008C18D0"/>
    <w:rsid w:val="008C1B84"/>
    <w:rsid w:val="008C1D41"/>
    <w:rsid w:val="008C1DB4"/>
    <w:rsid w:val="008C2678"/>
    <w:rsid w:val="008C268A"/>
    <w:rsid w:val="008C2C1B"/>
    <w:rsid w:val="008C2E8C"/>
    <w:rsid w:val="008C2E91"/>
    <w:rsid w:val="008C2ED6"/>
    <w:rsid w:val="008C366F"/>
    <w:rsid w:val="008C4095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A01"/>
    <w:rsid w:val="008C5C51"/>
    <w:rsid w:val="008C5EEF"/>
    <w:rsid w:val="008C5F1A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807"/>
    <w:rsid w:val="008D0C95"/>
    <w:rsid w:val="008D1113"/>
    <w:rsid w:val="008D1397"/>
    <w:rsid w:val="008D1584"/>
    <w:rsid w:val="008D165C"/>
    <w:rsid w:val="008D1B76"/>
    <w:rsid w:val="008D1BD1"/>
    <w:rsid w:val="008D220C"/>
    <w:rsid w:val="008D26BC"/>
    <w:rsid w:val="008D29B2"/>
    <w:rsid w:val="008D34E4"/>
    <w:rsid w:val="008D366C"/>
    <w:rsid w:val="008D3A6C"/>
    <w:rsid w:val="008D3B7B"/>
    <w:rsid w:val="008D43D7"/>
    <w:rsid w:val="008D4493"/>
    <w:rsid w:val="008D4C6D"/>
    <w:rsid w:val="008D5147"/>
    <w:rsid w:val="008D549F"/>
    <w:rsid w:val="008D57FD"/>
    <w:rsid w:val="008D5A27"/>
    <w:rsid w:val="008D5AD9"/>
    <w:rsid w:val="008D659F"/>
    <w:rsid w:val="008D6785"/>
    <w:rsid w:val="008D686E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9BC"/>
    <w:rsid w:val="008E1CA5"/>
    <w:rsid w:val="008E1EE3"/>
    <w:rsid w:val="008E212C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548"/>
    <w:rsid w:val="008E4630"/>
    <w:rsid w:val="008E482C"/>
    <w:rsid w:val="008E4A91"/>
    <w:rsid w:val="008E4A9C"/>
    <w:rsid w:val="008E4D17"/>
    <w:rsid w:val="008E4F36"/>
    <w:rsid w:val="008E5B62"/>
    <w:rsid w:val="008E5BF4"/>
    <w:rsid w:val="008E5CDA"/>
    <w:rsid w:val="008E5DF6"/>
    <w:rsid w:val="008E5E6C"/>
    <w:rsid w:val="008E6031"/>
    <w:rsid w:val="008E67CE"/>
    <w:rsid w:val="008E6933"/>
    <w:rsid w:val="008E6E94"/>
    <w:rsid w:val="008E6FDC"/>
    <w:rsid w:val="008E72B3"/>
    <w:rsid w:val="008E7C23"/>
    <w:rsid w:val="008E7DFE"/>
    <w:rsid w:val="008F0222"/>
    <w:rsid w:val="008F032F"/>
    <w:rsid w:val="008F0A09"/>
    <w:rsid w:val="008F0A64"/>
    <w:rsid w:val="008F13E0"/>
    <w:rsid w:val="008F1409"/>
    <w:rsid w:val="008F1539"/>
    <w:rsid w:val="008F1AF8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505"/>
    <w:rsid w:val="009007A3"/>
    <w:rsid w:val="009011E8"/>
    <w:rsid w:val="009014BE"/>
    <w:rsid w:val="00901D77"/>
    <w:rsid w:val="00901EDE"/>
    <w:rsid w:val="009022AD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F7"/>
    <w:rsid w:val="00904DA1"/>
    <w:rsid w:val="00905087"/>
    <w:rsid w:val="00905495"/>
    <w:rsid w:val="00905B00"/>
    <w:rsid w:val="0090610E"/>
    <w:rsid w:val="0090639E"/>
    <w:rsid w:val="009067A3"/>
    <w:rsid w:val="00906981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805"/>
    <w:rsid w:val="00912970"/>
    <w:rsid w:val="009130BC"/>
    <w:rsid w:val="00913748"/>
    <w:rsid w:val="009139E1"/>
    <w:rsid w:val="00913C01"/>
    <w:rsid w:val="00913CC6"/>
    <w:rsid w:val="0091408F"/>
    <w:rsid w:val="009144E3"/>
    <w:rsid w:val="00914FDE"/>
    <w:rsid w:val="009151AF"/>
    <w:rsid w:val="00915405"/>
    <w:rsid w:val="0091559D"/>
    <w:rsid w:val="00915885"/>
    <w:rsid w:val="00916092"/>
    <w:rsid w:val="00916261"/>
    <w:rsid w:val="009162FD"/>
    <w:rsid w:val="00916BED"/>
    <w:rsid w:val="00916E81"/>
    <w:rsid w:val="00916ECA"/>
    <w:rsid w:val="00916EF1"/>
    <w:rsid w:val="009171ED"/>
    <w:rsid w:val="009174E5"/>
    <w:rsid w:val="0091790C"/>
    <w:rsid w:val="009201F4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207"/>
    <w:rsid w:val="009239C9"/>
    <w:rsid w:val="00923C93"/>
    <w:rsid w:val="0092458B"/>
    <w:rsid w:val="009265F8"/>
    <w:rsid w:val="00926757"/>
    <w:rsid w:val="00926EAC"/>
    <w:rsid w:val="0092707C"/>
    <w:rsid w:val="00927DE4"/>
    <w:rsid w:val="009300DA"/>
    <w:rsid w:val="0093080C"/>
    <w:rsid w:val="00931043"/>
    <w:rsid w:val="00931252"/>
    <w:rsid w:val="009317AC"/>
    <w:rsid w:val="009317D2"/>
    <w:rsid w:val="0093187C"/>
    <w:rsid w:val="00931A34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F46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FB"/>
    <w:rsid w:val="00936629"/>
    <w:rsid w:val="00936782"/>
    <w:rsid w:val="009367E3"/>
    <w:rsid w:val="009369FF"/>
    <w:rsid w:val="00936BA0"/>
    <w:rsid w:val="00936BF6"/>
    <w:rsid w:val="00940760"/>
    <w:rsid w:val="009409A0"/>
    <w:rsid w:val="009409E8"/>
    <w:rsid w:val="00940BD7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3BCD"/>
    <w:rsid w:val="00944115"/>
    <w:rsid w:val="0094501A"/>
    <w:rsid w:val="0094524E"/>
    <w:rsid w:val="0094533E"/>
    <w:rsid w:val="00945364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1DAC"/>
    <w:rsid w:val="009525EE"/>
    <w:rsid w:val="009525F1"/>
    <w:rsid w:val="00952870"/>
    <w:rsid w:val="00952C55"/>
    <w:rsid w:val="00952D66"/>
    <w:rsid w:val="00953635"/>
    <w:rsid w:val="009539B2"/>
    <w:rsid w:val="00953B99"/>
    <w:rsid w:val="00953C1E"/>
    <w:rsid w:val="00954CB9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34B2"/>
    <w:rsid w:val="009637F2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899"/>
    <w:rsid w:val="00965C8A"/>
    <w:rsid w:val="00965DD5"/>
    <w:rsid w:val="00965E7F"/>
    <w:rsid w:val="009668A1"/>
    <w:rsid w:val="00966E33"/>
    <w:rsid w:val="00966F95"/>
    <w:rsid w:val="00967473"/>
    <w:rsid w:val="00967567"/>
    <w:rsid w:val="009679ED"/>
    <w:rsid w:val="00967BFE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D74"/>
    <w:rsid w:val="00972215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B73"/>
    <w:rsid w:val="00973BD4"/>
    <w:rsid w:val="00973F19"/>
    <w:rsid w:val="00973FC1"/>
    <w:rsid w:val="00974188"/>
    <w:rsid w:val="0097435E"/>
    <w:rsid w:val="00974738"/>
    <w:rsid w:val="0097480D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A4C"/>
    <w:rsid w:val="00981EC0"/>
    <w:rsid w:val="00982254"/>
    <w:rsid w:val="009825C4"/>
    <w:rsid w:val="00982717"/>
    <w:rsid w:val="00982EA1"/>
    <w:rsid w:val="00983238"/>
    <w:rsid w:val="009833C4"/>
    <w:rsid w:val="00983F1D"/>
    <w:rsid w:val="00984102"/>
    <w:rsid w:val="009843CF"/>
    <w:rsid w:val="0098475C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4BB"/>
    <w:rsid w:val="0099071B"/>
    <w:rsid w:val="00990D33"/>
    <w:rsid w:val="00990D3F"/>
    <w:rsid w:val="00990F86"/>
    <w:rsid w:val="0099114C"/>
    <w:rsid w:val="00991259"/>
    <w:rsid w:val="00991519"/>
    <w:rsid w:val="009916E6"/>
    <w:rsid w:val="0099170B"/>
    <w:rsid w:val="00991957"/>
    <w:rsid w:val="00991C1B"/>
    <w:rsid w:val="009923BA"/>
    <w:rsid w:val="00992D18"/>
    <w:rsid w:val="009930FC"/>
    <w:rsid w:val="00993181"/>
    <w:rsid w:val="0099323D"/>
    <w:rsid w:val="00993520"/>
    <w:rsid w:val="0099391B"/>
    <w:rsid w:val="00993AF2"/>
    <w:rsid w:val="00993CED"/>
    <w:rsid w:val="00994686"/>
    <w:rsid w:val="00994DF1"/>
    <w:rsid w:val="00995016"/>
    <w:rsid w:val="0099516E"/>
    <w:rsid w:val="00995C9F"/>
    <w:rsid w:val="00995E42"/>
    <w:rsid w:val="00995F88"/>
    <w:rsid w:val="00996386"/>
    <w:rsid w:val="009968B4"/>
    <w:rsid w:val="00996C54"/>
    <w:rsid w:val="00996D12"/>
    <w:rsid w:val="0099710F"/>
    <w:rsid w:val="009979FA"/>
    <w:rsid w:val="00997A0A"/>
    <w:rsid w:val="00997A35"/>
    <w:rsid w:val="00997CF9"/>
    <w:rsid w:val="00997D41"/>
    <w:rsid w:val="00997E92"/>
    <w:rsid w:val="009A02E8"/>
    <w:rsid w:val="009A07BC"/>
    <w:rsid w:val="009A1800"/>
    <w:rsid w:val="009A1D0A"/>
    <w:rsid w:val="009A277C"/>
    <w:rsid w:val="009A2BB8"/>
    <w:rsid w:val="009A3847"/>
    <w:rsid w:val="009A3A10"/>
    <w:rsid w:val="009A3D2B"/>
    <w:rsid w:val="009A4162"/>
    <w:rsid w:val="009A481B"/>
    <w:rsid w:val="009A4D00"/>
    <w:rsid w:val="009A4D0C"/>
    <w:rsid w:val="009A5132"/>
    <w:rsid w:val="009A592B"/>
    <w:rsid w:val="009A597A"/>
    <w:rsid w:val="009A62BE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2ED"/>
    <w:rsid w:val="009B5901"/>
    <w:rsid w:val="009B5B26"/>
    <w:rsid w:val="009B5BDE"/>
    <w:rsid w:val="009B5E48"/>
    <w:rsid w:val="009B5E8B"/>
    <w:rsid w:val="009B6058"/>
    <w:rsid w:val="009B64FC"/>
    <w:rsid w:val="009B6ABC"/>
    <w:rsid w:val="009B6C94"/>
    <w:rsid w:val="009B7054"/>
    <w:rsid w:val="009B79B0"/>
    <w:rsid w:val="009B7ABB"/>
    <w:rsid w:val="009B7C81"/>
    <w:rsid w:val="009B7F41"/>
    <w:rsid w:val="009C10EE"/>
    <w:rsid w:val="009C1317"/>
    <w:rsid w:val="009C20D1"/>
    <w:rsid w:val="009C2398"/>
    <w:rsid w:val="009C275A"/>
    <w:rsid w:val="009C2AC4"/>
    <w:rsid w:val="009C2C59"/>
    <w:rsid w:val="009C40D3"/>
    <w:rsid w:val="009C45F9"/>
    <w:rsid w:val="009C4713"/>
    <w:rsid w:val="009C4B17"/>
    <w:rsid w:val="009C4BCE"/>
    <w:rsid w:val="009C4BDB"/>
    <w:rsid w:val="009C56A4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D0191"/>
    <w:rsid w:val="009D050F"/>
    <w:rsid w:val="009D0750"/>
    <w:rsid w:val="009D0F80"/>
    <w:rsid w:val="009D0F9D"/>
    <w:rsid w:val="009D173D"/>
    <w:rsid w:val="009D18E4"/>
    <w:rsid w:val="009D1CCD"/>
    <w:rsid w:val="009D1D71"/>
    <w:rsid w:val="009D2239"/>
    <w:rsid w:val="009D225D"/>
    <w:rsid w:val="009D24D4"/>
    <w:rsid w:val="009D2700"/>
    <w:rsid w:val="009D2C7A"/>
    <w:rsid w:val="009D2F5A"/>
    <w:rsid w:val="009D31D0"/>
    <w:rsid w:val="009D31D3"/>
    <w:rsid w:val="009D3755"/>
    <w:rsid w:val="009D3AE6"/>
    <w:rsid w:val="009D3D94"/>
    <w:rsid w:val="009D4301"/>
    <w:rsid w:val="009D4331"/>
    <w:rsid w:val="009D43D5"/>
    <w:rsid w:val="009D45A0"/>
    <w:rsid w:val="009D4BFE"/>
    <w:rsid w:val="009D4F93"/>
    <w:rsid w:val="009D508D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919"/>
    <w:rsid w:val="009D7C7D"/>
    <w:rsid w:val="009E009E"/>
    <w:rsid w:val="009E0146"/>
    <w:rsid w:val="009E08A8"/>
    <w:rsid w:val="009E0979"/>
    <w:rsid w:val="009E0D5E"/>
    <w:rsid w:val="009E0DC4"/>
    <w:rsid w:val="009E1092"/>
    <w:rsid w:val="009E10A5"/>
    <w:rsid w:val="009E1133"/>
    <w:rsid w:val="009E1CAD"/>
    <w:rsid w:val="009E228F"/>
    <w:rsid w:val="009E244D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5007"/>
    <w:rsid w:val="009E5314"/>
    <w:rsid w:val="009E56A8"/>
    <w:rsid w:val="009E573B"/>
    <w:rsid w:val="009E577B"/>
    <w:rsid w:val="009E5CBE"/>
    <w:rsid w:val="009E60A1"/>
    <w:rsid w:val="009E62BE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5D8"/>
    <w:rsid w:val="009F1C2A"/>
    <w:rsid w:val="009F1C8A"/>
    <w:rsid w:val="009F21AA"/>
    <w:rsid w:val="009F22E0"/>
    <w:rsid w:val="009F2327"/>
    <w:rsid w:val="009F3118"/>
    <w:rsid w:val="009F342C"/>
    <w:rsid w:val="009F3436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7E1"/>
    <w:rsid w:val="009F4AA5"/>
    <w:rsid w:val="009F4F45"/>
    <w:rsid w:val="009F5012"/>
    <w:rsid w:val="009F5214"/>
    <w:rsid w:val="009F55B2"/>
    <w:rsid w:val="009F595E"/>
    <w:rsid w:val="009F5AD3"/>
    <w:rsid w:val="009F5EDC"/>
    <w:rsid w:val="009F6398"/>
    <w:rsid w:val="009F64F1"/>
    <w:rsid w:val="009F6AE0"/>
    <w:rsid w:val="009F6E73"/>
    <w:rsid w:val="009F72AB"/>
    <w:rsid w:val="009F7B98"/>
    <w:rsid w:val="009F7C63"/>
    <w:rsid w:val="009F7D4B"/>
    <w:rsid w:val="009F7EE3"/>
    <w:rsid w:val="00A006DD"/>
    <w:rsid w:val="00A007DC"/>
    <w:rsid w:val="00A00EDA"/>
    <w:rsid w:val="00A00F62"/>
    <w:rsid w:val="00A01135"/>
    <w:rsid w:val="00A01689"/>
    <w:rsid w:val="00A0180B"/>
    <w:rsid w:val="00A01C1A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2CB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E9D"/>
    <w:rsid w:val="00A07E1A"/>
    <w:rsid w:val="00A10210"/>
    <w:rsid w:val="00A10530"/>
    <w:rsid w:val="00A112FC"/>
    <w:rsid w:val="00A114FC"/>
    <w:rsid w:val="00A117B4"/>
    <w:rsid w:val="00A11FBF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C4C"/>
    <w:rsid w:val="00A14F25"/>
    <w:rsid w:val="00A14F3D"/>
    <w:rsid w:val="00A15407"/>
    <w:rsid w:val="00A15A70"/>
    <w:rsid w:val="00A15B4F"/>
    <w:rsid w:val="00A15C21"/>
    <w:rsid w:val="00A16438"/>
    <w:rsid w:val="00A1671D"/>
    <w:rsid w:val="00A17333"/>
    <w:rsid w:val="00A175BC"/>
    <w:rsid w:val="00A17798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D45"/>
    <w:rsid w:val="00A20D90"/>
    <w:rsid w:val="00A20ED4"/>
    <w:rsid w:val="00A211BE"/>
    <w:rsid w:val="00A214B5"/>
    <w:rsid w:val="00A21588"/>
    <w:rsid w:val="00A21B22"/>
    <w:rsid w:val="00A21C3B"/>
    <w:rsid w:val="00A22268"/>
    <w:rsid w:val="00A22348"/>
    <w:rsid w:val="00A22470"/>
    <w:rsid w:val="00A229FC"/>
    <w:rsid w:val="00A22CAC"/>
    <w:rsid w:val="00A22D51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649"/>
    <w:rsid w:val="00A326E9"/>
    <w:rsid w:val="00A3274C"/>
    <w:rsid w:val="00A327E2"/>
    <w:rsid w:val="00A33533"/>
    <w:rsid w:val="00A33CCB"/>
    <w:rsid w:val="00A34097"/>
    <w:rsid w:val="00A348AA"/>
    <w:rsid w:val="00A34E3A"/>
    <w:rsid w:val="00A3514B"/>
    <w:rsid w:val="00A35152"/>
    <w:rsid w:val="00A35402"/>
    <w:rsid w:val="00A35447"/>
    <w:rsid w:val="00A35520"/>
    <w:rsid w:val="00A356C5"/>
    <w:rsid w:val="00A35793"/>
    <w:rsid w:val="00A3580A"/>
    <w:rsid w:val="00A35F9D"/>
    <w:rsid w:val="00A36142"/>
    <w:rsid w:val="00A3646A"/>
    <w:rsid w:val="00A36981"/>
    <w:rsid w:val="00A3703D"/>
    <w:rsid w:val="00A3736B"/>
    <w:rsid w:val="00A379D2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3152"/>
    <w:rsid w:val="00A432F9"/>
    <w:rsid w:val="00A433AF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085"/>
    <w:rsid w:val="00A465C7"/>
    <w:rsid w:val="00A46790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D81"/>
    <w:rsid w:val="00A52F73"/>
    <w:rsid w:val="00A5371B"/>
    <w:rsid w:val="00A539BE"/>
    <w:rsid w:val="00A53A7A"/>
    <w:rsid w:val="00A54106"/>
    <w:rsid w:val="00A54536"/>
    <w:rsid w:val="00A54548"/>
    <w:rsid w:val="00A54664"/>
    <w:rsid w:val="00A54868"/>
    <w:rsid w:val="00A54998"/>
    <w:rsid w:val="00A54BB6"/>
    <w:rsid w:val="00A54D0D"/>
    <w:rsid w:val="00A54D25"/>
    <w:rsid w:val="00A54F06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64F"/>
    <w:rsid w:val="00A65703"/>
    <w:rsid w:val="00A65787"/>
    <w:rsid w:val="00A65A95"/>
    <w:rsid w:val="00A65C33"/>
    <w:rsid w:val="00A665C0"/>
    <w:rsid w:val="00A6681A"/>
    <w:rsid w:val="00A66957"/>
    <w:rsid w:val="00A66FF3"/>
    <w:rsid w:val="00A67088"/>
    <w:rsid w:val="00A672E0"/>
    <w:rsid w:val="00A6736D"/>
    <w:rsid w:val="00A6737D"/>
    <w:rsid w:val="00A673E1"/>
    <w:rsid w:val="00A6759C"/>
    <w:rsid w:val="00A67778"/>
    <w:rsid w:val="00A679B8"/>
    <w:rsid w:val="00A67B34"/>
    <w:rsid w:val="00A7027E"/>
    <w:rsid w:val="00A70555"/>
    <w:rsid w:val="00A70987"/>
    <w:rsid w:val="00A70C52"/>
    <w:rsid w:val="00A70D7A"/>
    <w:rsid w:val="00A70FED"/>
    <w:rsid w:val="00A71000"/>
    <w:rsid w:val="00A71DCB"/>
    <w:rsid w:val="00A7201F"/>
    <w:rsid w:val="00A7229F"/>
    <w:rsid w:val="00A725E2"/>
    <w:rsid w:val="00A72727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4A36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D31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21E"/>
    <w:rsid w:val="00A915BC"/>
    <w:rsid w:val="00A91759"/>
    <w:rsid w:val="00A91C08"/>
    <w:rsid w:val="00A91CDC"/>
    <w:rsid w:val="00A91E76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71C"/>
    <w:rsid w:val="00A95BCE"/>
    <w:rsid w:val="00A960E9"/>
    <w:rsid w:val="00A96319"/>
    <w:rsid w:val="00A96604"/>
    <w:rsid w:val="00A969DD"/>
    <w:rsid w:val="00A96FB9"/>
    <w:rsid w:val="00A971B4"/>
    <w:rsid w:val="00A97278"/>
    <w:rsid w:val="00A97825"/>
    <w:rsid w:val="00A9791F"/>
    <w:rsid w:val="00A97DFB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F1D"/>
    <w:rsid w:val="00AA3225"/>
    <w:rsid w:val="00AA3384"/>
    <w:rsid w:val="00AA3ADB"/>
    <w:rsid w:val="00AA3CFA"/>
    <w:rsid w:val="00AA3DC3"/>
    <w:rsid w:val="00AA3DD9"/>
    <w:rsid w:val="00AA3E23"/>
    <w:rsid w:val="00AA440A"/>
    <w:rsid w:val="00AA4B07"/>
    <w:rsid w:val="00AA5532"/>
    <w:rsid w:val="00AA58A0"/>
    <w:rsid w:val="00AA5D6F"/>
    <w:rsid w:val="00AA5EE6"/>
    <w:rsid w:val="00AA61A7"/>
    <w:rsid w:val="00AA73A8"/>
    <w:rsid w:val="00AA766D"/>
    <w:rsid w:val="00AB03E3"/>
    <w:rsid w:val="00AB06A9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6B0"/>
    <w:rsid w:val="00AB3899"/>
    <w:rsid w:val="00AB393B"/>
    <w:rsid w:val="00AB3D00"/>
    <w:rsid w:val="00AB3D8A"/>
    <w:rsid w:val="00AB3FB1"/>
    <w:rsid w:val="00AB402F"/>
    <w:rsid w:val="00AB40FC"/>
    <w:rsid w:val="00AB4CDC"/>
    <w:rsid w:val="00AB520D"/>
    <w:rsid w:val="00AB5470"/>
    <w:rsid w:val="00AB54E8"/>
    <w:rsid w:val="00AB5B07"/>
    <w:rsid w:val="00AB5DFE"/>
    <w:rsid w:val="00AB6577"/>
    <w:rsid w:val="00AB6B18"/>
    <w:rsid w:val="00AB7B90"/>
    <w:rsid w:val="00AC013E"/>
    <w:rsid w:val="00AC035D"/>
    <w:rsid w:val="00AC0F3B"/>
    <w:rsid w:val="00AC12A9"/>
    <w:rsid w:val="00AC12FB"/>
    <w:rsid w:val="00AC1380"/>
    <w:rsid w:val="00AC1518"/>
    <w:rsid w:val="00AC1825"/>
    <w:rsid w:val="00AC1B18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44F"/>
    <w:rsid w:val="00AC44F5"/>
    <w:rsid w:val="00AC4B7E"/>
    <w:rsid w:val="00AC4E60"/>
    <w:rsid w:val="00AC51F5"/>
    <w:rsid w:val="00AC53BC"/>
    <w:rsid w:val="00AC5884"/>
    <w:rsid w:val="00AC5A6B"/>
    <w:rsid w:val="00AC5D69"/>
    <w:rsid w:val="00AC5E68"/>
    <w:rsid w:val="00AC63BD"/>
    <w:rsid w:val="00AC7B47"/>
    <w:rsid w:val="00AD01DA"/>
    <w:rsid w:val="00AD058F"/>
    <w:rsid w:val="00AD0B30"/>
    <w:rsid w:val="00AD0EEC"/>
    <w:rsid w:val="00AD0EF2"/>
    <w:rsid w:val="00AD1570"/>
    <w:rsid w:val="00AD1914"/>
    <w:rsid w:val="00AD19AF"/>
    <w:rsid w:val="00AD1ABA"/>
    <w:rsid w:val="00AD1AF7"/>
    <w:rsid w:val="00AD2457"/>
    <w:rsid w:val="00AD290D"/>
    <w:rsid w:val="00AD2CE2"/>
    <w:rsid w:val="00AD2FCA"/>
    <w:rsid w:val="00AD3D15"/>
    <w:rsid w:val="00AD3E8B"/>
    <w:rsid w:val="00AD42B9"/>
    <w:rsid w:val="00AD4398"/>
    <w:rsid w:val="00AD471A"/>
    <w:rsid w:val="00AD491A"/>
    <w:rsid w:val="00AD4A83"/>
    <w:rsid w:val="00AD4B40"/>
    <w:rsid w:val="00AD554C"/>
    <w:rsid w:val="00AD56A8"/>
    <w:rsid w:val="00AD5BBD"/>
    <w:rsid w:val="00AD6573"/>
    <w:rsid w:val="00AD6D25"/>
    <w:rsid w:val="00AD70A2"/>
    <w:rsid w:val="00AD736A"/>
    <w:rsid w:val="00AD73DB"/>
    <w:rsid w:val="00AD7B1D"/>
    <w:rsid w:val="00AD7DAA"/>
    <w:rsid w:val="00AE0139"/>
    <w:rsid w:val="00AE02C8"/>
    <w:rsid w:val="00AE03C4"/>
    <w:rsid w:val="00AE07EB"/>
    <w:rsid w:val="00AE0977"/>
    <w:rsid w:val="00AE0A10"/>
    <w:rsid w:val="00AE0A72"/>
    <w:rsid w:val="00AE0B88"/>
    <w:rsid w:val="00AE175E"/>
    <w:rsid w:val="00AE1D3E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CF7"/>
    <w:rsid w:val="00AE6113"/>
    <w:rsid w:val="00AE666F"/>
    <w:rsid w:val="00AE6841"/>
    <w:rsid w:val="00AE6939"/>
    <w:rsid w:val="00AE6BB8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1061"/>
    <w:rsid w:val="00AF1FDE"/>
    <w:rsid w:val="00AF2090"/>
    <w:rsid w:val="00AF2204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A33"/>
    <w:rsid w:val="00AF3F63"/>
    <w:rsid w:val="00AF4161"/>
    <w:rsid w:val="00AF42BD"/>
    <w:rsid w:val="00AF42D4"/>
    <w:rsid w:val="00AF4947"/>
    <w:rsid w:val="00AF4B85"/>
    <w:rsid w:val="00AF5277"/>
    <w:rsid w:val="00AF557B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BEB"/>
    <w:rsid w:val="00AF6C43"/>
    <w:rsid w:val="00AF6D4E"/>
    <w:rsid w:val="00AF6FD7"/>
    <w:rsid w:val="00AF7291"/>
    <w:rsid w:val="00AF76E3"/>
    <w:rsid w:val="00AF77D8"/>
    <w:rsid w:val="00AF78F9"/>
    <w:rsid w:val="00AF79ED"/>
    <w:rsid w:val="00AF7CA0"/>
    <w:rsid w:val="00AF7D02"/>
    <w:rsid w:val="00B00C16"/>
    <w:rsid w:val="00B00E00"/>
    <w:rsid w:val="00B0135D"/>
    <w:rsid w:val="00B01571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F65"/>
    <w:rsid w:val="00B0652B"/>
    <w:rsid w:val="00B066F5"/>
    <w:rsid w:val="00B06ACC"/>
    <w:rsid w:val="00B07708"/>
    <w:rsid w:val="00B07A10"/>
    <w:rsid w:val="00B07D96"/>
    <w:rsid w:val="00B10092"/>
    <w:rsid w:val="00B103DA"/>
    <w:rsid w:val="00B107D4"/>
    <w:rsid w:val="00B10B5F"/>
    <w:rsid w:val="00B10DA2"/>
    <w:rsid w:val="00B10EBD"/>
    <w:rsid w:val="00B11031"/>
    <w:rsid w:val="00B11A1C"/>
    <w:rsid w:val="00B11BD8"/>
    <w:rsid w:val="00B121BA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642"/>
    <w:rsid w:val="00B138C5"/>
    <w:rsid w:val="00B13D4B"/>
    <w:rsid w:val="00B13DC2"/>
    <w:rsid w:val="00B13DE9"/>
    <w:rsid w:val="00B14167"/>
    <w:rsid w:val="00B14452"/>
    <w:rsid w:val="00B149EC"/>
    <w:rsid w:val="00B14E28"/>
    <w:rsid w:val="00B15015"/>
    <w:rsid w:val="00B1531B"/>
    <w:rsid w:val="00B15514"/>
    <w:rsid w:val="00B15557"/>
    <w:rsid w:val="00B15E26"/>
    <w:rsid w:val="00B15E86"/>
    <w:rsid w:val="00B163E4"/>
    <w:rsid w:val="00B16A56"/>
    <w:rsid w:val="00B16B74"/>
    <w:rsid w:val="00B16BFD"/>
    <w:rsid w:val="00B16C69"/>
    <w:rsid w:val="00B16F3C"/>
    <w:rsid w:val="00B17219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6E8"/>
    <w:rsid w:val="00B227A5"/>
    <w:rsid w:val="00B22B83"/>
    <w:rsid w:val="00B22F42"/>
    <w:rsid w:val="00B23107"/>
    <w:rsid w:val="00B232C7"/>
    <w:rsid w:val="00B23450"/>
    <w:rsid w:val="00B235B2"/>
    <w:rsid w:val="00B23915"/>
    <w:rsid w:val="00B23D2E"/>
    <w:rsid w:val="00B244B6"/>
    <w:rsid w:val="00B24A1A"/>
    <w:rsid w:val="00B25080"/>
    <w:rsid w:val="00B2516A"/>
    <w:rsid w:val="00B2588A"/>
    <w:rsid w:val="00B258B9"/>
    <w:rsid w:val="00B25B16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FBF"/>
    <w:rsid w:val="00B3117B"/>
    <w:rsid w:val="00B3171C"/>
    <w:rsid w:val="00B31BD9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27"/>
    <w:rsid w:val="00B43AA5"/>
    <w:rsid w:val="00B446F6"/>
    <w:rsid w:val="00B4478B"/>
    <w:rsid w:val="00B44CF6"/>
    <w:rsid w:val="00B45EE6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1F0"/>
    <w:rsid w:val="00B50243"/>
    <w:rsid w:val="00B50CBE"/>
    <w:rsid w:val="00B5136A"/>
    <w:rsid w:val="00B5138B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AA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778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EC8"/>
    <w:rsid w:val="00B64F1F"/>
    <w:rsid w:val="00B64F58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6A3"/>
    <w:rsid w:val="00B67AB8"/>
    <w:rsid w:val="00B67D1E"/>
    <w:rsid w:val="00B70222"/>
    <w:rsid w:val="00B70815"/>
    <w:rsid w:val="00B708DD"/>
    <w:rsid w:val="00B70A4E"/>
    <w:rsid w:val="00B70C48"/>
    <w:rsid w:val="00B70E10"/>
    <w:rsid w:val="00B7114B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595A"/>
    <w:rsid w:val="00B76222"/>
    <w:rsid w:val="00B763D5"/>
    <w:rsid w:val="00B7676D"/>
    <w:rsid w:val="00B768E8"/>
    <w:rsid w:val="00B7736E"/>
    <w:rsid w:val="00B77E8E"/>
    <w:rsid w:val="00B80065"/>
    <w:rsid w:val="00B80073"/>
    <w:rsid w:val="00B811F5"/>
    <w:rsid w:val="00B81441"/>
    <w:rsid w:val="00B815F3"/>
    <w:rsid w:val="00B81952"/>
    <w:rsid w:val="00B81B7A"/>
    <w:rsid w:val="00B81DAC"/>
    <w:rsid w:val="00B82056"/>
    <w:rsid w:val="00B8212B"/>
    <w:rsid w:val="00B8252F"/>
    <w:rsid w:val="00B827A6"/>
    <w:rsid w:val="00B829B2"/>
    <w:rsid w:val="00B82BA2"/>
    <w:rsid w:val="00B82E6A"/>
    <w:rsid w:val="00B82F6A"/>
    <w:rsid w:val="00B834B2"/>
    <w:rsid w:val="00B83854"/>
    <w:rsid w:val="00B8388F"/>
    <w:rsid w:val="00B846A9"/>
    <w:rsid w:val="00B84890"/>
    <w:rsid w:val="00B84E77"/>
    <w:rsid w:val="00B852A3"/>
    <w:rsid w:val="00B854EC"/>
    <w:rsid w:val="00B855F0"/>
    <w:rsid w:val="00B868CA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4AB"/>
    <w:rsid w:val="00B91535"/>
    <w:rsid w:val="00B91577"/>
    <w:rsid w:val="00B917A6"/>
    <w:rsid w:val="00B917D2"/>
    <w:rsid w:val="00B918B0"/>
    <w:rsid w:val="00B91F67"/>
    <w:rsid w:val="00B92201"/>
    <w:rsid w:val="00B922F3"/>
    <w:rsid w:val="00B923DD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A39"/>
    <w:rsid w:val="00B95E52"/>
    <w:rsid w:val="00B96082"/>
    <w:rsid w:val="00B961A9"/>
    <w:rsid w:val="00B962CF"/>
    <w:rsid w:val="00B9659F"/>
    <w:rsid w:val="00B969D0"/>
    <w:rsid w:val="00B96E28"/>
    <w:rsid w:val="00B96E55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A79"/>
    <w:rsid w:val="00BA1B32"/>
    <w:rsid w:val="00BA1F95"/>
    <w:rsid w:val="00BA20BD"/>
    <w:rsid w:val="00BA210E"/>
    <w:rsid w:val="00BA2320"/>
    <w:rsid w:val="00BA2543"/>
    <w:rsid w:val="00BA278E"/>
    <w:rsid w:val="00BA28F9"/>
    <w:rsid w:val="00BA2F2F"/>
    <w:rsid w:val="00BA35C9"/>
    <w:rsid w:val="00BA4134"/>
    <w:rsid w:val="00BA42D6"/>
    <w:rsid w:val="00BA4988"/>
    <w:rsid w:val="00BA49E2"/>
    <w:rsid w:val="00BA4A68"/>
    <w:rsid w:val="00BA4D14"/>
    <w:rsid w:val="00BA5004"/>
    <w:rsid w:val="00BA55AD"/>
    <w:rsid w:val="00BA5B26"/>
    <w:rsid w:val="00BA6949"/>
    <w:rsid w:val="00BA6A13"/>
    <w:rsid w:val="00BA6B10"/>
    <w:rsid w:val="00BA6B86"/>
    <w:rsid w:val="00BA6D58"/>
    <w:rsid w:val="00BA7080"/>
    <w:rsid w:val="00BA70BF"/>
    <w:rsid w:val="00BA79DC"/>
    <w:rsid w:val="00BA7AED"/>
    <w:rsid w:val="00BB06C1"/>
    <w:rsid w:val="00BB0BAD"/>
    <w:rsid w:val="00BB1134"/>
    <w:rsid w:val="00BB12CC"/>
    <w:rsid w:val="00BB14F5"/>
    <w:rsid w:val="00BB1584"/>
    <w:rsid w:val="00BB15AF"/>
    <w:rsid w:val="00BB1A67"/>
    <w:rsid w:val="00BB1C21"/>
    <w:rsid w:val="00BB1CF1"/>
    <w:rsid w:val="00BB1DDC"/>
    <w:rsid w:val="00BB205F"/>
    <w:rsid w:val="00BB2113"/>
    <w:rsid w:val="00BB26F3"/>
    <w:rsid w:val="00BB2EC7"/>
    <w:rsid w:val="00BB3109"/>
    <w:rsid w:val="00BB3211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258"/>
    <w:rsid w:val="00BB53BE"/>
    <w:rsid w:val="00BB5E75"/>
    <w:rsid w:val="00BB5F8F"/>
    <w:rsid w:val="00BB6041"/>
    <w:rsid w:val="00BB61EA"/>
    <w:rsid w:val="00BB6350"/>
    <w:rsid w:val="00BB6692"/>
    <w:rsid w:val="00BB6736"/>
    <w:rsid w:val="00BB674A"/>
    <w:rsid w:val="00BB6BF2"/>
    <w:rsid w:val="00BB6C5F"/>
    <w:rsid w:val="00BB6F17"/>
    <w:rsid w:val="00BB7068"/>
    <w:rsid w:val="00BB758D"/>
    <w:rsid w:val="00BB7710"/>
    <w:rsid w:val="00BC0673"/>
    <w:rsid w:val="00BC0980"/>
    <w:rsid w:val="00BC0AD4"/>
    <w:rsid w:val="00BC0DA7"/>
    <w:rsid w:val="00BC0EAA"/>
    <w:rsid w:val="00BC10F9"/>
    <w:rsid w:val="00BC1305"/>
    <w:rsid w:val="00BC14BC"/>
    <w:rsid w:val="00BC1646"/>
    <w:rsid w:val="00BC289B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543"/>
    <w:rsid w:val="00BC5ED3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D99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0BC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38"/>
    <w:rsid w:val="00BD515C"/>
    <w:rsid w:val="00BD523D"/>
    <w:rsid w:val="00BD5787"/>
    <w:rsid w:val="00BD5EA3"/>
    <w:rsid w:val="00BD7664"/>
    <w:rsid w:val="00BD77FF"/>
    <w:rsid w:val="00BE002A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C00"/>
    <w:rsid w:val="00BE53B1"/>
    <w:rsid w:val="00BE5588"/>
    <w:rsid w:val="00BE573B"/>
    <w:rsid w:val="00BE6192"/>
    <w:rsid w:val="00BE61B4"/>
    <w:rsid w:val="00BE61C4"/>
    <w:rsid w:val="00BE61F3"/>
    <w:rsid w:val="00BE783C"/>
    <w:rsid w:val="00BE7D22"/>
    <w:rsid w:val="00BE7FAE"/>
    <w:rsid w:val="00BE7FE5"/>
    <w:rsid w:val="00BF02D2"/>
    <w:rsid w:val="00BF0357"/>
    <w:rsid w:val="00BF097D"/>
    <w:rsid w:val="00BF0D68"/>
    <w:rsid w:val="00BF11C1"/>
    <w:rsid w:val="00BF1507"/>
    <w:rsid w:val="00BF159E"/>
    <w:rsid w:val="00BF189B"/>
    <w:rsid w:val="00BF18E7"/>
    <w:rsid w:val="00BF190C"/>
    <w:rsid w:val="00BF19CC"/>
    <w:rsid w:val="00BF1A37"/>
    <w:rsid w:val="00BF1A6E"/>
    <w:rsid w:val="00BF1CC3"/>
    <w:rsid w:val="00BF1F07"/>
    <w:rsid w:val="00BF25DA"/>
    <w:rsid w:val="00BF2D4C"/>
    <w:rsid w:val="00BF2E66"/>
    <w:rsid w:val="00BF3541"/>
    <w:rsid w:val="00BF36B9"/>
    <w:rsid w:val="00BF377C"/>
    <w:rsid w:val="00BF3877"/>
    <w:rsid w:val="00BF39CF"/>
    <w:rsid w:val="00BF3BCA"/>
    <w:rsid w:val="00BF3E81"/>
    <w:rsid w:val="00BF3E8A"/>
    <w:rsid w:val="00BF44EB"/>
    <w:rsid w:val="00BF45D0"/>
    <w:rsid w:val="00BF483D"/>
    <w:rsid w:val="00BF4BDD"/>
    <w:rsid w:val="00BF4DE6"/>
    <w:rsid w:val="00BF5096"/>
    <w:rsid w:val="00BF5904"/>
    <w:rsid w:val="00BF5D29"/>
    <w:rsid w:val="00BF6214"/>
    <w:rsid w:val="00BF6C37"/>
    <w:rsid w:val="00BF7205"/>
    <w:rsid w:val="00BF7362"/>
    <w:rsid w:val="00BF7555"/>
    <w:rsid w:val="00BF7756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2816"/>
    <w:rsid w:val="00C02922"/>
    <w:rsid w:val="00C0302C"/>
    <w:rsid w:val="00C034D7"/>
    <w:rsid w:val="00C036D0"/>
    <w:rsid w:val="00C03BF7"/>
    <w:rsid w:val="00C03F1F"/>
    <w:rsid w:val="00C040EF"/>
    <w:rsid w:val="00C0454F"/>
    <w:rsid w:val="00C04773"/>
    <w:rsid w:val="00C04C1A"/>
    <w:rsid w:val="00C04E3D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96"/>
    <w:rsid w:val="00C066C9"/>
    <w:rsid w:val="00C06901"/>
    <w:rsid w:val="00C06997"/>
    <w:rsid w:val="00C06A22"/>
    <w:rsid w:val="00C06F0A"/>
    <w:rsid w:val="00C0705E"/>
    <w:rsid w:val="00C077CD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807"/>
    <w:rsid w:val="00C12961"/>
    <w:rsid w:val="00C133F1"/>
    <w:rsid w:val="00C135F4"/>
    <w:rsid w:val="00C140D2"/>
    <w:rsid w:val="00C14AC8"/>
    <w:rsid w:val="00C15E67"/>
    <w:rsid w:val="00C16232"/>
    <w:rsid w:val="00C16464"/>
    <w:rsid w:val="00C16725"/>
    <w:rsid w:val="00C16A18"/>
    <w:rsid w:val="00C16AC9"/>
    <w:rsid w:val="00C16C5C"/>
    <w:rsid w:val="00C16E32"/>
    <w:rsid w:val="00C16FC1"/>
    <w:rsid w:val="00C17547"/>
    <w:rsid w:val="00C17676"/>
    <w:rsid w:val="00C17865"/>
    <w:rsid w:val="00C17C19"/>
    <w:rsid w:val="00C203B2"/>
    <w:rsid w:val="00C204B4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B79"/>
    <w:rsid w:val="00C21ED3"/>
    <w:rsid w:val="00C21F39"/>
    <w:rsid w:val="00C226F3"/>
    <w:rsid w:val="00C2276E"/>
    <w:rsid w:val="00C229FD"/>
    <w:rsid w:val="00C23972"/>
    <w:rsid w:val="00C23AEE"/>
    <w:rsid w:val="00C242BE"/>
    <w:rsid w:val="00C244B1"/>
    <w:rsid w:val="00C2472D"/>
    <w:rsid w:val="00C2473E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121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51EC"/>
    <w:rsid w:val="00C3521F"/>
    <w:rsid w:val="00C353EA"/>
    <w:rsid w:val="00C35CD7"/>
    <w:rsid w:val="00C3641D"/>
    <w:rsid w:val="00C368F9"/>
    <w:rsid w:val="00C36993"/>
    <w:rsid w:val="00C36A4C"/>
    <w:rsid w:val="00C36CA6"/>
    <w:rsid w:val="00C36E44"/>
    <w:rsid w:val="00C36FD3"/>
    <w:rsid w:val="00C371AC"/>
    <w:rsid w:val="00C37273"/>
    <w:rsid w:val="00C372C9"/>
    <w:rsid w:val="00C3762E"/>
    <w:rsid w:val="00C37DFA"/>
    <w:rsid w:val="00C37E01"/>
    <w:rsid w:val="00C37F9D"/>
    <w:rsid w:val="00C4001C"/>
    <w:rsid w:val="00C40A7C"/>
    <w:rsid w:val="00C40CFC"/>
    <w:rsid w:val="00C413EB"/>
    <w:rsid w:val="00C4172B"/>
    <w:rsid w:val="00C417A6"/>
    <w:rsid w:val="00C41837"/>
    <w:rsid w:val="00C41855"/>
    <w:rsid w:val="00C41B4F"/>
    <w:rsid w:val="00C41DF2"/>
    <w:rsid w:val="00C41F5C"/>
    <w:rsid w:val="00C42225"/>
    <w:rsid w:val="00C42470"/>
    <w:rsid w:val="00C429C2"/>
    <w:rsid w:val="00C4348B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43E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ADD"/>
    <w:rsid w:val="00C54AF0"/>
    <w:rsid w:val="00C54F1E"/>
    <w:rsid w:val="00C555DE"/>
    <w:rsid w:val="00C558DF"/>
    <w:rsid w:val="00C5595A"/>
    <w:rsid w:val="00C55D7D"/>
    <w:rsid w:val="00C55DCE"/>
    <w:rsid w:val="00C55E3F"/>
    <w:rsid w:val="00C56165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F2"/>
    <w:rsid w:val="00C634F3"/>
    <w:rsid w:val="00C636A8"/>
    <w:rsid w:val="00C63757"/>
    <w:rsid w:val="00C6397C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B24"/>
    <w:rsid w:val="00C65F09"/>
    <w:rsid w:val="00C65FE0"/>
    <w:rsid w:val="00C660A1"/>
    <w:rsid w:val="00C66521"/>
    <w:rsid w:val="00C67816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427"/>
    <w:rsid w:val="00C7383D"/>
    <w:rsid w:val="00C73BBC"/>
    <w:rsid w:val="00C747D8"/>
    <w:rsid w:val="00C74C8A"/>
    <w:rsid w:val="00C74D4D"/>
    <w:rsid w:val="00C75396"/>
    <w:rsid w:val="00C7545E"/>
    <w:rsid w:val="00C75506"/>
    <w:rsid w:val="00C75581"/>
    <w:rsid w:val="00C75834"/>
    <w:rsid w:val="00C759FC"/>
    <w:rsid w:val="00C75A61"/>
    <w:rsid w:val="00C75BDB"/>
    <w:rsid w:val="00C75D1B"/>
    <w:rsid w:val="00C75D58"/>
    <w:rsid w:val="00C762AD"/>
    <w:rsid w:val="00C763D4"/>
    <w:rsid w:val="00C76422"/>
    <w:rsid w:val="00C76A39"/>
    <w:rsid w:val="00C77026"/>
    <w:rsid w:val="00C77080"/>
    <w:rsid w:val="00C7708C"/>
    <w:rsid w:val="00C773A9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303"/>
    <w:rsid w:val="00C82004"/>
    <w:rsid w:val="00C8265E"/>
    <w:rsid w:val="00C82B44"/>
    <w:rsid w:val="00C82B54"/>
    <w:rsid w:val="00C83050"/>
    <w:rsid w:val="00C83170"/>
    <w:rsid w:val="00C83673"/>
    <w:rsid w:val="00C83EC4"/>
    <w:rsid w:val="00C83ED4"/>
    <w:rsid w:val="00C842E3"/>
    <w:rsid w:val="00C84766"/>
    <w:rsid w:val="00C848D1"/>
    <w:rsid w:val="00C849CB"/>
    <w:rsid w:val="00C84CC9"/>
    <w:rsid w:val="00C8507D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1A6"/>
    <w:rsid w:val="00C912C6"/>
    <w:rsid w:val="00C9134E"/>
    <w:rsid w:val="00C913FF"/>
    <w:rsid w:val="00C916A2"/>
    <w:rsid w:val="00C9173B"/>
    <w:rsid w:val="00C917E4"/>
    <w:rsid w:val="00C91BA4"/>
    <w:rsid w:val="00C92230"/>
    <w:rsid w:val="00C92B03"/>
    <w:rsid w:val="00C92DD8"/>
    <w:rsid w:val="00C9368A"/>
    <w:rsid w:val="00C9389E"/>
    <w:rsid w:val="00C938A9"/>
    <w:rsid w:val="00C93A64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420"/>
    <w:rsid w:val="00C95D6F"/>
    <w:rsid w:val="00C95EB9"/>
    <w:rsid w:val="00C95F66"/>
    <w:rsid w:val="00C960BB"/>
    <w:rsid w:val="00C966C8"/>
    <w:rsid w:val="00C96DE7"/>
    <w:rsid w:val="00C97737"/>
    <w:rsid w:val="00CA0032"/>
    <w:rsid w:val="00CA0055"/>
    <w:rsid w:val="00CA0271"/>
    <w:rsid w:val="00CA04CB"/>
    <w:rsid w:val="00CA0691"/>
    <w:rsid w:val="00CA0707"/>
    <w:rsid w:val="00CA0E10"/>
    <w:rsid w:val="00CA1140"/>
    <w:rsid w:val="00CA134F"/>
    <w:rsid w:val="00CA1F86"/>
    <w:rsid w:val="00CA206B"/>
    <w:rsid w:val="00CA224D"/>
    <w:rsid w:val="00CA2492"/>
    <w:rsid w:val="00CA3191"/>
    <w:rsid w:val="00CA360D"/>
    <w:rsid w:val="00CA417E"/>
    <w:rsid w:val="00CA428D"/>
    <w:rsid w:val="00CA4555"/>
    <w:rsid w:val="00CA48E2"/>
    <w:rsid w:val="00CA49AB"/>
    <w:rsid w:val="00CA4AD4"/>
    <w:rsid w:val="00CA4C3E"/>
    <w:rsid w:val="00CA4FC3"/>
    <w:rsid w:val="00CA59D5"/>
    <w:rsid w:val="00CA5CCF"/>
    <w:rsid w:val="00CA5EF8"/>
    <w:rsid w:val="00CA5FFD"/>
    <w:rsid w:val="00CA60E1"/>
    <w:rsid w:val="00CA67A3"/>
    <w:rsid w:val="00CA6B67"/>
    <w:rsid w:val="00CA6BF8"/>
    <w:rsid w:val="00CA6E45"/>
    <w:rsid w:val="00CA6FC1"/>
    <w:rsid w:val="00CA7067"/>
    <w:rsid w:val="00CA724F"/>
    <w:rsid w:val="00CA729F"/>
    <w:rsid w:val="00CA739E"/>
    <w:rsid w:val="00CA74A2"/>
    <w:rsid w:val="00CA78F1"/>
    <w:rsid w:val="00CA7FC9"/>
    <w:rsid w:val="00CB024C"/>
    <w:rsid w:val="00CB06D5"/>
    <w:rsid w:val="00CB0815"/>
    <w:rsid w:val="00CB0A6D"/>
    <w:rsid w:val="00CB0C9F"/>
    <w:rsid w:val="00CB0CE9"/>
    <w:rsid w:val="00CB0D01"/>
    <w:rsid w:val="00CB112C"/>
    <w:rsid w:val="00CB1903"/>
    <w:rsid w:val="00CB1B24"/>
    <w:rsid w:val="00CB1DE9"/>
    <w:rsid w:val="00CB1ED8"/>
    <w:rsid w:val="00CB25ED"/>
    <w:rsid w:val="00CB291E"/>
    <w:rsid w:val="00CB2C4C"/>
    <w:rsid w:val="00CB2D1B"/>
    <w:rsid w:val="00CB2EDD"/>
    <w:rsid w:val="00CB3012"/>
    <w:rsid w:val="00CB3BB2"/>
    <w:rsid w:val="00CB3BD3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B52"/>
    <w:rsid w:val="00CB6DB4"/>
    <w:rsid w:val="00CB6E6F"/>
    <w:rsid w:val="00CB6F34"/>
    <w:rsid w:val="00CB766E"/>
    <w:rsid w:val="00CB7FC6"/>
    <w:rsid w:val="00CC0139"/>
    <w:rsid w:val="00CC01BA"/>
    <w:rsid w:val="00CC0BD2"/>
    <w:rsid w:val="00CC0F8B"/>
    <w:rsid w:val="00CC1352"/>
    <w:rsid w:val="00CC17A3"/>
    <w:rsid w:val="00CC1A64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3FE2"/>
    <w:rsid w:val="00CC40DE"/>
    <w:rsid w:val="00CC4300"/>
    <w:rsid w:val="00CC44D2"/>
    <w:rsid w:val="00CC452A"/>
    <w:rsid w:val="00CC4934"/>
    <w:rsid w:val="00CC4B5A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F57"/>
    <w:rsid w:val="00CD05A6"/>
    <w:rsid w:val="00CD0B81"/>
    <w:rsid w:val="00CD0D0A"/>
    <w:rsid w:val="00CD1637"/>
    <w:rsid w:val="00CD16F0"/>
    <w:rsid w:val="00CD1AFC"/>
    <w:rsid w:val="00CD22FF"/>
    <w:rsid w:val="00CD245C"/>
    <w:rsid w:val="00CD27CF"/>
    <w:rsid w:val="00CD2A51"/>
    <w:rsid w:val="00CD2D1D"/>
    <w:rsid w:val="00CD2D98"/>
    <w:rsid w:val="00CD34B9"/>
    <w:rsid w:val="00CD3B5E"/>
    <w:rsid w:val="00CD3C69"/>
    <w:rsid w:val="00CD3F0E"/>
    <w:rsid w:val="00CD3FB8"/>
    <w:rsid w:val="00CD4072"/>
    <w:rsid w:val="00CD42C8"/>
    <w:rsid w:val="00CD47AE"/>
    <w:rsid w:val="00CD4AD5"/>
    <w:rsid w:val="00CD4BCA"/>
    <w:rsid w:val="00CD4EA3"/>
    <w:rsid w:val="00CD500C"/>
    <w:rsid w:val="00CD5C68"/>
    <w:rsid w:val="00CD62EF"/>
    <w:rsid w:val="00CD648D"/>
    <w:rsid w:val="00CD68FD"/>
    <w:rsid w:val="00CD6A98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87C"/>
    <w:rsid w:val="00CE1B95"/>
    <w:rsid w:val="00CE1E39"/>
    <w:rsid w:val="00CE23AD"/>
    <w:rsid w:val="00CE264B"/>
    <w:rsid w:val="00CE26A6"/>
    <w:rsid w:val="00CE2AC6"/>
    <w:rsid w:val="00CE2BB4"/>
    <w:rsid w:val="00CE2EBA"/>
    <w:rsid w:val="00CE3031"/>
    <w:rsid w:val="00CE3490"/>
    <w:rsid w:val="00CE380E"/>
    <w:rsid w:val="00CE396F"/>
    <w:rsid w:val="00CE39AC"/>
    <w:rsid w:val="00CE3A76"/>
    <w:rsid w:val="00CE3CBF"/>
    <w:rsid w:val="00CE419F"/>
    <w:rsid w:val="00CE4765"/>
    <w:rsid w:val="00CE4C0A"/>
    <w:rsid w:val="00CE50ED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3975"/>
    <w:rsid w:val="00CF4050"/>
    <w:rsid w:val="00CF4295"/>
    <w:rsid w:val="00CF44DE"/>
    <w:rsid w:val="00CF4583"/>
    <w:rsid w:val="00CF47C7"/>
    <w:rsid w:val="00CF4B1E"/>
    <w:rsid w:val="00CF52B5"/>
    <w:rsid w:val="00CF535E"/>
    <w:rsid w:val="00CF54B3"/>
    <w:rsid w:val="00CF5728"/>
    <w:rsid w:val="00CF5A67"/>
    <w:rsid w:val="00CF61DE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90E"/>
    <w:rsid w:val="00CF7913"/>
    <w:rsid w:val="00CF7BB3"/>
    <w:rsid w:val="00D000AC"/>
    <w:rsid w:val="00D00426"/>
    <w:rsid w:val="00D00442"/>
    <w:rsid w:val="00D007E8"/>
    <w:rsid w:val="00D008F0"/>
    <w:rsid w:val="00D00A96"/>
    <w:rsid w:val="00D01566"/>
    <w:rsid w:val="00D017AF"/>
    <w:rsid w:val="00D01ADC"/>
    <w:rsid w:val="00D01BEB"/>
    <w:rsid w:val="00D01CFD"/>
    <w:rsid w:val="00D01EBF"/>
    <w:rsid w:val="00D02289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149B"/>
    <w:rsid w:val="00D11686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04A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67"/>
    <w:rsid w:val="00D2287E"/>
    <w:rsid w:val="00D22A22"/>
    <w:rsid w:val="00D22C16"/>
    <w:rsid w:val="00D230B8"/>
    <w:rsid w:val="00D23392"/>
    <w:rsid w:val="00D23B21"/>
    <w:rsid w:val="00D23C77"/>
    <w:rsid w:val="00D24086"/>
    <w:rsid w:val="00D246E9"/>
    <w:rsid w:val="00D24B5B"/>
    <w:rsid w:val="00D24E4F"/>
    <w:rsid w:val="00D24FD2"/>
    <w:rsid w:val="00D25425"/>
    <w:rsid w:val="00D257D3"/>
    <w:rsid w:val="00D25AC2"/>
    <w:rsid w:val="00D25F4B"/>
    <w:rsid w:val="00D26A52"/>
    <w:rsid w:val="00D26F70"/>
    <w:rsid w:val="00D27080"/>
    <w:rsid w:val="00D2757C"/>
    <w:rsid w:val="00D2790C"/>
    <w:rsid w:val="00D2797A"/>
    <w:rsid w:val="00D27A11"/>
    <w:rsid w:val="00D27BE8"/>
    <w:rsid w:val="00D27CAF"/>
    <w:rsid w:val="00D27D2F"/>
    <w:rsid w:val="00D30265"/>
    <w:rsid w:val="00D30C26"/>
    <w:rsid w:val="00D30DA6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42A"/>
    <w:rsid w:val="00D3244C"/>
    <w:rsid w:val="00D32475"/>
    <w:rsid w:val="00D328CD"/>
    <w:rsid w:val="00D32B72"/>
    <w:rsid w:val="00D32DC0"/>
    <w:rsid w:val="00D32DE5"/>
    <w:rsid w:val="00D332DC"/>
    <w:rsid w:val="00D33725"/>
    <w:rsid w:val="00D337F7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D0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0ED"/>
    <w:rsid w:val="00D4118C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031"/>
    <w:rsid w:val="00D4427C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5DE"/>
    <w:rsid w:val="00D5078C"/>
    <w:rsid w:val="00D508D3"/>
    <w:rsid w:val="00D50E40"/>
    <w:rsid w:val="00D50E51"/>
    <w:rsid w:val="00D50F19"/>
    <w:rsid w:val="00D51AF9"/>
    <w:rsid w:val="00D51F87"/>
    <w:rsid w:val="00D5223C"/>
    <w:rsid w:val="00D522D8"/>
    <w:rsid w:val="00D530C3"/>
    <w:rsid w:val="00D53458"/>
    <w:rsid w:val="00D53698"/>
    <w:rsid w:val="00D54188"/>
    <w:rsid w:val="00D543B5"/>
    <w:rsid w:val="00D54693"/>
    <w:rsid w:val="00D548B6"/>
    <w:rsid w:val="00D54E0E"/>
    <w:rsid w:val="00D54E76"/>
    <w:rsid w:val="00D54FAF"/>
    <w:rsid w:val="00D55163"/>
    <w:rsid w:val="00D555CA"/>
    <w:rsid w:val="00D55775"/>
    <w:rsid w:val="00D55ABA"/>
    <w:rsid w:val="00D56427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9EA"/>
    <w:rsid w:val="00D610C9"/>
    <w:rsid w:val="00D61945"/>
    <w:rsid w:val="00D61E08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70E6"/>
    <w:rsid w:val="00D674B1"/>
    <w:rsid w:val="00D677B0"/>
    <w:rsid w:val="00D67911"/>
    <w:rsid w:val="00D67ED6"/>
    <w:rsid w:val="00D70373"/>
    <w:rsid w:val="00D703BA"/>
    <w:rsid w:val="00D709E2"/>
    <w:rsid w:val="00D71036"/>
    <w:rsid w:val="00D71BBD"/>
    <w:rsid w:val="00D724B9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84C"/>
    <w:rsid w:val="00D75E4E"/>
    <w:rsid w:val="00D75F56"/>
    <w:rsid w:val="00D7603C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2031"/>
    <w:rsid w:val="00D82090"/>
    <w:rsid w:val="00D820CA"/>
    <w:rsid w:val="00D8245D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EC7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97A86"/>
    <w:rsid w:val="00DA032F"/>
    <w:rsid w:val="00DA0873"/>
    <w:rsid w:val="00DA0AC4"/>
    <w:rsid w:val="00DA0ADF"/>
    <w:rsid w:val="00DA0F56"/>
    <w:rsid w:val="00DA1283"/>
    <w:rsid w:val="00DA16FE"/>
    <w:rsid w:val="00DA1C52"/>
    <w:rsid w:val="00DA2034"/>
    <w:rsid w:val="00DA2547"/>
    <w:rsid w:val="00DA2846"/>
    <w:rsid w:val="00DA2B18"/>
    <w:rsid w:val="00DA2F7A"/>
    <w:rsid w:val="00DA3450"/>
    <w:rsid w:val="00DA34A0"/>
    <w:rsid w:val="00DA394A"/>
    <w:rsid w:val="00DA3BB4"/>
    <w:rsid w:val="00DA3C3A"/>
    <w:rsid w:val="00DA4328"/>
    <w:rsid w:val="00DA4330"/>
    <w:rsid w:val="00DA45C7"/>
    <w:rsid w:val="00DA49DC"/>
    <w:rsid w:val="00DA4EB2"/>
    <w:rsid w:val="00DA5648"/>
    <w:rsid w:val="00DA5998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3351"/>
    <w:rsid w:val="00DB353B"/>
    <w:rsid w:val="00DB385E"/>
    <w:rsid w:val="00DB39DD"/>
    <w:rsid w:val="00DB3BAD"/>
    <w:rsid w:val="00DB4136"/>
    <w:rsid w:val="00DB42DE"/>
    <w:rsid w:val="00DB4D8D"/>
    <w:rsid w:val="00DB5389"/>
    <w:rsid w:val="00DB54D4"/>
    <w:rsid w:val="00DB59BC"/>
    <w:rsid w:val="00DB5A11"/>
    <w:rsid w:val="00DB5FED"/>
    <w:rsid w:val="00DB67CC"/>
    <w:rsid w:val="00DB6AAE"/>
    <w:rsid w:val="00DB77E4"/>
    <w:rsid w:val="00DB7BD8"/>
    <w:rsid w:val="00DC0034"/>
    <w:rsid w:val="00DC00DC"/>
    <w:rsid w:val="00DC05CF"/>
    <w:rsid w:val="00DC05D3"/>
    <w:rsid w:val="00DC09A3"/>
    <w:rsid w:val="00DC10CC"/>
    <w:rsid w:val="00DC1BD8"/>
    <w:rsid w:val="00DC1D74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38D"/>
    <w:rsid w:val="00DC6519"/>
    <w:rsid w:val="00DC7640"/>
    <w:rsid w:val="00DC7DD6"/>
    <w:rsid w:val="00DD01CB"/>
    <w:rsid w:val="00DD091A"/>
    <w:rsid w:val="00DD0E32"/>
    <w:rsid w:val="00DD0F01"/>
    <w:rsid w:val="00DD15AE"/>
    <w:rsid w:val="00DD1981"/>
    <w:rsid w:val="00DD1A65"/>
    <w:rsid w:val="00DD1B9D"/>
    <w:rsid w:val="00DD2107"/>
    <w:rsid w:val="00DD2426"/>
    <w:rsid w:val="00DD25EC"/>
    <w:rsid w:val="00DD2B8A"/>
    <w:rsid w:val="00DD2C52"/>
    <w:rsid w:val="00DD2EBA"/>
    <w:rsid w:val="00DD3159"/>
    <w:rsid w:val="00DD31B8"/>
    <w:rsid w:val="00DD3561"/>
    <w:rsid w:val="00DD35C6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8A6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CAE"/>
    <w:rsid w:val="00DD7589"/>
    <w:rsid w:val="00DD76AD"/>
    <w:rsid w:val="00DD778F"/>
    <w:rsid w:val="00DD79E4"/>
    <w:rsid w:val="00DD7C4B"/>
    <w:rsid w:val="00DD7D84"/>
    <w:rsid w:val="00DE1067"/>
    <w:rsid w:val="00DE1596"/>
    <w:rsid w:val="00DE18A0"/>
    <w:rsid w:val="00DE18C4"/>
    <w:rsid w:val="00DE1929"/>
    <w:rsid w:val="00DE19CF"/>
    <w:rsid w:val="00DE1F19"/>
    <w:rsid w:val="00DE2559"/>
    <w:rsid w:val="00DE296B"/>
    <w:rsid w:val="00DE2B83"/>
    <w:rsid w:val="00DE2BC8"/>
    <w:rsid w:val="00DE2E2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548A"/>
    <w:rsid w:val="00DE56D1"/>
    <w:rsid w:val="00DE5739"/>
    <w:rsid w:val="00DE5B6C"/>
    <w:rsid w:val="00DE669C"/>
    <w:rsid w:val="00DE6719"/>
    <w:rsid w:val="00DE6919"/>
    <w:rsid w:val="00DE6F6C"/>
    <w:rsid w:val="00DF01B8"/>
    <w:rsid w:val="00DF0856"/>
    <w:rsid w:val="00DF0965"/>
    <w:rsid w:val="00DF0B5D"/>
    <w:rsid w:val="00DF0E88"/>
    <w:rsid w:val="00DF0F6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39E"/>
    <w:rsid w:val="00DF5420"/>
    <w:rsid w:val="00DF5582"/>
    <w:rsid w:val="00DF5752"/>
    <w:rsid w:val="00DF598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C16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41C"/>
    <w:rsid w:val="00E02420"/>
    <w:rsid w:val="00E0244D"/>
    <w:rsid w:val="00E028C0"/>
    <w:rsid w:val="00E02BFC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4E39"/>
    <w:rsid w:val="00E05701"/>
    <w:rsid w:val="00E059D7"/>
    <w:rsid w:val="00E05A64"/>
    <w:rsid w:val="00E06230"/>
    <w:rsid w:val="00E0627B"/>
    <w:rsid w:val="00E063BC"/>
    <w:rsid w:val="00E069C8"/>
    <w:rsid w:val="00E06ABB"/>
    <w:rsid w:val="00E06CBC"/>
    <w:rsid w:val="00E0753D"/>
    <w:rsid w:val="00E07789"/>
    <w:rsid w:val="00E0785B"/>
    <w:rsid w:val="00E07985"/>
    <w:rsid w:val="00E07B34"/>
    <w:rsid w:val="00E07FEA"/>
    <w:rsid w:val="00E1014A"/>
    <w:rsid w:val="00E10374"/>
    <w:rsid w:val="00E1059A"/>
    <w:rsid w:val="00E10777"/>
    <w:rsid w:val="00E10B67"/>
    <w:rsid w:val="00E10BD2"/>
    <w:rsid w:val="00E10BF0"/>
    <w:rsid w:val="00E10FBA"/>
    <w:rsid w:val="00E115C2"/>
    <w:rsid w:val="00E1184C"/>
    <w:rsid w:val="00E118E3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CFF"/>
    <w:rsid w:val="00E15FD2"/>
    <w:rsid w:val="00E160CA"/>
    <w:rsid w:val="00E1674D"/>
    <w:rsid w:val="00E167B2"/>
    <w:rsid w:val="00E16956"/>
    <w:rsid w:val="00E16C23"/>
    <w:rsid w:val="00E16D74"/>
    <w:rsid w:val="00E17540"/>
    <w:rsid w:val="00E1757B"/>
    <w:rsid w:val="00E17D3C"/>
    <w:rsid w:val="00E17E0B"/>
    <w:rsid w:val="00E206FF"/>
    <w:rsid w:val="00E20DBA"/>
    <w:rsid w:val="00E2110C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5313"/>
    <w:rsid w:val="00E25379"/>
    <w:rsid w:val="00E25413"/>
    <w:rsid w:val="00E256A3"/>
    <w:rsid w:val="00E25ECE"/>
    <w:rsid w:val="00E2600F"/>
    <w:rsid w:val="00E261F5"/>
    <w:rsid w:val="00E26681"/>
    <w:rsid w:val="00E268E2"/>
    <w:rsid w:val="00E26BAC"/>
    <w:rsid w:val="00E26D55"/>
    <w:rsid w:val="00E27272"/>
    <w:rsid w:val="00E275D8"/>
    <w:rsid w:val="00E277F7"/>
    <w:rsid w:val="00E3017A"/>
    <w:rsid w:val="00E305DD"/>
    <w:rsid w:val="00E30C32"/>
    <w:rsid w:val="00E30CE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8A3"/>
    <w:rsid w:val="00E32F2C"/>
    <w:rsid w:val="00E33AB4"/>
    <w:rsid w:val="00E33C22"/>
    <w:rsid w:val="00E33DCD"/>
    <w:rsid w:val="00E33F2B"/>
    <w:rsid w:val="00E34761"/>
    <w:rsid w:val="00E353F0"/>
    <w:rsid w:val="00E35B66"/>
    <w:rsid w:val="00E35B9F"/>
    <w:rsid w:val="00E35F7F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E90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415"/>
    <w:rsid w:val="00E437A1"/>
    <w:rsid w:val="00E43820"/>
    <w:rsid w:val="00E439DD"/>
    <w:rsid w:val="00E439FB"/>
    <w:rsid w:val="00E43C7B"/>
    <w:rsid w:val="00E43CE2"/>
    <w:rsid w:val="00E43CEB"/>
    <w:rsid w:val="00E43D1D"/>
    <w:rsid w:val="00E44558"/>
    <w:rsid w:val="00E4462C"/>
    <w:rsid w:val="00E4463B"/>
    <w:rsid w:val="00E4492E"/>
    <w:rsid w:val="00E44BFF"/>
    <w:rsid w:val="00E452E4"/>
    <w:rsid w:val="00E454EC"/>
    <w:rsid w:val="00E45B53"/>
    <w:rsid w:val="00E45CFB"/>
    <w:rsid w:val="00E465D4"/>
    <w:rsid w:val="00E47557"/>
    <w:rsid w:val="00E47B4C"/>
    <w:rsid w:val="00E47EF8"/>
    <w:rsid w:val="00E47FE9"/>
    <w:rsid w:val="00E5005E"/>
    <w:rsid w:val="00E5008C"/>
    <w:rsid w:val="00E500E7"/>
    <w:rsid w:val="00E50472"/>
    <w:rsid w:val="00E506FB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50DD"/>
    <w:rsid w:val="00E55DC7"/>
    <w:rsid w:val="00E55DEE"/>
    <w:rsid w:val="00E5623B"/>
    <w:rsid w:val="00E56B04"/>
    <w:rsid w:val="00E57197"/>
    <w:rsid w:val="00E572DA"/>
    <w:rsid w:val="00E574F2"/>
    <w:rsid w:val="00E57982"/>
    <w:rsid w:val="00E57AE7"/>
    <w:rsid w:val="00E57D48"/>
    <w:rsid w:val="00E57EDB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0B7"/>
    <w:rsid w:val="00E6435D"/>
    <w:rsid w:val="00E645AC"/>
    <w:rsid w:val="00E647B6"/>
    <w:rsid w:val="00E64937"/>
    <w:rsid w:val="00E64F07"/>
    <w:rsid w:val="00E651FB"/>
    <w:rsid w:val="00E6553E"/>
    <w:rsid w:val="00E65701"/>
    <w:rsid w:val="00E65CD0"/>
    <w:rsid w:val="00E65FEE"/>
    <w:rsid w:val="00E66E3D"/>
    <w:rsid w:val="00E67402"/>
    <w:rsid w:val="00E67A00"/>
    <w:rsid w:val="00E67E89"/>
    <w:rsid w:val="00E67F3C"/>
    <w:rsid w:val="00E700C3"/>
    <w:rsid w:val="00E70188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2303"/>
    <w:rsid w:val="00E727EC"/>
    <w:rsid w:val="00E72CA6"/>
    <w:rsid w:val="00E730F3"/>
    <w:rsid w:val="00E73626"/>
    <w:rsid w:val="00E73907"/>
    <w:rsid w:val="00E73A83"/>
    <w:rsid w:val="00E73EA4"/>
    <w:rsid w:val="00E74BB2"/>
    <w:rsid w:val="00E750D9"/>
    <w:rsid w:val="00E75811"/>
    <w:rsid w:val="00E75987"/>
    <w:rsid w:val="00E75A86"/>
    <w:rsid w:val="00E75FB2"/>
    <w:rsid w:val="00E7639C"/>
    <w:rsid w:val="00E76647"/>
    <w:rsid w:val="00E76CC3"/>
    <w:rsid w:val="00E76D38"/>
    <w:rsid w:val="00E770C9"/>
    <w:rsid w:val="00E7724C"/>
    <w:rsid w:val="00E772AA"/>
    <w:rsid w:val="00E77779"/>
    <w:rsid w:val="00E77DC4"/>
    <w:rsid w:val="00E801EC"/>
    <w:rsid w:val="00E80610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447"/>
    <w:rsid w:val="00E82727"/>
    <w:rsid w:val="00E82889"/>
    <w:rsid w:val="00E82908"/>
    <w:rsid w:val="00E82B60"/>
    <w:rsid w:val="00E82EF0"/>
    <w:rsid w:val="00E83485"/>
    <w:rsid w:val="00E83758"/>
    <w:rsid w:val="00E83783"/>
    <w:rsid w:val="00E838CE"/>
    <w:rsid w:val="00E83A9A"/>
    <w:rsid w:val="00E842F4"/>
    <w:rsid w:val="00E855F4"/>
    <w:rsid w:val="00E8578E"/>
    <w:rsid w:val="00E85971"/>
    <w:rsid w:val="00E85E7F"/>
    <w:rsid w:val="00E861A9"/>
    <w:rsid w:val="00E86801"/>
    <w:rsid w:val="00E86C31"/>
    <w:rsid w:val="00E87479"/>
    <w:rsid w:val="00E876FA"/>
    <w:rsid w:val="00E87903"/>
    <w:rsid w:val="00E87975"/>
    <w:rsid w:val="00E87C22"/>
    <w:rsid w:val="00E87D9E"/>
    <w:rsid w:val="00E900EB"/>
    <w:rsid w:val="00E90F80"/>
    <w:rsid w:val="00E910B3"/>
    <w:rsid w:val="00E91405"/>
    <w:rsid w:val="00E91F1B"/>
    <w:rsid w:val="00E92673"/>
    <w:rsid w:val="00E9289B"/>
    <w:rsid w:val="00E92B0F"/>
    <w:rsid w:val="00E93556"/>
    <w:rsid w:val="00E93576"/>
    <w:rsid w:val="00E9359B"/>
    <w:rsid w:val="00E9422E"/>
    <w:rsid w:val="00E9479A"/>
    <w:rsid w:val="00E94830"/>
    <w:rsid w:val="00E94903"/>
    <w:rsid w:val="00E94D94"/>
    <w:rsid w:val="00E94DEF"/>
    <w:rsid w:val="00E94EE8"/>
    <w:rsid w:val="00E950C9"/>
    <w:rsid w:val="00E954A9"/>
    <w:rsid w:val="00E95B00"/>
    <w:rsid w:val="00E95B8C"/>
    <w:rsid w:val="00E95BAC"/>
    <w:rsid w:val="00E95D68"/>
    <w:rsid w:val="00E95ED3"/>
    <w:rsid w:val="00E96191"/>
    <w:rsid w:val="00E96290"/>
    <w:rsid w:val="00E965C9"/>
    <w:rsid w:val="00E96C1D"/>
    <w:rsid w:val="00E96D1F"/>
    <w:rsid w:val="00E97087"/>
    <w:rsid w:val="00E975C5"/>
    <w:rsid w:val="00E97A8E"/>
    <w:rsid w:val="00EA0268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2F6D"/>
    <w:rsid w:val="00EA3333"/>
    <w:rsid w:val="00EA39D9"/>
    <w:rsid w:val="00EA3C06"/>
    <w:rsid w:val="00EA3C50"/>
    <w:rsid w:val="00EA40F6"/>
    <w:rsid w:val="00EA41B8"/>
    <w:rsid w:val="00EA4289"/>
    <w:rsid w:val="00EA44FD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4A0"/>
    <w:rsid w:val="00EA7969"/>
    <w:rsid w:val="00EA7A66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97F"/>
    <w:rsid w:val="00EB3B1F"/>
    <w:rsid w:val="00EB429F"/>
    <w:rsid w:val="00EB45F9"/>
    <w:rsid w:val="00EB4C32"/>
    <w:rsid w:val="00EB50A8"/>
    <w:rsid w:val="00EB529D"/>
    <w:rsid w:val="00EB582D"/>
    <w:rsid w:val="00EB5ABA"/>
    <w:rsid w:val="00EB6325"/>
    <w:rsid w:val="00EB690C"/>
    <w:rsid w:val="00EB6B66"/>
    <w:rsid w:val="00EB711B"/>
    <w:rsid w:val="00EB71C3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2357"/>
    <w:rsid w:val="00EC2570"/>
    <w:rsid w:val="00EC28ED"/>
    <w:rsid w:val="00EC2FF1"/>
    <w:rsid w:val="00EC302B"/>
    <w:rsid w:val="00EC33DD"/>
    <w:rsid w:val="00EC340F"/>
    <w:rsid w:val="00EC371E"/>
    <w:rsid w:val="00EC3A47"/>
    <w:rsid w:val="00EC3C56"/>
    <w:rsid w:val="00EC437D"/>
    <w:rsid w:val="00EC450B"/>
    <w:rsid w:val="00EC4818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231"/>
    <w:rsid w:val="00EC746D"/>
    <w:rsid w:val="00EC74B3"/>
    <w:rsid w:val="00EC7605"/>
    <w:rsid w:val="00EC7655"/>
    <w:rsid w:val="00EC76CD"/>
    <w:rsid w:val="00EC7FB4"/>
    <w:rsid w:val="00ED0117"/>
    <w:rsid w:val="00ED0470"/>
    <w:rsid w:val="00ED056C"/>
    <w:rsid w:val="00ED071D"/>
    <w:rsid w:val="00ED0DEA"/>
    <w:rsid w:val="00ED0FCA"/>
    <w:rsid w:val="00ED17A0"/>
    <w:rsid w:val="00ED1977"/>
    <w:rsid w:val="00ED1AA1"/>
    <w:rsid w:val="00ED1D2C"/>
    <w:rsid w:val="00ED1D60"/>
    <w:rsid w:val="00ED1E5A"/>
    <w:rsid w:val="00ED251F"/>
    <w:rsid w:val="00ED252D"/>
    <w:rsid w:val="00ED2579"/>
    <w:rsid w:val="00ED2693"/>
    <w:rsid w:val="00ED2ACC"/>
    <w:rsid w:val="00ED2CFB"/>
    <w:rsid w:val="00ED2DEB"/>
    <w:rsid w:val="00ED3081"/>
    <w:rsid w:val="00ED3096"/>
    <w:rsid w:val="00ED3485"/>
    <w:rsid w:val="00ED3832"/>
    <w:rsid w:val="00ED38EA"/>
    <w:rsid w:val="00ED3A1F"/>
    <w:rsid w:val="00ED3AD9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140"/>
    <w:rsid w:val="00ED6290"/>
    <w:rsid w:val="00ED644C"/>
    <w:rsid w:val="00ED6B38"/>
    <w:rsid w:val="00ED6BA6"/>
    <w:rsid w:val="00ED6C16"/>
    <w:rsid w:val="00ED6DEC"/>
    <w:rsid w:val="00ED6E4A"/>
    <w:rsid w:val="00ED721F"/>
    <w:rsid w:val="00ED7230"/>
    <w:rsid w:val="00ED7526"/>
    <w:rsid w:val="00ED7C96"/>
    <w:rsid w:val="00ED7C9B"/>
    <w:rsid w:val="00EE0069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CB"/>
    <w:rsid w:val="00EE5561"/>
    <w:rsid w:val="00EE57DD"/>
    <w:rsid w:val="00EE58C9"/>
    <w:rsid w:val="00EE59BD"/>
    <w:rsid w:val="00EE5AFF"/>
    <w:rsid w:val="00EE5CC6"/>
    <w:rsid w:val="00EE5F2A"/>
    <w:rsid w:val="00EE60BA"/>
    <w:rsid w:val="00EE63F1"/>
    <w:rsid w:val="00EE65A3"/>
    <w:rsid w:val="00EE66CE"/>
    <w:rsid w:val="00EE6B3F"/>
    <w:rsid w:val="00EE6B4E"/>
    <w:rsid w:val="00EE6C0E"/>
    <w:rsid w:val="00EE6E78"/>
    <w:rsid w:val="00EE7015"/>
    <w:rsid w:val="00EE70FF"/>
    <w:rsid w:val="00EE75B3"/>
    <w:rsid w:val="00EE7762"/>
    <w:rsid w:val="00EE7B66"/>
    <w:rsid w:val="00EE7F3F"/>
    <w:rsid w:val="00EF05C8"/>
    <w:rsid w:val="00EF07A6"/>
    <w:rsid w:val="00EF0C80"/>
    <w:rsid w:val="00EF0FC1"/>
    <w:rsid w:val="00EF0FE9"/>
    <w:rsid w:val="00EF12AB"/>
    <w:rsid w:val="00EF13C5"/>
    <w:rsid w:val="00EF187B"/>
    <w:rsid w:val="00EF19F5"/>
    <w:rsid w:val="00EF1AA5"/>
    <w:rsid w:val="00EF1E5A"/>
    <w:rsid w:val="00EF1FB6"/>
    <w:rsid w:val="00EF220F"/>
    <w:rsid w:val="00EF2255"/>
    <w:rsid w:val="00EF23DD"/>
    <w:rsid w:val="00EF2A4C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6ADA"/>
    <w:rsid w:val="00EF781C"/>
    <w:rsid w:val="00EF7B8B"/>
    <w:rsid w:val="00EF7E4B"/>
    <w:rsid w:val="00F007A9"/>
    <w:rsid w:val="00F00B84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6E0"/>
    <w:rsid w:val="00F06B9A"/>
    <w:rsid w:val="00F06EEE"/>
    <w:rsid w:val="00F06F7B"/>
    <w:rsid w:val="00F07026"/>
    <w:rsid w:val="00F07CC4"/>
    <w:rsid w:val="00F07D73"/>
    <w:rsid w:val="00F07DD5"/>
    <w:rsid w:val="00F07FF0"/>
    <w:rsid w:val="00F1074D"/>
    <w:rsid w:val="00F10C14"/>
    <w:rsid w:val="00F10F44"/>
    <w:rsid w:val="00F1111B"/>
    <w:rsid w:val="00F11555"/>
    <w:rsid w:val="00F119BC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5019"/>
    <w:rsid w:val="00F157DC"/>
    <w:rsid w:val="00F15929"/>
    <w:rsid w:val="00F15BEC"/>
    <w:rsid w:val="00F164D2"/>
    <w:rsid w:val="00F16B72"/>
    <w:rsid w:val="00F170C3"/>
    <w:rsid w:val="00F17488"/>
    <w:rsid w:val="00F174D0"/>
    <w:rsid w:val="00F17988"/>
    <w:rsid w:val="00F17E0A"/>
    <w:rsid w:val="00F20339"/>
    <w:rsid w:val="00F204AA"/>
    <w:rsid w:val="00F20510"/>
    <w:rsid w:val="00F20A08"/>
    <w:rsid w:val="00F20EAC"/>
    <w:rsid w:val="00F20ED1"/>
    <w:rsid w:val="00F212E7"/>
    <w:rsid w:val="00F21D10"/>
    <w:rsid w:val="00F22A8F"/>
    <w:rsid w:val="00F22D7B"/>
    <w:rsid w:val="00F22FB8"/>
    <w:rsid w:val="00F23275"/>
    <w:rsid w:val="00F2382A"/>
    <w:rsid w:val="00F23964"/>
    <w:rsid w:val="00F24E28"/>
    <w:rsid w:val="00F251E2"/>
    <w:rsid w:val="00F254D0"/>
    <w:rsid w:val="00F254E9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F07"/>
    <w:rsid w:val="00F321EE"/>
    <w:rsid w:val="00F324EA"/>
    <w:rsid w:val="00F32866"/>
    <w:rsid w:val="00F32A26"/>
    <w:rsid w:val="00F32E48"/>
    <w:rsid w:val="00F3365B"/>
    <w:rsid w:val="00F33822"/>
    <w:rsid w:val="00F33A3A"/>
    <w:rsid w:val="00F33D42"/>
    <w:rsid w:val="00F33E65"/>
    <w:rsid w:val="00F33F0D"/>
    <w:rsid w:val="00F340EB"/>
    <w:rsid w:val="00F34230"/>
    <w:rsid w:val="00F342C9"/>
    <w:rsid w:val="00F343D5"/>
    <w:rsid w:val="00F34402"/>
    <w:rsid w:val="00F34F4F"/>
    <w:rsid w:val="00F35795"/>
    <w:rsid w:val="00F36261"/>
    <w:rsid w:val="00F36297"/>
    <w:rsid w:val="00F36340"/>
    <w:rsid w:val="00F3651E"/>
    <w:rsid w:val="00F36560"/>
    <w:rsid w:val="00F36571"/>
    <w:rsid w:val="00F36789"/>
    <w:rsid w:val="00F373BC"/>
    <w:rsid w:val="00F37A6C"/>
    <w:rsid w:val="00F40518"/>
    <w:rsid w:val="00F4084E"/>
    <w:rsid w:val="00F40883"/>
    <w:rsid w:val="00F409C3"/>
    <w:rsid w:val="00F40CB6"/>
    <w:rsid w:val="00F40D00"/>
    <w:rsid w:val="00F40D85"/>
    <w:rsid w:val="00F4138A"/>
    <w:rsid w:val="00F41656"/>
    <w:rsid w:val="00F41A1F"/>
    <w:rsid w:val="00F41E16"/>
    <w:rsid w:val="00F42138"/>
    <w:rsid w:val="00F421C5"/>
    <w:rsid w:val="00F42A78"/>
    <w:rsid w:val="00F42BBB"/>
    <w:rsid w:val="00F430F5"/>
    <w:rsid w:val="00F43103"/>
    <w:rsid w:val="00F4322C"/>
    <w:rsid w:val="00F433CF"/>
    <w:rsid w:val="00F434FD"/>
    <w:rsid w:val="00F4370C"/>
    <w:rsid w:val="00F438FE"/>
    <w:rsid w:val="00F439AF"/>
    <w:rsid w:val="00F43AC2"/>
    <w:rsid w:val="00F43F84"/>
    <w:rsid w:val="00F44168"/>
    <w:rsid w:val="00F445D3"/>
    <w:rsid w:val="00F44EFC"/>
    <w:rsid w:val="00F45A45"/>
    <w:rsid w:val="00F46425"/>
    <w:rsid w:val="00F465AA"/>
    <w:rsid w:val="00F46C0D"/>
    <w:rsid w:val="00F46C3B"/>
    <w:rsid w:val="00F4741A"/>
    <w:rsid w:val="00F474C4"/>
    <w:rsid w:val="00F47560"/>
    <w:rsid w:val="00F476C2"/>
    <w:rsid w:val="00F4792E"/>
    <w:rsid w:val="00F47E13"/>
    <w:rsid w:val="00F47E39"/>
    <w:rsid w:val="00F501CC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653"/>
    <w:rsid w:val="00F52BDB"/>
    <w:rsid w:val="00F52BE6"/>
    <w:rsid w:val="00F52EE1"/>
    <w:rsid w:val="00F530FF"/>
    <w:rsid w:val="00F53122"/>
    <w:rsid w:val="00F53155"/>
    <w:rsid w:val="00F53276"/>
    <w:rsid w:val="00F5327D"/>
    <w:rsid w:val="00F532F2"/>
    <w:rsid w:val="00F5363C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5F0"/>
    <w:rsid w:val="00F62DDE"/>
    <w:rsid w:val="00F62F9E"/>
    <w:rsid w:val="00F63B0B"/>
    <w:rsid w:val="00F63C4A"/>
    <w:rsid w:val="00F63FBB"/>
    <w:rsid w:val="00F64024"/>
    <w:rsid w:val="00F64E2F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B91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E72"/>
    <w:rsid w:val="00F74EC5"/>
    <w:rsid w:val="00F74F7D"/>
    <w:rsid w:val="00F75082"/>
    <w:rsid w:val="00F751CB"/>
    <w:rsid w:val="00F751D4"/>
    <w:rsid w:val="00F7527F"/>
    <w:rsid w:val="00F75445"/>
    <w:rsid w:val="00F7560C"/>
    <w:rsid w:val="00F761A4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8AB"/>
    <w:rsid w:val="00F80C78"/>
    <w:rsid w:val="00F80E6E"/>
    <w:rsid w:val="00F8105A"/>
    <w:rsid w:val="00F81849"/>
    <w:rsid w:val="00F81A77"/>
    <w:rsid w:val="00F81FFB"/>
    <w:rsid w:val="00F8243E"/>
    <w:rsid w:val="00F82626"/>
    <w:rsid w:val="00F82D59"/>
    <w:rsid w:val="00F834F0"/>
    <w:rsid w:val="00F8366D"/>
    <w:rsid w:val="00F83A5C"/>
    <w:rsid w:val="00F83CF3"/>
    <w:rsid w:val="00F842E1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A8C"/>
    <w:rsid w:val="00F90B36"/>
    <w:rsid w:val="00F91236"/>
    <w:rsid w:val="00F91716"/>
    <w:rsid w:val="00F91EFE"/>
    <w:rsid w:val="00F92820"/>
    <w:rsid w:val="00F92B2D"/>
    <w:rsid w:val="00F92B94"/>
    <w:rsid w:val="00F93993"/>
    <w:rsid w:val="00F93EEF"/>
    <w:rsid w:val="00F94488"/>
    <w:rsid w:val="00F94825"/>
    <w:rsid w:val="00F9496C"/>
    <w:rsid w:val="00F94B40"/>
    <w:rsid w:val="00F94CA3"/>
    <w:rsid w:val="00F951B5"/>
    <w:rsid w:val="00F956B7"/>
    <w:rsid w:val="00F9593E"/>
    <w:rsid w:val="00F9645F"/>
    <w:rsid w:val="00F96BC8"/>
    <w:rsid w:val="00F97258"/>
    <w:rsid w:val="00F97492"/>
    <w:rsid w:val="00F97893"/>
    <w:rsid w:val="00FA07BC"/>
    <w:rsid w:val="00FA0909"/>
    <w:rsid w:val="00FA0B2A"/>
    <w:rsid w:val="00FA0C0E"/>
    <w:rsid w:val="00FA0C22"/>
    <w:rsid w:val="00FA0C9F"/>
    <w:rsid w:val="00FA0DB6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DCD"/>
    <w:rsid w:val="00FA43F4"/>
    <w:rsid w:val="00FA440D"/>
    <w:rsid w:val="00FA49AB"/>
    <w:rsid w:val="00FA4C5C"/>
    <w:rsid w:val="00FA4DD0"/>
    <w:rsid w:val="00FA4F98"/>
    <w:rsid w:val="00FA5B3F"/>
    <w:rsid w:val="00FA5D96"/>
    <w:rsid w:val="00FA606D"/>
    <w:rsid w:val="00FA6119"/>
    <w:rsid w:val="00FA6158"/>
    <w:rsid w:val="00FA68CE"/>
    <w:rsid w:val="00FA6B00"/>
    <w:rsid w:val="00FA6E02"/>
    <w:rsid w:val="00FA7547"/>
    <w:rsid w:val="00FA75AE"/>
    <w:rsid w:val="00FA7A1B"/>
    <w:rsid w:val="00FA7FE3"/>
    <w:rsid w:val="00FB027C"/>
    <w:rsid w:val="00FB0354"/>
    <w:rsid w:val="00FB03BD"/>
    <w:rsid w:val="00FB066D"/>
    <w:rsid w:val="00FB08BB"/>
    <w:rsid w:val="00FB09D7"/>
    <w:rsid w:val="00FB13BB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EFF"/>
    <w:rsid w:val="00FB3F73"/>
    <w:rsid w:val="00FB3F8C"/>
    <w:rsid w:val="00FB49AE"/>
    <w:rsid w:val="00FB4F9A"/>
    <w:rsid w:val="00FB5282"/>
    <w:rsid w:val="00FB5B01"/>
    <w:rsid w:val="00FB60CE"/>
    <w:rsid w:val="00FB62A0"/>
    <w:rsid w:val="00FB654F"/>
    <w:rsid w:val="00FB658A"/>
    <w:rsid w:val="00FB6644"/>
    <w:rsid w:val="00FB664B"/>
    <w:rsid w:val="00FB66B1"/>
    <w:rsid w:val="00FB66DB"/>
    <w:rsid w:val="00FB66DF"/>
    <w:rsid w:val="00FB6953"/>
    <w:rsid w:val="00FB6B76"/>
    <w:rsid w:val="00FB7012"/>
    <w:rsid w:val="00FB725F"/>
    <w:rsid w:val="00FB76F9"/>
    <w:rsid w:val="00FB7996"/>
    <w:rsid w:val="00FB7C05"/>
    <w:rsid w:val="00FC0093"/>
    <w:rsid w:val="00FC02FB"/>
    <w:rsid w:val="00FC0545"/>
    <w:rsid w:val="00FC0887"/>
    <w:rsid w:val="00FC0AB7"/>
    <w:rsid w:val="00FC0BCB"/>
    <w:rsid w:val="00FC0DA1"/>
    <w:rsid w:val="00FC1304"/>
    <w:rsid w:val="00FC19D2"/>
    <w:rsid w:val="00FC279B"/>
    <w:rsid w:val="00FC288A"/>
    <w:rsid w:val="00FC2B51"/>
    <w:rsid w:val="00FC2D45"/>
    <w:rsid w:val="00FC2D71"/>
    <w:rsid w:val="00FC2E90"/>
    <w:rsid w:val="00FC303B"/>
    <w:rsid w:val="00FC3221"/>
    <w:rsid w:val="00FC332C"/>
    <w:rsid w:val="00FC3B53"/>
    <w:rsid w:val="00FC3EA6"/>
    <w:rsid w:val="00FC40AA"/>
    <w:rsid w:val="00FC4189"/>
    <w:rsid w:val="00FC440B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221"/>
    <w:rsid w:val="00FD2224"/>
    <w:rsid w:val="00FD2697"/>
    <w:rsid w:val="00FD2A02"/>
    <w:rsid w:val="00FD2C02"/>
    <w:rsid w:val="00FD3107"/>
    <w:rsid w:val="00FD3AE2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D8A"/>
    <w:rsid w:val="00FD7E85"/>
    <w:rsid w:val="00FD7ED0"/>
    <w:rsid w:val="00FE029B"/>
    <w:rsid w:val="00FE062A"/>
    <w:rsid w:val="00FE062B"/>
    <w:rsid w:val="00FE0EBF"/>
    <w:rsid w:val="00FE0F43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F4"/>
    <w:rsid w:val="00FE49E4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595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94C"/>
    <w:rsid w:val="00FF15D3"/>
    <w:rsid w:val="00FF1ABE"/>
    <w:rsid w:val="00FF1C8C"/>
    <w:rsid w:val="00FF204A"/>
    <w:rsid w:val="00FF2924"/>
    <w:rsid w:val="00FF2B5A"/>
    <w:rsid w:val="00FF2F5A"/>
    <w:rsid w:val="00FF3265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2B81BB72-996C-4844-878B-501529CE2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3FCE4A4-41E6-44A5-A150-8583884E3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Amare</cp:lastModifiedBy>
  <cp:revision>175</cp:revision>
  <dcterms:created xsi:type="dcterms:W3CDTF">2018-04-26T09:19:00Z</dcterms:created>
  <dcterms:modified xsi:type="dcterms:W3CDTF">2018-04-26T09:31:00Z</dcterms:modified>
</cp:coreProperties>
</file>